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9D01E6" w14:textId="1CB33F90" w:rsidR="00AD5454" w:rsidRPr="00BC7A87" w:rsidRDefault="004D3775" w:rsidP="004535A0">
      <w:pPr>
        <w:ind w:left="2160" w:firstLine="720"/>
      </w:pPr>
      <w:r>
        <w:t>RE</w:t>
      </w:r>
      <w:r w:rsidR="00AD5454" w:rsidRPr="00BC7A87">
        <w:t>PUBLIC OF SOUTH AFRICA</w:t>
      </w:r>
    </w:p>
    <w:p w14:paraId="0C5EC3D4" w14:textId="239A37E7" w:rsidR="00D94992" w:rsidRDefault="004D3775" w:rsidP="00D94992">
      <w:pPr>
        <w:ind w:right="567"/>
        <w:rPr>
          <w:rFonts w:ascii="Arial" w:hAnsi="Arial" w:cs="Arial"/>
          <w:noProof/>
          <w:sz w:val="24"/>
          <w:szCs w:val="24"/>
        </w:rPr>
      </w:pPr>
      <w:r w:rsidRPr="00BC7A87">
        <w:rPr>
          <w:rFonts w:ascii="Arial" w:hAnsi="Arial" w:cs="Arial"/>
          <w:noProof/>
          <w:sz w:val="24"/>
          <w:szCs w:val="24"/>
          <w:lang w:eastAsia="en-ZA"/>
        </w:rPr>
        <w:drawing>
          <wp:anchor distT="0" distB="0" distL="114300" distR="114300" simplePos="0" relativeHeight="251660288" behindDoc="0" locked="0" layoutInCell="1" allowOverlap="1" wp14:anchorId="2792D659" wp14:editId="6E5F626C">
            <wp:simplePos x="0" y="0"/>
            <wp:positionH relativeFrom="column">
              <wp:posOffset>2185035</wp:posOffset>
            </wp:positionH>
            <wp:positionV relativeFrom="paragraph">
              <wp:posOffset>92710</wp:posOffset>
            </wp:positionV>
            <wp:extent cx="904875" cy="904875"/>
            <wp:effectExtent l="0" t="0" r="952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4875" cy="904875"/>
                    </a:xfrm>
                    <a:prstGeom prst="rect">
                      <a:avLst/>
                    </a:prstGeom>
                    <a:noFill/>
                    <a:ln>
                      <a:noFill/>
                    </a:ln>
                  </pic:spPr>
                </pic:pic>
              </a:graphicData>
            </a:graphic>
          </wp:anchor>
        </w:drawing>
      </w:r>
    </w:p>
    <w:p w14:paraId="3D388BB7" w14:textId="0300F321" w:rsidR="00D94992" w:rsidRDefault="00D94992" w:rsidP="00D94992">
      <w:pPr>
        <w:ind w:right="567"/>
        <w:rPr>
          <w:rFonts w:ascii="Arial" w:hAnsi="Arial" w:cs="Arial"/>
          <w:noProof/>
          <w:sz w:val="24"/>
          <w:szCs w:val="24"/>
        </w:rPr>
      </w:pPr>
    </w:p>
    <w:p w14:paraId="1BAC0B33" w14:textId="77777777" w:rsidR="004D3775" w:rsidRDefault="00D94992" w:rsidP="00427BF9">
      <w:pPr>
        <w:tabs>
          <w:tab w:val="left" w:pos="3885"/>
        </w:tabs>
        <w:spacing w:after="0"/>
        <w:ind w:right="567"/>
        <w:jc w:val="center"/>
        <w:rPr>
          <w:rFonts w:ascii="Arial" w:hAnsi="Arial" w:cs="Arial"/>
          <w:b/>
          <w:sz w:val="24"/>
          <w:szCs w:val="24"/>
        </w:rPr>
      </w:pPr>
      <w:r>
        <w:rPr>
          <w:rFonts w:ascii="Arial" w:hAnsi="Arial" w:cs="Arial"/>
          <w:noProof/>
          <w:sz w:val="24"/>
          <w:szCs w:val="24"/>
        </w:rPr>
        <w:br w:type="textWrapping" w:clear="all"/>
      </w:r>
    </w:p>
    <w:p w14:paraId="2A8B4574" w14:textId="32366038" w:rsidR="00AD5454" w:rsidRPr="00BC7A87" w:rsidRDefault="00AD5454" w:rsidP="00427BF9">
      <w:pPr>
        <w:tabs>
          <w:tab w:val="left" w:pos="3885"/>
        </w:tabs>
        <w:spacing w:after="0"/>
        <w:ind w:right="567"/>
        <w:jc w:val="center"/>
        <w:rPr>
          <w:rFonts w:ascii="Arial" w:hAnsi="Arial" w:cs="Arial"/>
          <w:b/>
          <w:sz w:val="24"/>
          <w:szCs w:val="24"/>
        </w:rPr>
      </w:pPr>
      <w:r w:rsidRPr="00BC7A87">
        <w:rPr>
          <w:rFonts w:ascii="Arial" w:hAnsi="Arial" w:cs="Arial"/>
          <w:b/>
          <w:sz w:val="24"/>
          <w:szCs w:val="24"/>
        </w:rPr>
        <w:t>IN THE HIGH COURT OF SOUTH AFRICA</w:t>
      </w:r>
    </w:p>
    <w:p w14:paraId="3BF437C7" w14:textId="042DF560" w:rsidR="00AD5454" w:rsidRPr="00C730FA" w:rsidRDefault="009D1A4E" w:rsidP="00427BF9">
      <w:pPr>
        <w:spacing w:after="0"/>
        <w:ind w:right="567"/>
        <w:jc w:val="center"/>
        <w:rPr>
          <w:rFonts w:ascii="Arial" w:hAnsi="Arial" w:cs="Arial"/>
          <w:b/>
          <w:sz w:val="24"/>
          <w:szCs w:val="24"/>
        </w:rPr>
      </w:pPr>
      <w:r>
        <w:rPr>
          <w:rFonts w:ascii="Arial" w:hAnsi="Arial" w:cs="Arial"/>
          <w:b/>
          <w:sz w:val="24"/>
          <w:szCs w:val="24"/>
        </w:rPr>
        <w:t>GAUTENG</w:t>
      </w:r>
      <w:r w:rsidR="00AD5454" w:rsidRPr="00BC7A87">
        <w:rPr>
          <w:rFonts w:ascii="Arial" w:hAnsi="Arial" w:cs="Arial"/>
          <w:b/>
          <w:sz w:val="24"/>
          <w:szCs w:val="24"/>
        </w:rPr>
        <w:t xml:space="preserve"> DIVISION, </w:t>
      </w:r>
      <w:r w:rsidR="00184688">
        <w:rPr>
          <w:rFonts w:ascii="Arial" w:hAnsi="Arial" w:cs="Arial"/>
          <w:b/>
          <w:sz w:val="24"/>
          <w:szCs w:val="24"/>
        </w:rPr>
        <w:t>JOHANNESBURG</w:t>
      </w:r>
    </w:p>
    <w:p w14:paraId="38E77EB4" w14:textId="7E820F72" w:rsidR="00240F9A" w:rsidRDefault="00C730FA" w:rsidP="00C730FA">
      <w:pPr>
        <w:ind w:right="567"/>
        <w:jc w:val="both"/>
        <w:rPr>
          <w:rFonts w:ascii="Arial" w:eastAsia="Times New Roman" w:hAnsi="Arial" w:cs="Arial"/>
          <w:b/>
          <w:sz w:val="24"/>
          <w:szCs w:val="24"/>
        </w:rPr>
      </w:pPr>
      <w:r w:rsidRPr="00C730FA">
        <w:rPr>
          <w:rFonts w:ascii="Arial" w:eastAsia="Times New Roman" w:hAnsi="Arial" w:cs="Arial"/>
          <w:b/>
          <w:sz w:val="24"/>
          <w:szCs w:val="24"/>
        </w:rPr>
        <w:tab/>
      </w:r>
      <w:r w:rsidRPr="00C730FA">
        <w:rPr>
          <w:rFonts w:ascii="Arial" w:eastAsia="Times New Roman" w:hAnsi="Arial" w:cs="Arial"/>
          <w:b/>
          <w:sz w:val="24"/>
          <w:szCs w:val="24"/>
        </w:rPr>
        <w:tab/>
      </w:r>
      <w:r w:rsidRPr="00C730FA">
        <w:rPr>
          <w:rFonts w:ascii="Arial" w:eastAsia="Times New Roman" w:hAnsi="Arial" w:cs="Arial"/>
          <w:b/>
          <w:sz w:val="24"/>
          <w:szCs w:val="24"/>
        </w:rPr>
        <w:tab/>
      </w:r>
      <w:r w:rsidRPr="00C730FA">
        <w:rPr>
          <w:rFonts w:ascii="Arial" w:eastAsia="Times New Roman" w:hAnsi="Arial" w:cs="Arial"/>
          <w:b/>
          <w:sz w:val="24"/>
          <w:szCs w:val="24"/>
        </w:rPr>
        <w:tab/>
      </w:r>
      <w:r w:rsidRPr="00C730FA">
        <w:rPr>
          <w:rFonts w:ascii="Arial" w:eastAsia="Times New Roman" w:hAnsi="Arial" w:cs="Arial"/>
          <w:b/>
          <w:sz w:val="24"/>
          <w:szCs w:val="24"/>
        </w:rPr>
        <w:tab/>
      </w:r>
      <w:r w:rsidRPr="00C730FA">
        <w:rPr>
          <w:rFonts w:ascii="Arial" w:eastAsia="Times New Roman" w:hAnsi="Arial" w:cs="Arial"/>
          <w:b/>
          <w:sz w:val="24"/>
          <w:szCs w:val="24"/>
        </w:rPr>
        <w:tab/>
      </w:r>
      <w:r w:rsidRPr="00C730FA">
        <w:rPr>
          <w:rFonts w:ascii="Arial" w:eastAsia="Times New Roman" w:hAnsi="Arial" w:cs="Arial"/>
          <w:b/>
          <w:sz w:val="24"/>
          <w:szCs w:val="24"/>
        </w:rPr>
        <w:tab/>
      </w:r>
      <w:r w:rsidRPr="00C730FA">
        <w:rPr>
          <w:rFonts w:ascii="Arial" w:eastAsia="Times New Roman" w:hAnsi="Arial" w:cs="Arial"/>
          <w:b/>
          <w:sz w:val="24"/>
          <w:szCs w:val="24"/>
        </w:rPr>
        <w:tab/>
      </w:r>
      <w:r>
        <w:rPr>
          <w:rFonts w:ascii="Arial" w:eastAsia="Times New Roman" w:hAnsi="Arial" w:cs="Arial"/>
          <w:b/>
          <w:sz w:val="24"/>
          <w:szCs w:val="24"/>
        </w:rPr>
        <w:t xml:space="preserve">  </w:t>
      </w:r>
    </w:p>
    <w:p w14:paraId="19E929F2" w14:textId="5E9774D5" w:rsidR="00C730FA" w:rsidRPr="00427BF9" w:rsidRDefault="004D3775" w:rsidP="00A946F0">
      <w:pPr>
        <w:spacing w:after="0"/>
        <w:ind w:left="5040" w:right="-25"/>
        <w:jc w:val="right"/>
        <w:rPr>
          <w:rFonts w:ascii="Arial" w:eastAsia="Times New Roman" w:hAnsi="Arial" w:cs="Arial"/>
          <w:b/>
          <w:sz w:val="24"/>
          <w:szCs w:val="24"/>
        </w:rPr>
      </w:pPr>
      <w:r w:rsidRPr="00C730FA">
        <w:rPr>
          <w:rFonts w:ascii="Arial" w:hAnsi="Arial" w:cs="Arial"/>
          <w:noProof/>
          <w:sz w:val="24"/>
          <w:szCs w:val="24"/>
          <w:lang w:eastAsia="en-ZA"/>
        </w:rPr>
        <mc:AlternateContent>
          <mc:Choice Requires="wps">
            <w:drawing>
              <wp:anchor distT="0" distB="0" distL="114300" distR="114300" simplePos="0" relativeHeight="251659264" behindDoc="0" locked="0" layoutInCell="1" allowOverlap="1" wp14:anchorId="20745489" wp14:editId="45F323AA">
                <wp:simplePos x="0" y="0"/>
                <wp:positionH relativeFrom="margin">
                  <wp:posOffset>2540</wp:posOffset>
                </wp:positionH>
                <wp:positionV relativeFrom="paragraph">
                  <wp:posOffset>33655</wp:posOffset>
                </wp:positionV>
                <wp:extent cx="2065655" cy="745490"/>
                <wp:effectExtent l="0" t="0" r="17145" b="1651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5655" cy="745490"/>
                        </a:xfrm>
                        <a:prstGeom prst="rect">
                          <a:avLst/>
                        </a:prstGeom>
                        <a:solidFill>
                          <a:srgbClr val="FFFFFF"/>
                        </a:solidFill>
                        <a:ln w="9525">
                          <a:solidFill>
                            <a:srgbClr val="000000"/>
                          </a:solidFill>
                          <a:miter lim="800000"/>
                          <a:headEnd/>
                          <a:tailEnd/>
                        </a:ln>
                      </wps:spPr>
                      <wps:txbx>
                        <w:txbxContent>
                          <w:p w14:paraId="1CE9D9D8" w14:textId="160BE018" w:rsidR="003B1371" w:rsidRPr="001B56D7" w:rsidRDefault="003B1371" w:rsidP="009D1A4E">
                            <w:pPr>
                              <w:spacing w:after="0" w:line="240" w:lineRule="auto"/>
                              <w:rPr>
                                <w:rFonts w:ascii="Arial" w:hAnsi="Arial" w:cs="Arial"/>
                                <w:sz w:val="20"/>
                                <w:szCs w:val="20"/>
                              </w:rPr>
                            </w:pPr>
                            <w:r w:rsidRPr="001B56D7">
                              <w:rPr>
                                <w:rFonts w:ascii="Arial" w:hAnsi="Arial" w:cs="Arial"/>
                                <w:sz w:val="20"/>
                                <w:szCs w:val="20"/>
                              </w:rPr>
                              <w:t xml:space="preserve">Reportable: </w:t>
                            </w:r>
                            <w:r w:rsidR="00C90F04">
                              <w:rPr>
                                <w:rFonts w:ascii="Arial" w:hAnsi="Arial" w:cs="Arial"/>
                                <w:sz w:val="20"/>
                                <w:szCs w:val="20"/>
                              </w:rPr>
                              <w:t>No</w:t>
                            </w:r>
                          </w:p>
                          <w:p w14:paraId="5256F28F" w14:textId="02D11BC4" w:rsidR="003B1371" w:rsidRPr="001B56D7" w:rsidRDefault="003B1371" w:rsidP="009D1A4E">
                            <w:pPr>
                              <w:spacing w:after="0"/>
                              <w:rPr>
                                <w:rFonts w:ascii="Arial" w:hAnsi="Arial" w:cs="Arial"/>
                                <w:sz w:val="20"/>
                                <w:szCs w:val="20"/>
                              </w:rPr>
                            </w:pPr>
                            <w:r w:rsidRPr="001B56D7">
                              <w:rPr>
                                <w:rFonts w:ascii="Arial" w:hAnsi="Arial" w:cs="Arial"/>
                                <w:sz w:val="20"/>
                                <w:szCs w:val="20"/>
                              </w:rPr>
                              <w:t xml:space="preserve">Of Interest to other Judges: </w:t>
                            </w:r>
                            <w:r w:rsidR="00C90F04">
                              <w:rPr>
                                <w:rFonts w:ascii="Arial" w:hAnsi="Arial" w:cs="Arial"/>
                                <w:sz w:val="20"/>
                                <w:szCs w:val="20"/>
                              </w:rPr>
                              <w:t>No</w:t>
                            </w:r>
                            <w:r w:rsidRPr="001B56D7">
                              <w:rPr>
                                <w:rFonts w:ascii="Arial" w:hAnsi="Arial" w:cs="Arial"/>
                                <w:sz w:val="20"/>
                                <w:szCs w:val="20"/>
                              </w:rPr>
                              <w:t xml:space="preserve"> </w:t>
                            </w:r>
                          </w:p>
                          <w:p w14:paraId="596D4C7D" w14:textId="77777777" w:rsidR="003B1371" w:rsidRPr="001B56D7" w:rsidRDefault="003B1371" w:rsidP="00790F0E">
                            <w:pPr>
                              <w:spacing w:after="0"/>
                              <w:rPr>
                                <w:rFonts w:ascii="Arial" w:hAnsi="Arial" w:cs="Arial"/>
                                <w:b/>
                                <w:sz w:val="18"/>
                                <w:szCs w:val="18"/>
                              </w:rPr>
                            </w:pPr>
                          </w:p>
                          <w:p w14:paraId="06F75DC2" w14:textId="57C163BB" w:rsidR="003B1371" w:rsidRPr="00E92C20" w:rsidRDefault="00C90F04" w:rsidP="00790F0E">
                            <w:pPr>
                              <w:rPr>
                                <w:rFonts w:ascii="Arial" w:hAnsi="Arial" w:cs="Arial"/>
                                <w:sz w:val="20"/>
                                <w:szCs w:val="20"/>
                              </w:rPr>
                            </w:pPr>
                            <w:r>
                              <w:rPr>
                                <w:rFonts w:ascii="Arial" w:hAnsi="Arial" w:cs="Arial"/>
                                <w:sz w:val="20"/>
                                <w:szCs w:val="20"/>
                              </w:rPr>
                              <w:t>4 March</w:t>
                            </w:r>
                            <w:r w:rsidR="003B1371" w:rsidRPr="00E92C20">
                              <w:rPr>
                                <w:rFonts w:ascii="Arial" w:hAnsi="Arial" w:cs="Arial"/>
                                <w:sz w:val="20"/>
                                <w:szCs w:val="20"/>
                              </w:rPr>
                              <w:t xml:space="preserve"> 202</w:t>
                            </w:r>
                            <w:r>
                              <w:rPr>
                                <w:rFonts w:ascii="Arial" w:hAnsi="Arial" w:cs="Arial"/>
                                <w:sz w:val="20"/>
                                <w:szCs w:val="20"/>
                              </w:rPr>
                              <w:t>4</w:t>
                            </w:r>
                            <w:r w:rsidR="003B1371" w:rsidRPr="00E92C20">
                              <w:rPr>
                                <w:rFonts w:ascii="Arial" w:hAnsi="Arial" w:cs="Arial"/>
                                <w:sz w:val="20"/>
                                <w:szCs w:val="20"/>
                              </w:rPr>
                              <w:t xml:space="preserve"> </w:t>
                            </w:r>
                            <w:r w:rsidR="003B1371" w:rsidRPr="00E92C20">
                              <w:rPr>
                                <w:rFonts w:ascii="Arial" w:hAnsi="Arial" w:cs="Arial"/>
                                <w:sz w:val="20"/>
                                <w:szCs w:val="20"/>
                              </w:rPr>
                              <w:tab/>
                              <w:t>Vally J</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745489" id="_x0000_t202" coordsize="21600,21600" o:spt="202" path="m,l,21600r21600,l21600,xe">
                <v:stroke joinstyle="miter"/>
                <v:path gradientshapeok="t" o:connecttype="rect"/>
              </v:shapetype>
              <v:shape id="Text Box 5" o:spid="_x0000_s1026" type="#_x0000_t202" style="position:absolute;left:0;text-align:left;margin-left:.2pt;margin-top:2.65pt;width:162.65pt;height:58.7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">
                <v:textbox>
                  <w:txbxContent>
                    <w:p w14:paraId="1CE9D9D8" w14:textId="160BE018" w:rsidR="003B1371" w:rsidRPr="001B56D7" w:rsidRDefault="003B1371" w:rsidP="009D1A4E">
                      <w:pPr>
                        <w:spacing w:after="0" w:line="240" w:lineRule="auto"/>
                        <w:rPr>
                          <w:rFonts w:ascii="Arial" w:hAnsi="Arial" w:cs="Arial"/>
                          <w:sz w:val="20"/>
                          <w:szCs w:val="20"/>
                        </w:rPr>
                      </w:pPr>
                      <w:r w:rsidRPr="001B56D7">
                        <w:rPr>
                          <w:rFonts w:ascii="Arial" w:hAnsi="Arial" w:cs="Arial"/>
                          <w:sz w:val="20"/>
                          <w:szCs w:val="20"/>
                        </w:rPr>
                        <w:t xml:space="preserve">Reportable: </w:t>
                      </w:r>
                      <w:r w:rsidR="00C90F04">
                        <w:rPr>
                          <w:rFonts w:ascii="Arial" w:hAnsi="Arial" w:cs="Arial"/>
                          <w:sz w:val="20"/>
                          <w:szCs w:val="20"/>
                        </w:rPr>
                        <w:t>No</w:t>
                      </w:r>
                    </w:p>
                    <w:p w14:paraId="5256F28F" w14:textId="02D11BC4" w:rsidR="003B1371" w:rsidRPr="001B56D7" w:rsidRDefault="003B1371" w:rsidP="009D1A4E">
                      <w:pPr>
                        <w:spacing w:after="0"/>
                        <w:rPr>
                          <w:rFonts w:ascii="Arial" w:hAnsi="Arial" w:cs="Arial"/>
                          <w:sz w:val="20"/>
                          <w:szCs w:val="20"/>
                        </w:rPr>
                      </w:pPr>
                      <w:r w:rsidRPr="001B56D7">
                        <w:rPr>
                          <w:rFonts w:ascii="Arial" w:hAnsi="Arial" w:cs="Arial"/>
                          <w:sz w:val="20"/>
                          <w:szCs w:val="20"/>
                        </w:rPr>
                        <w:t xml:space="preserve">Of Interest to other Judges: </w:t>
                      </w:r>
                      <w:r w:rsidR="00C90F04">
                        <w:rPr>
                          <w:rFonts w:ascii="Arial" w:hAnsi="Arial" w:cs="Arial"/>
                          <w:sz w:val="20"/>
                          <w:szCs w:val="20"/>
                        </w:rPr>
                        <w:t>No</w:t>
                      </w:r>
                      <w:r w:rsidRPr="001B56D7">
                        <w:rPr>
                          <w:rFonts w:ascii="Arial" w:hAnsi="Arial" w:cs="Arial"/>
                          <w:sz w:val="20"/>
                          <w:szCs w:val="20"/>
                        </w:rPr>
                        <w:t xml:space="preserve"> </w:t>
                      </w:r>
                    </w:p>
                    <w:p w14:paraId="596D4C7D" w14:textId="77777777" w:rsidR="003B1371" w:rsidRPr="001B56D7" w:rsidRDefault="003B1371" w:rsidP="00790F0E">
                      <w:pPr>
                        <w:spacing w:after="0"/>
                        <w:rPr>
                          <w:rFonts w:ascii="Arial" w:hAnsi="Arial" w:cs="Arial"/>
                          <w:b/>
                          <w:sz w:val="18"/>
                          <w:szCs w:val="18"/>
                        </w:rPr>
                      </w:pPr>
                    </w:p>
                    <w:p w14:paraId="06F75DC2" w14:textId="57C163BB" w:rsidR="003B1371" w:rsidRPr="00E92C20" w:rsidRDefault="00C90F04" w:rsidP="00790F0E">
                      <w:pPr>
                        <w:rPr>
                          <w:rFonts w:ascii="Arial" w:hAnsi="Arial" w:cs="Arial"/>
                          <w:sz w:val="20"/>
                          <w:szCs w:val="20"/>
                        </w:rPr>
                      </w:pPr>
                      <w:r>
                        <w:rPr>
                          <w:rFonts w:ascii="Arial" w:hAnsi="Arial" w:cs="Arial"/>
                          <w:sz w:val="20"/>
                          <w:szCs w:val="20"/>
                        </w:rPr>
                        <w:t>4 March</w:t>
                      </w:r>
                      <w:r w:rsidR="003B1371" w:rsidRPr="00E92C20">
                        <w:rPr>
                          <w:rFonts w:ascii="Arial" w:hAnsi="Arial" w:cs="Arial"/>
                          <w:sz w:val="20"/>
                          <w:szCs w:val="20"/>
                        </w:rPr>
                        <w:t xml:space="preserve"> 202</w:t>
                      </w:r>
                      <w:r>
                        <w:rPr>
                          <w:rFonts w:ascii="Arial" w:hAnsi="Arial" w:cs="Arial"/>
                          <w:sz w:val="20"/>
                          <w:szCs w:val="20"/>
                        </w:rPr>
                        <w:t>4</w:t>
                      </w:r>
                      <w:r w:rsidR="003B1371" w:rsidRPr="00E92C20">
                        <w:rPr>
                          <w:rFonts w:ascii="Arial" w:hAnsi="Arial" w:cs="Arial"/>
                          <w:sz w:val="20"/>
                          <w:szCs w:val="20"/>
                        </w:rPr>
                        <w:t xml:space="preserve"> </w:t>
                      </w:r>
                      <w:r w:rsidR="003B1371" w:rsidRPr="00E92C20">
                        <w:rPr>
                          <w:rFonts w:ascii="Arial" w:hAnsi="Arial" w:cs="Arial"/>
                          <w:sz w:val="20"/>
                          <w:szCs w:val="20"/>
                        </w:rPr>
                        <w:tab/>
                        <w:t>Vally J</w:t>
                      </w:r>
                    </w:p>
                  </w:txbxContent>
                </v:textbox>
                <w10:wrap anchorx="margin"/>
              </v:shape>
            </w:pict>
          </mc:Fallback>
        </mc:AlternateContent>
      </w:r>
      <w:r w:rsidR="00F06CA4">
        <w:rPr>
          <w:rFonts w:ascii="Arial"/>
          <w:b/>
        </w:rPr>
        <w:t xml:space="preserve">        </w:t>
      </w:r>
      <w:r w:rsidR="00A946F0">
        <w:rPr>
          <w:rFonts w:ascii="Arial"/>
          <w:b/>
        </w:rPr>
        <w:tab/>
      </w:r>
      <w:r w:rsidR="000D39F2">
        <w:rPr>
          <w:rFonts w:ascii="Arial"/>
          <w:b/>
        </w:rPr>
        <w:t>Case</w:t>
      </w:r>
      <w:r w:rsidR="00F06CA4">
        <w:rPr>
          <w:rFonts w:ascii="Arial"/>
          <w:b/>
        </w:rPr>
        <w:t xml:space="preserve"> </w:t>
      </w:r>
      <w:r w:rsidR="000D39F2">
        <w:rPr>
          <w:rFonts w:ascii="Arial"/>
          <w:b/>
        </w:rPr>
        <w:t>Number:</w:t>
      </w:r>
      <w:r w:rsidR="000D39F2">
        <w:rPr>
          <w:rFonts w:ascii="Arial"/>
          <w:b/>
          <w:spacing w:val="14"/>
        </w:rPr>
        <w:t xml:space="preserve"> </w:t>
      </w:r>
      <w:r w:rsidR="000D39F2">
        <w:rPr>
          <w:rFonts w:ascii="Arial"/>
          <w:b/>
        </w:rPr>
        <w:t>2021/</w:t>
      </w:r>
      <w:r w:rsidR="000D39F2">
        <w:rPr>
          <w:rFonts w:ascii="Arial"/>
          <w:b/>
          <w:spacing w:val="15"/>
        </w:rPr>
        <w:t xml:space="preserve"> </w:t>
      </w:r>
      <w:r w:rsidR="000D39F2">
        <w:rPr>
          <w:rFonts w:ascii="Arial"/>
          <w:b/>
        </w:rPr>
        <w:t>27241</w:t>
      </w:r>
    </w:p>
    <w:p w14:paraId="24EBF4DA" w14:textId="1021ABA8" w:rsidR="00427BF9" w:rsidRPr="00427BF9" w:rsidRDefault="00427BF9" w:rsidP="00427BF9">
      <w:pPr>
        <w:tabs>
          <w:tab w:val="right" w:pos="8931"/>
        </w:tabs>
        <w:ind w:right="542"/>
        <w:rPr>
          <w:rFonts w:ascii="Arial" w:hAnsi="Arial" w:cs="Arial"/>
          <w:b/>
          <w:bCs/>
          <w:kern w:val="28"/>
          <w:lang w:val="en-GB"/>
        </w:rPr>
      </w:pPr>
    </w:p>
    <w:p w14:paraId="78D33A62" w14:textId="77777777" w:rsidR="00837068" w:rsidRDefault="00837068" w:rsidP="00427BF9">
      <w:pPr>
        <w:tabs>
          <w:tab w:val="right" w:pos="8931"/>
        </w:tabs>
        <w:ind w:right="542"/>
        <w:rPr>
          <w:rFonts w:ascii="Arial" w:hAnsi="Arial" w:cs="Arial"/>
          <w:kern w:val="28"/>
        </w:rPr>
      </w:pPr>
    </w:p>
    <w:p w14:paraId="00491461" w14:textId="77777777" w:rsidR="001753AB" w:rsidRDefault="001753AB" w:rsidP="00427BF9">
      <w:pPr>
        <w:tabs>
          <w:tab w:val="right" w:pos="8931"/>
        </w:tabs>
        <w:ind w:right="542"/>
        <w:rPr>
          <w:rFonts w:ascii="Arial" w:hAnsi="Arial" w:cs="Arial"/>
          <w:kern w:val="28"/>
        </w:rPr>
      </w:pPr>
    </w:p>
    <w:p w14:paraId="38AECB9B" w14:textId="5C637F0E" w:rsidR="00427BF9" w:rsidRPr="00296F2A" w:rsidRDefault="00427BF9" w:rsidP="00427BF9">
      <w:pPr>
        <w:tabs>
          <w:tab w:val="right" w:pos="8931"/>
        </w:tabs>
        <w:ind w:right="542"/>
        <w:rPr>
          <w:rFonts w:ascii="Arial" w:hAnsi="Arial" w:cs="Arial"/>
          <w:kern w:val="28"/>
        </w:rPr>
      </w:pPr>
      <w:r w:rsidRPr="00427BF9">
        <w:rPr>
          <w:rFonts w:ascii="Arial" w:hAnsi="Arial" w:cs="Arial"/>
          <w:kern w:val="28"/>
        </w:rPr>
        <w:t>In the matter between:</w:t>
      </w:r>
    </w:p>
    <w:p w14:paraId="1AE4C409" w14:textId="2D2B8787" w:rsidR="00C730FA" w:rsidRDefault="000D39F2" w:rsidP="00A946F0">
      <w:pPr>
        <w:widowControl w:val="0"/>
        <w:tabs>
          <w:tab w:val="right" w:pos="8910"/>
        </w:tabs>
        <w:suppressAutoHyphens/>
        <w:ind w:right="-25"/>
        <w:rPr>
          <w:rFonts w:ascii="Arial" w:hAnsi="Arial" w:cs="Arial"/>
        </w:rPr>
      </w:pPr>
      <w:r>
        <w:rPr>
          <w:rFonts w:ascii="Arial" w:hAnsi="Arial" w:cs="Arial"/>
          <w:b/>
        </w:rPr>
        <w:t>GRAVITATE MULTI VIDEO CONTENT (PTY) LTD</w:t>
      </w:r>
      <w:r w:rsidR="00427BF9" w:rsidRPr="00427BF9">
        <w:rPr>
          <w:rFonts w:ascii="Arial" w:hAnsi="Arial" w:cs="Arial"/>
          <w:b/>
        </w:rPr>
        <w:tab/>
      </w:r>
      <w:r w:rsidR="00933F6E" w:rsidRPr="004004EA">
        <w:rPr>
          <w:rFonts w:ascii="Arial" w:hAnsi="Arial" w:cs="Arial"/>
        </w:rPr>
        <w:t>First</w:t>
      </w:r>
      <w:r w:rsidR="00933F6E" w:rsidRPr="00296F2A">
        <w:rPr>
          <w:rFonts w:ascii="Arial" w:hAnsi="Arial" w:cs="Arial"/>
        </w:rPr>
        <w:t xml:space="preserve"> </w:t>
      </w:r>
      <w:r w:rsidR="00296F2A" w:rsidRPr="00296F2A">
        <w:rPr>
          <w:rFonts w:ascii="Arial" w:hAnsi="Arial" w:cs="Arial"/>
        </w:rPr>
        <w:t>Applicant</w:t>
      </w:r>
    </w:p>
    <w:p w14:paraId="0F35789A" w14:textId="68E227C1" w:rsidR="00933F6E" w:rsidRPr="00933F6E" w:rsidRDefault="00933F6E" w:rsidP="00A946F0">
      <w:pPr>
        <w:widowControl w:val="0"/>
        <w:tabs>
          <w:tab w:val="right" w:pos="8910"/>
        </w:tabs>
        <w:suppressAutoHyphens/>
        <w:ind w:right="-25"/>
        <w:rPr>
          <w:rFonts w:ascii="Arial" w:hAnsi="Arial" w:cs="Arial"/>
          <w:b/>
        </w:rPr>
      </w:pPr>
      <w:r w:rsidRPr="00E92C20">
        <w:rPr>
          <w:rFonts w:ascii="Arial" w:hAnsi="Arial" w:cs="Arial"/>
          <w:b/>
        </w:rPr>
        <w:t>JUSTICE KUDUMELA</w:t>
      </w:r>
      <w:r w:rsidR="004004EA" w:rsidRPr="00E92C20">
        <w:rPr>
          <w:rFonts w:ascii="Arial" w:hAnsi="Arial" w:cs="Arial"/>
          <w:b/>
        </w:rPr>
        <w:t xml:space="preserve"> N.O.</w:t>
      </w:r>
      <w:r w:rsidR="004004EA" w:rsidRPr="00427BF9">
        <w:rPr>
          <w:rFonts w:ascii="Arial" w:hAnsi="Arial" w:cs="Arial"/>
          <w:b/>
        </w:rPr>
        <w:tab/>
      </w:r>
      <w:r w:rsidR="004004EA" w:rsidRPr="004004EA">
        <w:rPr>
          <w:rFonts w:ascii="Arial" w:hAnsi="Arial" w:cs="Arial"/>
        </w:rPr>
        <w:t>Second</w:t>
      </w:r>
      <w:r w:rsidR="004004EA">
        <w:rPr>
          <w:rFonts w:ascii="Arial" w:hAnsi="Arial" w:cs="Arial"/>
          <w:b/>
        </w:rPr>
        <w:t xml:space="preserve"> </w:t>
      </w:r>
      <w:r w:rsidR="00296F2A">
        <w:rPr>
          <w:rFonts w:ascii="Arial" w:hAnsi="Arial" w:cs="Arial"/>
        </w:rPr>
        <w:t xml:space="preserve">Applicant </w:t>
      </w:r>
    </w:p>
    <w:p w14:paraId="01F48981" w14:textId="73CD187C" w:rsidR="00296F2A" w:rsidRDefault="00296F2A" w:rsidP="00A946F0">
      <w:pPr>
        <w:spacing w:after="0"/>
        <w:ind w:right="-166"/>
        <w:rPr>
          <w:rFonts w:ascii="Arial" w:hAnsi="Arial" w:cs="Arial"/>
          <w:sz w:val="24"/>
          <w:szCs w:val="24"/>
        </w:rPr>
      </w:pPr>
      <w:r>
        <w:rPr>
          <w:rFonts w:ascii="Arial" w:hAnsi="Arial" w:cs="Arial"/>
          <w:sz w:val="24"/>
          <w:szCs w:val="24"/>
        </w:rPr>
        <w:t>and</w:t>
      </w:r>
    </w:p>
    <w:p w14:paraId="4A8AB2BB" w14:textId="0097ED4A" w:rsidR="00296F2A" w:rsidRDefault="00296F2A" w:rsidP="00A946F0">
      <w:pPr>
        <w:spacing w:after="0"/>
        <w:ind w:right="-166"/>
        <w:rPr>
          <w:rFonts w:ascii="Arial" w:hAnsi="Arial" w:cs="Arial"/>
          <w:sz w:val="24"/>
          <w:szCs w:val="24"/>
        </w:rPr>
      </w:pPr>
    </w:p>
    <w:p w14:paraId="5DB60870" w14:textId="66FA7955" w:rsidR="00296F2A" w:rsidRPr="00427BF9" w:rsidRDefault="00296F2A" w:rsidP="00296F2A">
      <w:pPr>
        <w:tabs>
          <w:tab w:val="left" w:pos="7446"/>
          <w:tab w:val="right" w:pos="8931"/>
        </w:tabs>
        <w:ind w:right="-25"/>
        <w:rPr>
          <w:rFonts w:ascii="Arial" w:hAnsi="Arial" w:cs="Arial"/>
          <w:kern w:val="28"/>
        </w:rPr>
      </w:pPr>
      <w:r>
        <w:rPr>
          <w:rFonts w:ascii="Arial" w:hAnsi="Arial" w:cs="Arial"/>
          <w:b/>
          <w:kern w:val="28"/>
        </w:rPr>
        <w:t>ABSA BANK LTD</w:t>
      </w:r>
      <w:r w:rsidRPr="00427BF9">
        <w:rPr>
          <w:rFonts w:ascii="Arial" w:hAnsi="Arial" w:cs="Arial"/>
          <w:b/>
          <w:kern w:val="28"/>
        </w:rPr>
        <w:tab/>
      </w:r>
      <w:r w:rsidRPr="00296F2A">
        <w:rPr>
          <w:rFonts w:ascii="Arial" w:hAnsi="Arial" w:cs="Arial"/>
          <w:kern w:val="28"/>
        </w:rPr>
        <w:tab/>
        <w:t>Respondent</w:t>
      </w:r>
      <w:r>
        <w:rPr>
          <w:rFonts w:ascii="Arial" w:hAnsi="Arial" w:cs="Arial"/>
          <w:b/>
          <w:kern w:val="28"/>
        </w:rPr>
        <w:t xml:space="preserve"> </w:t>
      </w:r>
    </w:p>
    <w:p w14:paraId="4C2DC890" w14:textId="084FE74A" w:rsidR="00AD5454" w:rsidRPr="00C730FA" w:rsidRDefault="00AD5454" w:rsidP="00A946F0">
      <w:pPr>
        <w:spacing w:after="0"/>
        <w:ind w:right="-166"/>
        <w:rPr>
          <w:rFonts w:ascii="Arial" w:hAnsi="Arial" w:cs="Arial"/>
          <w:b/>
          <w:sz w:val="24"/>
          <w:szCs w:val="24"/>
        </w:rPr>
      </w:pPr>
      <w:r w:rsidRPr="00C730FA">
        <w:rPr>
          <w:rFonts w:ascii="Arial" w:hAnsi="Arial" w:cs="Arial"/>
          <w:sz w:val="24"/>
          <w:szCs w:val="24"/>
        </w:rPr>
        <w:t>______________________</w:t>
      </w:r>
      <w:r w:rsidR="00164305" w:rsidRPr="00C730FA">
        <w:rPr>
          <w:rFonts w:ascii="Arial" w:hAnsi="Arial" w:cs="Arial"/>
          <w:sz w:val="24"/>
          <w:szCs w:val="24"/>
        </w:rPr>
        <w:softHyphen/>
      </w:r>
      <w:r w:rsidR="00164305" w:rsidRPr="00C730FA">
        <w:rPr>
          <w:rFonts w:ascii="Arial" w:hAnsi="Arial" w:cs="Arial"/>
          <w:sz w:val="24"/>
          <w:szCs w:val="24"/>
        </w:rPr>
        <w:softHyphen/>
      </w:r>
      <w:r w:rsidR="00164305" w:rsidRPr="00C730FA">
        <w:rPr>
          <w:rFonts w:ascii="Arial" w:hAnsi="Arial" w:cs="Arial"/>
          <w:sz w:val="24"/>
          <w:szCs w:val="24"/>
        </w:rPr>
        <w:softHyphen/>
      </w:r>
      <w:r w:rsidR="00164305" w:rsidRPr="00C730FA">
        <w:rPr>
          <w:rFonts w:ascii="Arial" w:hAnsi="Arial" w:cs="Arial"/>
          <w:sz w:val="24"/>
          <w:szCs w:val="24"/>
        </w:rPr>
        <w:softHyphen/>
      </w:r>
      <w:r w:rsidRPr="00C730FA">
        <w:rPr>
          <w:rFonts w:ascii="Arial" w:hAnsi="Arial" w:cs="Arial"/>
          <w:sz w:val="24"/>
          <w:szCs w:val="24"/>
        </w:rPr>
        <w:t>___________________</w:t>
      </w:r>
      <w:r w:rsidR="001E4BDD">
        <w:rPr>
          <w:rFonts w:ascii="Arial" w:hAnsi="Arial" w:cs="Arial"/>
          <w:sz w:val="24"/>
          <w:szCs w:val="24"/>
        </w:rPr>
        <w:t>_</w:t>
      </w:r>
      <w:r w:rsidRPr="00C730FA">
        <w:rPr>
          <w:rFonts w:ascii="Arial" w:hAnsi="Arial" w:cs="Arial"/>
          <w:sz w:val="24"/>
          <w:szCs w:val="24"/>
        </w:rPr>
        <w:t>_______</w:t>
      </w:r>
      <w:r w:rsidR="00543DFB" w:rsidRPr="00C730FA">
        <w:rPr>
          <w:rFonts w:ascii="Arial" w:hAnsi="Arial" w:cs="Arial"/>
          <w:sz w:val="24"/>
          <w:szCs w:val="24"/>
        </w:rPr>
        <w:t>_</w:t>
      </w:r>
      <w:r w:rsidR="00C75B0D" w:rsidRPr="00C730FA">
        <w:rPr>
          <w:rFonts w:ascii="Arial" w:hAnsi="Arial" w:cs="Arial"/>
          <w:sz w:val="24"/>
          <w:szCs w:val="24"/>
        </w:rPr>
        <w:t>_____________</w:t>
      </w:r>
      <w:r w:rsidR="00A946F0">
        <w:rPr>
          <w:rFonts w:ascii="Arial" w:hAnsi="Arial" w:cs="Arial"/>
          <w:sz w:val="24"/>
          <w:szCs w:val="24"/>
        </w:rPr>
        <w:t>____</w:t>
      </w:r>
    </w:p>
    <w:p w14:paraId="02FA40D7" w14:textId="77777777" w:rsidR="00543DFB" w:rsidRDefault="00543DFB" w:rsidP="00AD5454">
      <w:pPr>
        <w:spacing w:after="240"/>
        <w:ind w:right="567"/>
        <w:contextualSpacing/>
        <w:jc w:val="center"/>
        <w:rPr>
          <w:rFonts w:ascii="Arial" w:hAnsi="Arial" w:cs="Arial"/>
          <w:sz w:val="24"/>
          <w:szCs w:val="24"/>
        </w:rPr>
      </w:pPr>
    </w:p>
    <w:p w14:paraId="137423F1" w14:textId="1B0BBC03" w:rsidR="00AD5454" w:rsidRPr="00BC7A87" w:rsidRDefault="00AD5454" w:rsidP="00AD5454">
      <w:pPr>
        <w:spacing w:after="240"/>
        <w:ind w:right="567"/>
        <w:contextualSpacing/>
        <w:jc w:val="center"/>
        <w:rPr>
          <w:rFonts w:ascii="Arial" w:hAnsi="Arial" w:cs="Arial"/>
          <w:sz w:val="24"/>
          <w:szCs w:val="24"/>
        </w:rPr>
      </w:pPr>
      <w:r w:rsidRPr="00BC7A87">
        <w:rPr>
          <w:rFonts w:ascii="Arial" w:hAnsi="Arial" w:cs="Arial"/>
          <w:b/>
          <w:sz w:val="24"/>
          <w:szCs w:val="24"/>
        </w:rPr>
        <w:t>JUDGMENT</w:t>
      </w:r>
    </w:p>
    <w:p w14:paraId="6993900B" w14:textId="22B687F3" w:rsidR="00AD5454" w:rsidRPr="00BC7A87" w:rsidRDefault="00AD5454" w:rsidP="00A946F0">
      <w:pPr>
        <w:spacing w:after="240" w:line="360" w:lineRule="auto"/>
        <w:ind w:right="-166"/>
        <w:contextualSpacing/>
        <w:rPr>
          <w:rFonts w:ascii="Arial" w:hAnsi="Arial" w:cs="Arial"/>
          <w:sz w:val="24"/>
          <w:szCs w:val="24"/>
        </w:rPr>
      </w:pPr>
      <w:r w:rsidRPr="00BC7A87">
        <w:rPr>
          <w:rFonts w:ascii="Arial" w:hAnsi="Arial" w:cs="Arial"/>
          <w:sz w:val="24"/>
          <w:szCs w:val="24"/>
        </w:rPr>
        <w:t>_____________________________________</w:t>
      </w:r>
      <w:r w:rsidR="00C75B0D">
        <w:rPr>
          <w:rFonts w:ascii="Arial" w:hAnsi="Arial" w:cs="Arial"/>
          <w:sz w:val="24"/>
          <w:szCs w:val="24"/>
        </w:rPr>
        <w:t>_________________________</w:t>
      </w:r>
      <w:r w:rsidR="001E4BDD">
        <w:rPr>
          <w:rFonts w:ascii="Arial" w:hAnsi="Arial" w:cs="Arial"/>
          <w:sz w:val="24"/>
          <w:szCs w:val="24"/>
        </w:rPr>
        <w:t>_</w:t>
      </w:r>
      <w:r w:rsidR="00A946F0">
        <w:rPr>
          <w:rFonts w:ascii="Arial" w:hAnsi="Arial" w:cs="Arial"/>
          <w:sz w:val="24"/>
          <w:szCs w:val="24"/>
        </w:rPr>
        <w:t>____</w:t>
      </w:r>
    </w:p>
    <w:p w14:paraId="1DAAFEA1" w14:textId="2440A7A2" w:rsidR="00716F69" w:rsidRPr="002E7FA6" w:rsidRDefault="00AD5454" w:rsidP="00716F69">
      <w:pPr>
        <w:tabs>
          <w:tab w:val="left" w:pos="-426"/>
        </w:tabs>
        <w:spacing w:after="0" w:line="480" w:lineRule="auto"/>
        <w:ind w:right="567"/>
        <w:contextualSpacing/>
        <w:jc w:val="both"/>
        <w:rPr>
          <w:rFonts w:ascii="Arial" w:hAnsi="Arial" w:cs="Arial"/>
          <w:sz w:val="24"/>
          <w:szCs w:val="24"/>
        </w:rPr>
      </w:pPr>
      <w:r w:rsidRPr="00BC7A87">
        <w:rPr>
          <w:rFonts w:ascii="Arial" w:hAnsi="Arial" w:cs="Arial"/>
          <w:sz w:val="24"/>
          <w:szCs w:val="24"/>
          <w:u w:val="single"/>
        </w:rPr>
        <w:t>Vally J</w:t>
      </w:r>
      <w:r w:rsidR="00716F69" w:rsidRPr="00716F69">
        <w:rPr>
          <w:rFonts w:ascii="Arial" w:hAnsi="Arial" w:cs="Arial"/>
          <w:sz w:val="24"/>
          <w:szCs w:val="24"/>
          <w:u w:val="single"/>
        </w:rPr>
        <w:t xml:space="preserve"> </w:t>
      </w:r>
    </w:p>
    <w:p w14:paraId="29CBD0FA" w14:textId="0C606F5F" w:rsidR="00946210" w:rsidRDefault="00402F42" w:rsidP="00402F42">
      <w:pPr>
        <w:tabs>
          <w:tab w:val="left" w:pos="-426"/>
        </w:tabs>
        <w:spacing w:after="0" w:line="480" w:lineRule="auto"/>
        <w:ind w:right="-25"/>
        <w:contextualSpacing/>
        <w:jc w:val="both"/>
        <w:rPr>
          <w:rFonts w:ascii="Arial" w:hAnsi="Arial" w:cs="Arial"/>
          <w:sz w:val="24"/>
          <w:szCs w:val="24"/>
        </w:rPr>
      </w:pPr>
      <w:r>
        <w:rPr>
          <w:rFonts w:ascii="Arial" w:hAnsi="Arial" w:cs="Arial"/>
          <w:color w:val="000000" w:themeColor="text1"/>
          <w:sz w:val="24"/>
          <w:szCs w:val="24"/>
        </w:rPr>
        <w:t>[1]</w:t>
      </w:r>
      <w:r>
        <w:rPr>
          <w:rFonts w:ascii="Arial" w:hAnsi="Arial" w:cs="Arial"/>
          <w:color w:val="000000" w:themeColor="text1"/>
          <w:sz w:val="24"/>
          <w:szCs w:val="24"/>
        </w:rPr>
        <w:tab/>
      </w:r>
      <w:r w:rsidR="00296F2A">
        <w:rPr>
          <w:rFonts w:ascii="Arial" w:hAnsi="Arial" w:cs="Arial"/>
          <w:sz w:val="24"/>
          <w:szCs w:val="24"/>
        </w:rPr>
        <w:t>This is an application for leave to appeal to the Supreme Court of Appeal</w:t>
      </w:r>
      <w:r w:rsidR="0038278C">
        <w:rPr>
          <w:rFonts w:ascii="Arial" w:hAnsi="Arial" w:cs="Arial"/>
          <w:sz w:val="24"/>
          <w:szCs w:val="24"/>
        </w:rPr>
        <w:t xml:space="preserve"> (SCA)</w:t>
      </w:r>
      <w:r w:rsidR="00296F2A">
        <w:rPr>
          <w:rFonts w:ascii="Arial" w:hAnsi="Arial" w:cs="Arial"/>
          <w:sz w:val="24"/>
          <w:szCs w:val="24"/>
        </w:rPr>
        <w:t xml:space="preserve"> against a judgment and order I issued on 2</w:t>
      </w:r>
      <w:r w:rsidR="00002B9C">
        <w:rPr>
          <w:rFonts w:ascii="Arial" w:hAnsi="Arial" w:cs="Arial"/>
          <w:sz w:val="24"/>
          <w:szCs w:val="24"/>
        </w:rPr>
        <w:t>3</w:t>
      </w:r>
      <w:r w:rsidR="00296F2A">
        <w:rPr>
          <w:rFonts w:ascii="Arial" w:hAnsi="Arial" w:cs="Arial"/>
          <w:sz w:val="24"/>
          <w:szCs w:val="24"/>
        </w:rPr>
        <w:t xml:space="preserve"> November 2023</w:t>
      </w:r>
      <w:r w:rsidR="00002B9C">
        <w:rPr>
          <w:rFonts w:ascii="Arial" w:hAnsi="Arial" w:cs="Arial"/>
          <w:sz w:val="24"/>
          <w:szCs w:val="24"/>
        </w:rPr>
        <w:t xml:space="preserve">. The applicants herein were the first and second </w:t>
      </w:r>
      <w:r w:rsidR="001750A8">
        <w:rPr>
          <w:rFonts w:ascii="Arial" w:hAnsi="Arial" w:cs="Arial"/>
          <w:sz w:val="24"/>
          <w:szCs w:val="24"/>
        </w:rPr>
        <w:t xml:space="preserve">respondents in the main application. </w:t>
      </w:r>
      <w:r w:rsidR="00002B9C">
        <w:rPr>
          <w:rFonts w:ascii="Arial" w:hAnsi="Arial" w:cs="Arial"/>
          <w:sz w:val="24"/>
          <w:szCs w:val="24"/>
        </w:rPr>
        <w:t xml:space="preserve">The judgment in the matter is comprehensive. It dealt with every </w:t>
      </w:r>
      <w:r w:rsidR="00946210">
        <w:rPr>
          <w:rFonts w:ascii="Arial" w:hAnsi="Arial" w:cs="Arial"/>
          <w:sz w:val="24"/>
          <w:szCs w:val="24"/>
        </w:rPr>
        <w:t xml:space="preserve">relevant </w:t>
      </w:r>
      <w:r w:rsidR="00002B9C">
        <w:rPr>
          <w:rFonts w:ascii="Arial" w:hAnsi="Arial" w:cs="Arial"/>
          <w:sz w:val="24"/>
          <w:szCs w:val="24"/>
        </w:rPr>
        <w:t>contention raised by the</w:t>
      </w:r>
      <w:r w:rsidR="0038278C">
        <w:rPr>
          <w:rFonts w:ascii="Arial" w:hAnsi="Arial" w:cs="Arial"/>
          <w:sz w:val="24"/>
          <w:szCs w:val="24"/>
        </w:rPr>
        <w:t xml:space="preserve">m at that hearing. Nevertheless, they are aggrieved by the judgment and the order and asked that they be given an opportunity to ventilate their case in the SCA. They say that the judgment is </w:t>
      </w:r>
      <w:r w:rsidR="00F13871">
        <w:rPr>
          <w:rFonts w:ascii="Arial" w:hAnsi="Arial" w:cs="Arial"/>
          <w:sz w:val="24"/>
          <w:szCs w:val="24"/>
        </w:rPr>
        <w:t xml:space="preserve">beset by </w:t>
      </w:r>
      <w:proofErr w:type="gramStart"/>
      <w:r w:rsidR="00F13871">
        <w:rPr>
          <w:rFonts w:ascii="Arial" w:hAnsi="Arial" w:cs="Arial"/>
          <w:sz w:val="24"/>
          <w:szCs w:val="24"/>
        </w:rPr>
        <w:t>a number of</w:t>
      </w:r>
      <w:proofErr w:type="gramEnd"/>
      <w:r w:rsidR="00F13871">
        <w:rPr>
          <w:rFonts w:ascii="Arial" w:hAnsi="Arial" w:cs="Arial"/>
          <w:sz w:val="24"/>
          <w:szCs w:val="24"/>
        </w:rPr>
        <w:t xml:space="preserve"> </w:t>
      </w:r>
      <w:proofErr w:type="spellStart"/>
      <w:r w:rsidR="00F13871">
        <w:rPr>
          <w:rFonts w:ascii="Arial" w:hAnsi="Arial" w:cs="Arial"/>
          <w:sz w:val="24"/>
          <w:szCs w:val="24"/>
        </w:rPr>
        <w:t>misdirections</w:t>
      </w:r>
      <w:proofErr w:type="spellEnd"/>
      <w:r w:rsidR="00F13871">
        <w:rPr>
          <w:rFonts w:ascii="Arial" w:hAnsi="Arial" w:cs="Arial"/>
          <w:sz w:val="24"/>
          <w:szCs w:val="24"/>
        </w:rPr>
        <w:t xml:space="preserve"> which call for the attention of </w:t>
      </w:r>
      <w:r w:rsidR="00F13871">
        <w:rPr>
          <w:rFonts w:ascii="Arial" w:hAnsi="Arial" w:cs="Arial"/>
          <w:sz w:val="24"/>
          <w:szCs w:val="24"/>
        </w:rPr>
        <w:lastRenderedPageBreak/>
        <w:t xml:space="preserve">the SCA. The alleged </w:t>
      </w:r>
      <w:proofErr w:type="spellStart"/>
      <w:r w:rsidR="00F13871">
        <w:rPr>
          <w:rFonts w:ascii="Arial" w:hAnsi="Arial" w:cs="Arial"/>
          <w:sz w:val="24"/>
          <w:szCs w:val="24"/>
        </w:rPr>
        <w:t>misdirections</w:t>
      </w:r>
      <w:proofErr w:type="spellEnd"/>
      <w:r w:rsidR="00F13871">
        <w:rPr>
          <w:rFonts w:ascii="Arial" w:hAnsi="Arial" w:cs="Arial"/>
          <w:sz w:val="24"/>
          <w:szCs w:val="24"/>
        </w:rPr>
        <w:t xml:space="preserve"> are, acc</w:t>
      </w:r>
      <w:r w:rsidR="00946210">
        <w:rPr>
          <w:rFonts w:ascii="Arial" w:hAnsi="Arial" w:cs="Arial"/>
          <w:sz w:val="24"/>
          <w:szCs w:val="24"/>
        </w:rPr>
        <w:t>ording to them, a failure to attend to the issue of the ESD agreement between the first applicant and the respondent and more importantly a failure to find in their favour</w:t>
      </w:r>
      <w:r w:rsidR="00F13871">
        <w:rPr>
          <w:rFonts w:ascii="Arial" w:hAnsi="Arial" w:cs="Arial"/>
          <w:sz w:val="24"/>
          <w:szCs w:val="24"/>
        </w:rPr>
        <w:t xml:space="preserve">. </w:t>
      </w:r>
      <w:r w:rsidR="00946210">
        <w:rPr>
          <w:rFonts w:ascii="Arial" w:hAnsi="Arial" w:cs="Arial"/>
          <w:sz w:val="24"/>
          <w:szCs w:val="24"/>
        </w:rPr>
        <w:t xml:space="preserve">In my judgment the application constitutes a </w:t>
      </w:r>
      <w:r w:rsidR="00F13871">
        <w:rPr>
          <w:rFonts w:ascii="Arial" w:hAnsi="Arial" w:cs="Arial"/>
          <w:sz w:val="24"/>
          <w:szCs w:val="24"/>
        </w:rPr>
        <w:t>repe</w:t>
      </w:r>
      <w:r w:rsidR="004B22D6">
        <w:rPr>
          <w:rFonts w:ascii="Arial" w:hAnsi="Arial" w:cs="Arial"/>
          <w:sz w:val="24"/>
          <w:szCs w:val="24"/>
        </w:rPr>
        <w:t>t</w:t>
      </w:r>
      <w:r w:rsidR="00946210">
        <w:rPr>
          <w:rFonts w:ascii="Arial" w:hAnsi="Arial" w:cs="Arial"/>
          <w:sz w:val="24"/>
          <w:szCs w:val="24"/>
        </w:rPr>
        <w:t>ition of</w:t>
      </w:r>
      <w:r w:rsidR="004B22D6">
        <w:rPr>
          <w:rFonts w:ascii="Arial" w:hAnsi="Arial" w:cs="Arial"/>
          <w:sz w:val="24"/>
          <w:szCs w:val="24"/>
        </w:rPr>
        <w:t xml:space="preserve"> all the arguments they advanced</w:t>
      </w:r>
      <w:r w:rsidR="00F13871">
        <w:rPr>
          <w:rFonts w:ascii="Arial" w:hAnsi="Arial" w:cs="Arial"/>
          <w:sz w:val="24"/>
          <w:szCs w:val="24"/>
        </w:rPr>
        <w:t xml:space="preserve"> at the main hearing. </w:t>
      </w:r>
      <w:r w:rsidR="00946210">
        <w:rPr>
          <w:rFonts w:ascii="Arial" w:hAnsi="Arial" w:cs="Arial"/>
          <w:sz w:val="24"/>
          <w:szCs w:val="24"/>
        </w:rPr>
        <w:t>The relevant ones,</w:t>
      </w:r>
      <w:r w:rsidR="00942841">
        <w:rPr>
          <w:rFonts w:ascii="Arial" w:hAnsi="Arial" w:cs="Arial"/>
          <w:sz w:val="24"/>
          <w:szCs w:val="24"/>
        </w:rPr>
        <w:t xml:space="preserve"> as I say above</w:t>
      </w:r>
      <w:r w:rsidR="004D3775">
        <w:rPr>
          <w:rFonts w:ascii="Arial" w:hAnsi="Arial" w:cs="Arial"/>
          <w:sz w:val="24"/>
          <w:szCs w:val="24"/>
        </w:rPr>
        <w:t>,</w:t>
      </w:r>
      <w:r w:rsidR="00942841">
        <w:rPr>
          <w:rFonts w:ascii="Arial" w:hAnsi="Arial" w:cs="Arial"/>
          <w:sz w:val="24"/>
          <w:szCs w:val="24"/>
        </w:rPr>
        <w:t xml:space="preserve"> have been comprehensive</w:t>
      </w:r>
      <w:r w:rsidR="004D3775">
        <w:rPr>
          <w:rFonts w:ascii="Arial" w:hAnsi="Arial" w:cs="Arial"/>
          <w:sz w:val="24"/>
          <w:szCs w:val="24"/>
        </w:rPr>
        <w:t>ly dealt with in the judgment</w:t>
      </w:r>
      <w:r w:rsidR="00942841">
        <w:rPr>
          <w:rFonts w:ascii="Arial" w:hAnsi="Arial" w:cs="Arial"/>
          <w:sz w:val="24"/>
          <w:szCs w:val="24"/>
        </w:rPr>
        <w:t>.</w:t>
      </w:r>
    </w:p>
    <w:p w14:paraId="26BD60ED" w14:textId="5CBF166A" w:rsidR="00946210" w:rsidRDefault="00942841" w:rsidP="00946210">
      <w:pPr>
        <w:tabs>
          <w:tab w:val="left" w:pos="-426"/>
        </w:tabs>
        <w:spacing w:after="0" w:line="480" w:lineRule="auto"/>
        <w:ind w:right="-25"/>
        <w:contextualSpacing/>
        <w:jc w:val="both"/>
        <w:rPr>
          <w:rFonts w:ascii="Arial" w:hAnsi="Arial" w:cs="Arial"/>
          <w:sz w:val="24"/>
          <w:szCs w:val="24"/>
        </w:rPr>
      </w:pPr>
      <w:r>
        <w:rPr>
          <w:rFonts w:ascii="Arial" w:hAnsi="Arial" w:cs="Arial"/>
          <w:sz w:val="24"/>
          <w:szCs w:val="24"/>
        </w:rPr>
        <w:t xml:space="preserve"> </w:t>
      </w:r>
    </w:p>
    <w:p w14:paraId="75C83DB2" w14:textId="38360B68" w:rsidR="00581167" w:rsidRDefault="00402F42" w:rsidP="00402F42">
      <w:pPr>
        <w:tabs>
          <w:tab w:val="left" w:pos="-426"/>
        </w:tabs>
        <w:spacing w:after="0" w:line="480" w:lineRule="auto"/>
        <w:ind w:right="-25"/>
        <w:contextualSpacing/>
        <w:jc w:val="both"/>
        <w:rPr>
          <w:rFonts w:ascii="Arial" w:hAnsi="Arial" w:cs="Arial"/>
          <w:sz w:val="24"/>
          <w:szCs w:val="24"/>
        </w:rPr>
      </w:pPr>
      <w:r>
        <w:rPr>
          <w:rFonts w:ascii="Arial" w:hAnsi="Arial" w:cs="Arial"/>
          <w:color w:val="000000" w:themeColor="text1"/>
          <w:sz w:val="24"/>
          <w:szCs w:val="24"/>
        </w:rPr>
        <w:t>[2]</w:t>
      </w:r>
      <w:r>
        <w:rPr>
          <w:rFonts w:ascii="Arial" w:hAnsi="Arial" w:cs="Arial"/>
          <w:color w:val="000000" w:themeColor="text1"/>
          <w:sz w:val="24"/>
          <w:szCs w:val="24"/>
        </w:rPr>
        <w:tab/>
      </w:r>
      <w:r w:rsidR="00942841">
        <w:rPr>
          <w:rFonts w:ascii="Arial" w:hAnsi="Arial" w:cs="Arial"/>
          <w:sz w:val="24"/>
          <w:szCs w:val="24"/>
        </w:rPr>
        <w:t>Leave to appeal should not be granted simply because an applicant for leave complains that their contentions were rejected. There must be cogent substantive grounds raised that show that those contentions were correct either in fact or in law</w:t>
      </w:r>
      <w:r w:rsidR="004D3775">
        <w:rPr>
          <w:rFonts w:ascii="Arial" w:hAnsi="Arial" w:cs="Arial"/>
          <w:sz w:val="24"/>
          <w:szCs w:val="24"/>
        </w:rPr>
        <w:t>,</w:t>
      </w:r>
      <w:r w:rsidR="00942841">
        <w:rPr>
          <w:rFonts w:ascii="Arial" w:hAnsi="Arial" w:cs="Arial"/>
          <w:sz w:val="24"/>
          <w:szCs w:val="24"/>
        </w:rPr>
        <w:t xml:space="preserve"> and that their rejection w</w:t>
      </w:r>
      <w:r w:rsidR="0020765D">
        <w:rPr>
          <w:rFonts w:ascii="Arial" w:hAnsi="Arial" w:cs="Arial"/>
          <w:sz w:val="24"/>
          <w:szCs w:val="24"/>
        </w:rPr>
        <w:t xml:space="preserve">as wrong to the point where it </w:t>
      </w:r>
      <w:r w:rsidR="00942841">
        <w:rPr>
          <w:rFonts w:ascii="Arial" w:hAnsi="Arial" w:cs="Arial"/>
          <w:sz w:val="24"/>
          <w:szCs w:val="24"/>
        </w:rPr>
        <w:t>do</w:t>
      </w:r>
      <w:r w:rsidR="0020765D">
        <w:rPr>
          <w:rFonts w:ascii="Arial" w:hAnsi="Arial" w:cs="Arial"/>
          <w:sz w:val="24"/>
          <w:szCs w:val="24"/>
        </w:rPr>
        <w:t>es</w:t>
      </w:r>
      <w:r w:rsidR="00942841">
        <w:rPr>
          <w:rFonts w:ascii="Arial" w:hAnsi="Arial" w:cs="Arial"/>
          <w:sz w:val="24"/>
          <w:szCs w:val="24"/>
        </w:rPr>
        <w:t xml:space="preserve"> not support the issuing of the corresponding order.</w:t>
      </w:r>
      <w:r w:rsidR="0020765D">
        <w:rPr>
          <w:rFonts w:ascii="Arial" w:hAnsi="Arial" w:cs="Arial"/>
          <w:sz w:val="24"/>
          <w:szCs w:val="24"/>
        </w:rPr>
        <w:t xml:space="preserve"> </w:t>
      </w:r>
      <w:r w:rsidR="00B23FFF">
        <w:rPr>
          <w:rFonts w:ascii="Arial" w:hAnsi="Arial" w:cs="Arial"/>
          <w:sz w:val="24"/>
          <w:szCs w:val="24"/>
        </w:rPr>
        <w:t>This the present applicants do not do. There is thus no prospect that another court invested with the same facts as this court would come to a different conclusion.</w:t>
      </w:r>
      <w:r w:rsidR="00942841">
        <w:rPr>
          <w:rFonts w:ascii="Arial" w:hAnsi="Arial" w:cs="Arial"/>
          <w:sz w:val="24"/>
          <w:szCs w:val="24"/>
        </w:rPr>
        <w:t xml:space="preserve"> </w:t>
      </w:r>
    </w:p>
    <w:p w14:paraId="6738D3FF" w14:textId="77777777" w:rsidR="00A3792A" w:rsidRDefault="00A3792A" w:rsidP="00A3792A">
      <w:pPr>
        <w:tabs>
          <w:tab w:val="left" w:pos="-426"/>
        </w:tabs>
        <w:spacing w:after="0" w:line="480" w:lineRule="auto"/>
        <w:ind w:right="567"/>
        <w:contextualSpacing/>
        <w:jc w:val="both"/>
        <w:rPr>
          <w:rFonts w:ascii="Arial" w:hAnsi="Arial" w:cs="Arial"/>
          <w:sz w:val="24"/>
          <w:szCs w:val="24"/>
        </w:rPr>
      </w:pPr>
    </w:p>
    <w:p w14:paraId="65A24EB2" w14:textId="64269BDB" w:rsidR="0065349E" w:rsidRDefault="00402F42" w:rsidP="00402F42">
      <w:pPr>
        <w:tabs>
          <w:tab w:val="left" w:pos="-426"/>
        </w:tabs>
        <w:spacing w:after="0" w:line="480" w:lineRule="auto"/>
        <w:ind w:right="-25"/>
        <w:contextualSpacing/>
        <w:jc w:val="both"/>
        <w:rPr>
          <w:rFonts w:ascii="Arial" w:hAnsi="Arial" w:cs="Arial"/>
          <w:sz w:val="24"/>
          <w:szCs w:val="24"/>
        </w:rPr>
      </w:pPr>
      <w:r>
        <w:rPr>
          <w:rFonts w:ascii="Arial" w:hAnsi="Arial" w:cs="Arial"/>
          <w:color w:val="000000" w:themeColor="text1"/>
          <w:sz w:val="24"/>
          <w:szCs w:val="24"/>
        </w:rPr>
        <w:t>[3]</w:t>
      </w:r>
      <w:r>
        <w:rPr>
          <w:rFonts w:ascii="Arial" w:hAnsi="Arial" w:cs="Arial"/>
          <w:color w:val="000000" w:themeColor="text1"/>
          <w:sz w:val="24"/>
          <w:szCs w:val="24"/>
        </w:rPr>
        <w:tab/>
      </w:r>
      <w:r w:rsidR="00255F26">
        <w:rPr>
          <w:rFonts w:ascii="Arial" w:hAnsi="Arial" w:cs="Arial"/>
          <w:sz w:val="24"/>
          <w:szCs w:val="24"/>
        </w:rPr>
        <w:t>A</w:t>
      </w:r>
      <w:r w:rsidR="0065349E">
        <w:rPr>
          <w:rFonts w:ascii="Arial" w:hAnsi="Arial" w:cs="Arial"/>
          <w:sz w:val="24"/>
          <w:szCs w:val="24"/>
        </w:rPr>
        <w:t>ccordingly, the following order is made:</w:t>
      </w:r>
    </w:p>
    <w:p w14:paraId="0879D4E4" w14:textId="77777777" w:rsidR="0065349E" w:rsidRDefault="0065349E" w:rsidP="0065349E">
      <w:pPr>
        <w:pStyle w:val="ListParagraph"/>
        <w:rPr>
          <w:rFonts w:ascii="Arial" w:hAnsi="Arial" w:cs="Arial"/>
          <w:sz w:val="24"/>
          <w:szCs w:val="24"/>
        </w:rPr>
      </w:pPr>
    </w:p>
    <w:p w14:paraId="5DA62AE7" w14:textId="2AB45B7D" w:rsidR="00376DD4" w:rsidRDefault="00402F42" w:rsidP="00402F42">
      <w:pPr>
        <w:tabs>
          <w:tab w:val="left" w:pos="-426"/>
        </w:tabs>
        <w:spacing w:after="0" w:line="480" w:lineRule="auto"/>
        <w:ind w:left="851" w:right="-25"/>
        <w:contextualSpacing/>
        <w:jc w:val="both"/>
        <w:rPr>
          <w:rFonts w:ascii="Arial" w:hAnsi="Arial" w:cs="Arial"/>
          <w:sz w:val="24"/>
          <w:szCs w:val="24"/>
        </w:rPr>
      </w:pPr>
      <w:r>
        <w:rPr>
          <w:rFonts w:ascii="Arial" w:hAnsi="Arial" w:cs="Arial"/>
          <w:sz w:val="24"/>
          <w:szCs w:val="24"/>
        </w:rPr>
        <w:t>a.</w:t>
      </w:r>
      <w:r>
        <w:rPr>
          <w:rFonts w:ascii="Arial" w:hAnsi="Arial" w:cs="Arial"/>
          <w:sz w:val="24"/>
          <w:szCs w:val="24"/>
        </w:rPr>
        <w:tab/>
      </w:r>
      <w:r w:rsidR="0065349E">
        <w:rPr>
          <w:rFonts w:ascii="Arial" w:hAnsi="Arial" w:cs="Arial"/>
          <w:sz w:val="24"/>
          <w:szCs w:val="24"/>
        </w:rPr>
        <w:t>Application for leave to appeal is dismissed with costs.</w:t>
      </w:r>
      <w:r w:rsidR="00296F2A">
        <w:rPr>
          <w:rFonts w:ascii="Arial" w:hAnsi="Arial" w:cs="Arial"/>
          <w:sz w:val="24"/>
          <w:szCs w:val="24"/>
        </w:rPr>
        <w:t xml:space="preserve"> </w:t>
      </w:r>
    </w:p>
    <w:p w14:paraId="5FEED1B7" w14:textId="2E9C489C" w:rsidR="003136CF" w:rsidRPr="003136CF" w:rsidRDefault="003C225E" w:rsidP="0078473A">
      <w:pPr>
        <w:tabs>
          <w:tab w:val="left" w:pos="-426"/>
        </w:tabs>
        <w:spacing w:after="0" w:line="480" w:lineRule="auto"/>
        <w:ind w:left="1134" w:right="567"/>
        <w:contextualSpacing/>
        <w:jc w:val="both"/>
        <w:rPr>
          <w:rFonts w:ascii="Arial" w:hAnsi="Arial" w:cs="Arial"/>
          <w:sz w:val="24"/>
          <w:szCs w:val="24"/>
        </w:rPr>
      </w:pPr>
      <w:r>
        <w:rPr>
          <w:rFonts w:ascii="Arial" w:hAnsi="Arial" w:cs="Arial"/>
          <w:sz w:val="24"/>
          <w:szCs w:val="24"/>
        </w:rPr>
        <w:t xml:space="preserve"> </w:t>
      </w:r>
    </w:p>
    <w:p w14:paraId="70BC658A" w14:textId="69B4EE6F" w:rsidR="0038440A" w:rsidRDefault="0038440A" w:rsidP="00C872A8">
      <w:pPr>
        <w:tabs>
          <w:tab w:val="left" w:pos="-426"/>
        </w:tabs>
        <w:spacing w:after="0"/>
        <w:ind w:right="567"/>
        <w:contextualSpacing/>
        <w:jc w:val="both"/>
        <w:rPr>
          <w:rFonts w:ascii="Arial" w:hAnsi="Arial" w:cs="Arial"/>
          <w:sz w:val="24"/>
          <w:szCs w:val="24"/>
        </w:rPr>
      </w:pPr>
      <w:r>
        <w:rPr>
          <w:rFonts w:ascii="Arial" w:hAnsi="Arial" w:cs="Arial"/>
          <w:sz w:val="24"/>
          <w:szCs w:val="24"/>
        </w:rPr>
        <w:t>__________________</w:t>
      </w:r>
    </w:p>
    <w:p w14:paraId="06905260" w14:textId="39A1D78C" w:rsidR="0038440A" w:rsidRDefault="0038440A" w:rsidP="00C872A8">
      <w:pPr>
        <w:tabs>
          <w:tab w:val="left" w:pos="-426"/>
        </w:tabs>
        <w:spacing w:after="0"/>
        <w:ind w:right="567"/>
        <w:contextualSpacing/>
        <w:jc w:val="both"/>
        <w:rPr>
          <w:rFonts w:ascii="Arial" w:hAnsi="Arial" w:cs="Arial"/>
          <w:sz w:val="24"/>
          <w:szCs w:val="24"/>
        </w:rPr>
      </w:pPr>
      <w:r>
        <w:rPr>
          <w:rFonts w:ascii="Arial" w:hAnsi="Arial" w:cs="Arial"/>
          <w:sz w:val="24"/>
          <w:szCs w:val="24"/>
        </w:rPr>
        <w:t>Vally J</w:t>
      </w:r>
    </w:p>
    <w:p w14:paraId="4434D37A" w14:textId="49211240" w:rsidR="0038440A" w:rsidRDefault="008B5352" w:rsidP="00C872A8">
      <w:pPr>
        <w:tabs>
          <w:tab w:val="left" w:pos="-426"/>
        </w:tabs>
        <w:spacing w:after="0"/>
        <w:ind w:right="567"/>
        <w:contextualSpacing/>
        <w:jc w:val="both"/>
        <w:rPr>
          <w:rFonts w:ascii="Arial" w:hAnsi="Arial" w:cs="Arial"/>
          <w:sz w:val="24"/>
          <w:szCs w:val="24"/>
        </w:rPr>
      </w:pPr>
      <w:r>
        <w:rPr>
          <w:rFonts w:ascii="Arial" w:hAnsi="Arial" w:cs="Arial"/>
          <w:sz w:val="24"/>
          <w:szCs w:val="24"/>
        </w:rPr>
        <w:t xml:space="preserve">Gauteng High Court, </w:t>
      </w:r>
      <w:r w:rsidR="00C872A8">
        <w:rPr>
          <w:rFonts w:ascii="Arial" w:hAnsi="Arial" w:cs="Arial"/>
          <w:sz w:val="24"/>
          <w:szCs w:val="24"/>
        </w:rPr>
        <w:t>Johannesburg</w:t>
      </w:r>
    </w:p>
    <w:p w14:paraId="1EC52E13" w14:textId="77777777" w:rsidR="0038440A" w:rsidRPr="003628D5" w:rsidRDefault="0038440A" w:rsidP="00C872A8">
      <w:pPr>
        <w:tabs>
          <w:tab w:val="left" w:pos="-426"/>
        </w:tabs>
        <w:spacing w:after="0"/>
        <w:ind w:right="567"/>
        <w:contextualSpacing/>
        <w:jc w:val="both"/>
        <w:rPr>
          <w:rFonts w:ascii="Arial" w:hAnsi="Arial" w:cs="Arial"/>
        </w:rPr>
      </w:pPr>
    </w:p>
    <w:p w14:paraId="4F9A8F04" w14:textId="51F0ABC0" w:rsidR="0038440A" w:rsidRPr="00030816" w:rsidRDefault="000E23DA" w:rsidP="00C872A8">
      <w:pPr>
        <w:tabs>
          <w:tab w:val="left" w:pos="-426"/>
        </w:tabs>
        <w:spacing w:after="0"/>
        <w:ind w:right="567"/>
        <w:contextualSpacing/>
        <w:jc w:val="both"/>
        <w:rPr>
          <w:rFonts w:ascii="Arial" w:hAnsi="Arial" w:cs="Arial"/>
        </w:rPr>
      </w:pPr>
      <w:r>
        <w:rPr>
          <w:rFonts w:ascii="Arial" w:hAnsi="Arial" w:cs="Arial"/>
        </w:rPr>
        <w:t>Date of hearing:</w:t>
      </w:r>
      <w:r>
        <w:rPr>
          <w:rFonts w:ascii="Arial" w:hAnsi="Arial" w:cs="Arial"/>
        </w:rPr>
        <w:tab/>
      </w:r>
      <w:r w:rsidR="00203EA5">
        <w:rPr>
          <w:rFonts w:ascii="Arial" w:hAnsi="Arial" w:cs="Arial"/>
        </w:rPr>
        <w:tab/>
      </w:r>
      <w:r w:rsidR="00296F2A">
        <w:rPr>
          <w:rFonts w:ascii="Arial" w:hAnsi="Arial" w:cs="Arial"/>
        </w:rPr>
        <w:t xml:space="preserve">4 </w:t>
      </w:r>
      <w:r w:rsidR="00C90F04">
        <w:rPr>
          <w:rFonts w:ascii="Arial" w:hAnsi="Arial" w:cs="Arial"/>
        </w:rPr>
        <w:t xml:space="preserve">March </w:t>
      </w:r>
      <w:r w:rsidR="0038440A" w:rsidRPr="00030816">
        <w:rPr>
          <w:rFonts w:ascii="Arial" w:hAnsi="Arial" w:cs="Arial"/>
        </w:rPr>
        <w:t>202</w:t>
      </w:r>
      <w:r w:rsidR="00296F2A">
        <w:rPr>
          <w:rFonts w:ascii="Arial" w:hAnsi="Arial" w:cs="Arial"/>
        </w:rPr>
        <w:t>4</w:t>
      </w:r>
    </w:p>
    <w:p w14:paraId="776D79FF" w14:textId="27BDE2C4" w:rsidR="0038440A" w:rsidRDefault="0038440A" w:rsidP="00C872A8">
      <w:pPr>
        <w:tabs>
          <w:tab w:val="left" w:pos="-426"/>
        </w:tabs>
        <w:spacing w:after="0"/>
        <w:ind w:right="567"/>
        <w:contextualSpacing/>
        <w:jc w:val="both"/>
        <w:rPr>
          <w:rFonts w:ascii="Arial" w:hAnsi="Arial" w:cs="Arial"/>
        </w:rPr>
      </w:pPr>
      <w:r w:rsidRPr="00030816">
        <w:rPr>
          <w:rFonts w:ascii="Arial" w:hAnsi="Arial" w:cs="Arial"/>
        </w:rPr>
        <w:t>Date of judgment:</w:t>
      </w:r>
      <w:r w:rsidR="000E23DA">
        <w:rPr>
          <w:rFonts w:ascii="Arial" w:hAnsi="Arial" w:cs="Arial"/>
        </w:rPr>
        <w:tab/>
      </w:r>
      <w:r w:rsidR="006E4581">
        <w:rPr>
          <w:rFonts w:ascii="Arial" w:hAnsi="Arial" w:cs="Arial"/>
        </w:rPr>
        <w:tab/>
      </w:r>
      <w:r w:rsidR="00296F2A">
        <w:rPr>
          <w:rFonts w:ascii="Arial" w:hAnsi="Arial" w:cs="Arial"/>
        </w:rPr>
        <w:t xml:space="preserve">4 </w:t>
      </w:r>
      <w:r w:rsidR="00C90F04">
        <w:rPr>
          <w:rFonts w:ascii="Arial" w:hAnsi="Arial" w:cs="Arial"/>
        </w:rPr>
        <w:t>March</w:t>
      </w:r>
      <w:r w:rsidR="00296F2A">
        <w:rPr>
          <w:rFonts w:ascii="Arial" w:hAnsi="Arial" w:cs="Arial"/>
        </w:rPr>
        <w:t xml:space="preserve"> 2024</w:t>
      </w:r>
    </w:p>
    <w:p w14:paraId="48C7DD36" w14:textId="470D39AA" w:rsidR="0038440A" w:rsidRDefault="00620206" w:rsidP="00C872A8">
      <w:pPr>
        <w:tabs>
          <w:tab w:val="left" w:pos="-426"/>
        </w:tabs>
        <w:spacing w:after="0"/>
        <w:ind w:right="567"/>
        <w:contextualSpacing/>
        <w:jc w:val="both"/>
        <w:rPr>
          <w:rFonts w:ascii="Arial" w:hAnsi="Arial" w:cs="Arial"/>
        </w:rPr>
      </w:pPr>
      <w:r>
        <w:rPr>
          <w:rFonts w:ascii="Arial" w:hAnsi="Arial" w:cs="Arial"/>
        </w:rPr>
        <w:t>F</w:t>
      </w:r>
      <w:r w:rsidR="0038440A" w:rsidRPr="00030816">
        <w:rPr>
          <w:rFonts w:ascii="Arial" w:hAnsi="Arial" w:cs="Arial"/>
        </w:rPr>
        <w:t>or the</w:t>
      </w:r>
      <w:r w:rsidR="003628D5" w:rsidRPr="00030816">
        <w:rPr>
          <w:rFonts w:ascii="Arial" w:hAnsi="Arial" w:cs="Arial"/>
        </w:rPr>
        <w:t xml:space="preserve"> </w:t>
      </w:r>
      <w:r w:rsidR="0038440A" w:rsidRPr="00030816">
        <w:rPr>
          <w:rFonts w:ascii="Arial" w:hAnsi="Arial" w:cs="Arial"/>
        </w:rPr>
        <w:t>applicant</w:t>
      </w:r>
      <w:r w:rsidR="00296F2A">
        <w:rPr>
          <w:rFonts w:ascii="Arial" w:hAnsi="Arial" w:cs="Arial"/>
        </w:rPr>
        <w:t>s</w:t>
      </w:r>
      <w:r w:rsidR="0038440A" w:rsidRPr="00030816">
        <w:rPr>
          <w:rFonts w:ascii="Arial" w:hAnsi="Arial" w:cs="Arial"/>
        </w:rPr>
        <w:t>:</w:t>
      </w:r>
      <w:r w:rsidR="0038440A" w:rsidRPr="00030816">
        <w:rPr>
          <w:rFonts w:ascii="Arial" w:hAnsi="Arial" w:cs="Arial"/>
        </w:rPr>
        <w:tab/>
      </w:r>
      <w:r w:rsidR="008074D7">
        <w:rPr>
          <w:rFonts w:ascii="Arial" w:hAnsi="Arial" w:cs="Arial"/>
        </w:rPr>
        <w:tab/>
      </w:r>
      <w:r w:rsidR="00296F2A" w:rsidRPr="00946210">
        <w:rPr>
          <w:rFonts w:ascii="Arial" w:hAnsi="Arial" w:cs="Arial"/>
        </w:rPr>
        <w:t xml:space="preserve">Johan Fourie </w:t>
      </w:r>
    </w:p>
    <w:p w14:paraId="05C293AB" w14:textId="64A1BBE3" w:rsidR="00DF6FFF" w:rsidRPr="00030816" w:rsidRDefault="0065481C" w:rsidP="00C872A8">
      <w:pPr>
        <w:tabs>
          <w:tab w:val="left" w:pos="-426"/>
        </w:tabs>
        <w:spacing w:after="0"/>
        <w:ind w:right="567"/>
        <w:contextualSpacing/>
        <w:jc w:val="both"/>
        <w:rPr>
          <w:rFonts w:ascii="Arial" w:hAnsi="Arial" w:cs="Arial"/>
        </w:rPr>
      </w:pPr>
      <w:r>
        <w:rPr>
          <w:rFonts w:ascii="Arial" w:hAnsi="Arial" w:cs="Arial"/>
        </w:rPr>
        <w:t>Instructed by:</w:t>
      </w:r>
      <w:r>
        <w:rPr>
          <w:rFonts w:ascii="Arial" w:hAnsi="Arial" w:cs="Arial"/>
        </w:rPr>
        <w:tab/>
      </w:r>
      <w:r>
        <w:rPr>
          <w:rFonts w:ascii="Arial" w:hAnsi="Arial" w:cs="Arial"/>
        </w:rPr>
        <w:tab/>
      </w:r>
      <w:r>
        <w:rPr>
          <w:rFonts w:ascii="Arial" w:hAnsi="Arial" w:cs="Arial"/>
        </w:rPr>
        <w:tab/>
      </w:r>
      <w:r w:rsidR="00296F2A">
        <w:rPr>
          <w:rFonts w:ascii="Arial" w:hAnsi="Arial" w:cs="Arial"/>
        </w:rPr>
        <w:t xml:space="preserve">Saltzman Attorneys </w:t>
      </w:r>
    </w:p>
    <w:p w14:paraId="3B49A0B7" w14:textId="77777777" w:rsidR="00296F2A" w:rsidRDefault="00C872A8" w:rsidP="00BF479B">
      <w:pPr>
        <w:tabs>
          <w:tab w:val="left" w:pos="-426"/>
        </w:tabs>
        <w:spacing w:after="0"/>
        <w:ind w:right="567"/>
        <w:contextualSpacing/>
        <w:jc w:val="both"/>
        <w:rPr>
          <w:rFonts w:ascii="Arial" w:hAnsi="Arial" w:cs="Arial"/>
        </w:rPr>
      </w:pPr>
      <w:r>
        <w:rPr>
          <w:rFonts w:ascii="Arial" w:hAnsi="Arial" w:cs="Arial"/>
        </w:rPr>
        <w:t xml:space="preserve">For the </w:t>
      </w:r>
      <w:r w:rsidR="003628D5" w:rsidRPr="00030816">
        <w:rPr>
          <w:rFonts w:ascii="Arial" w:hAnsi="Arial" w:cs="Arial"/>
        </w:rPr>
        <w:t>respondent</w:t>
      </w:r>
      <w:r w:rsidR="002E7FA6">
        <w:rPr>
          <w:rFonts w:ascii="Arial" w:hAnsi="Arial" w:cs="Arial"/>
        </w:rPr>
        <w:t>s</w:t>
      </w:r>
      <w:r w:rsidR="003628D5" w:rsidRPr="00030816">
        <w:rPr>
          <w:rFonts w:ascii="Arial" w:hAnsi="Arial" w:cs="Arial"/>
        </w:rPr>
        <w:t>:</w:t>
      </w:r>
      <w:r w:rsidR="003628D5" w:rsidRPr="00030816">
        <w:rPr>
          <w:rFonts w:ascii="Arial" w:hAnsi="Arial" w:cs="Arial"/>
        </w:rPr>
        <w:tab/>
      </w:r>
      <w:r w:rsidR="00620206">
        <w:rPr>
          <w:rFonts w:ascii="Arial" w:hAnsi="Arial" w:cs="Arial"/>
        </w:rPr>
        <w:tab/>
      </w:r>
      <w:r w:rsidR="00296F2A">
        <w:rPr>
          <w:rFonts w:ascii="Arial" w:hAnsi="Arial" w:cs="Arial"/>
        </w:rPr>
        <w:t xml:space="preserve">G Amm </w:t>
      </w:r>
    </w:p>
    <w:p w14:paraId="752235AC" w14:textId="4978D329" w:rsidR="007236AC" w:rsidRPr="00BF479B" w:rsidRDefault="003628D5" w:rsidP="00BF479B">
      <w:pPr>
        <w:tabs>
          <w:tab w:val="left" w:pos="-426"/>
        </w:tabs>
        <w:spacing w:after="0"/>
        <w:ind w:right="567"/>
        <w:contextualSpacing/>
        <w:jc w:val="both"/>
        <w:rPr>
          <w:rFonts w:ascii="Arial" w:hAnsi="Arial" w:cs="Arial"/>
          <w:sz w:val="24"/>
          <w:szCs w:val="24"/>
        </w:rPr>
      </w:pPr>
      <w:r w:rsidRPr="00030816">
        <w:rPr>
          <w:rFonts w:ascii="Arial" w:hAnsi="Arial" w:cs="Arial"/>
        </w:rPr>
        <w:t>Instructed by:</w:t>
      </w:r>
      <w:r w:rsidR="004858E9">
        <w:rPr>
          <w:rFonts w:ascii="Arial" w:hAnsi="Arial" w:cs="Arial"/>
        </w:rPr>
        <w:tab/>
      </w:r>
      <w:r w:rsidRPr="00030816">
        <w:rPr>
          <w:rFonts w:ascii="Arial" w:hAnsi="Arial" w:cs="Arial"/>
        </w:rPr>
        <w:tab/>
      </w:r>
      <w:r w:rsidRPr="00030816">
        <w:rPr>
          <w:rFonts w:ascii="Arial" w:hAnsi="Arial" w:cs="Arial"/>
        </w:rPr>
        <w:tab/>
      </w:r>
      <w:proofErr w:type="spellStart"/>
      <w:r w:rsidR="00296F2A">
        <w:rPr>
          <w:rFonts w:ascii="Arial" w:hAnsi="Arial" w:cs="Arial"/>
        </w:rPr>
        <w:t>Werksmans</w:t>
      </w:r>
      <w:proofErr w:type="spellEnd"/>
      <w:r w:rsidR="00296F2A">
        <w:rPr>
          <w:rFonts w:ascii="Arial" w:hAnsi="Arial" w:cs="Arial"/>
        </w:rPr>
        <w:t xml:space="preserve"> Attorneys</w:t>
      </w:r>
      <w:r w:rsidR="00A21ECA">
        <w:rPr>
          <w:rFonts w:ascii="Arial" w:hAnsi="Arial" w:cs="Arial"/>
          <w:sz w:val="24"/>
          <w:szCs w:val="24"/>
        </w:rPr>
        <w:t xml:space="preserve"> </w:t>
      </w:r>
    </w:p>
    <w:p w14:paraId="4A0D811A" w14:textId="52931CA3" w:rsidR="0096433E" w:rsidRPr="00097C6F" w:rsidRDefault="0096433E" w:rsidP="00831A02">
      <w:pPr>
        <w:tabs>
          <w:tab w:val="left" w:pos="-426"/>
        </w:tabs>
        <w:spacing w:after="0"/>
        <w:ind w:right="567"/>
        <w:contextualSpacing/>
        <w:jc w:val="both"/>
        <w:rPr>
          <w:rFonts w:ascii="Arial" w:hAnsi="Arial" w:cs="Arial"/>
        </w:rPr>
      </w:pPr>
    </w:p>
    <w:sectPr w:rsidR="0096433E" w:rsidRPr="00097C6F" w:rsidSect="006C6C27">
      <w:headerReference w:type="default" r:id="rId9"/>
      <w:pgSz w:w="11906" w:h="16838"/>
      <w:pgMar w:top="1440" w:right="1440" w:bottom="1440" w:left="156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764359" w14:textId="77777777" w:rsidR="006C6C27" w:rsidRDefault="006C6C27" w:rsidP="00AD5454">
      <w:pPr>
        <w:spacing w:after="0" w:line="240" w:lineRule="auto"/>
      </w:pPr>
      <w:r>
        <w:separator/>
      </w:r>
    </w:p>
  </w:endnote>
  <w:endnote w:type="continuationSeparator" w:id="0">
    <w:p w14:paraId="3C72CFDF" w14:textId="77777777" w:rsidR="006C6C27" w:rsidRDefault="006C6C27" w:rsidP="00AD54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ucida Grande">
    <w:altName w:val="Arial"/>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CA917" w14:textId="77777777" w:rsidR="006C6C27" w:rsidRDefault="006C6C27" w:rsidP="00AD5454">
      <w:pPr>
        <w:spacing w:after="0" w:line="240" w:lineRule="auto"/>
      </w:pPr>
      <w:r>
        <w:separator/>
      </w:r>
    </w:p>
  </w:footnote>
  <w:footnote w:type="continuationSeparator" w:id="0">
    <w:p w14:paraId="7570F2EE" w14:textId="77777777" w:rsidR="006C6C27" w:rsidRDefault="006C6C27" w:rsidP="00AD54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8291672"/>
      <w:docPartObj>
        <w:docPartGallery w:val="Page Numbers (Top of Page)"/>
        <w:docPartUnique/>
      </w:docPartObj>
    </w:sdtPr>
    <w:sdtEndPr>
      <w:rPr>
        <w:noProof/>
      </w:rPr>
    </w:sdtEndPr>
    <w:sdtContent>
      <w:p w14:paraId="1787C62E" w14:textId="36BA1B82" w:rsidR="003B1371" w:rsidRDefault="003B1371">
        <w:pPr>
          <w:pStyle w:val="Header"/>
          <w:jc w:val="center"/>
        </w:pPr>
        <w:r>
          <w:fldChar w:fldCharType="begin"/>
        </w:r>
        <w:r>
          <w:instrText xml:space="preserve"> PAGE   \* MERGEFORMAT </w:instrText>
        </w:r>
        <w:r>
          <w:fldChar w:fldCharType="separate"/>
        </w:r>
        <w:r w:rsidR="00D90D90">
          <w:rPr>
            <w:noProof/>
          </w:rPr>
          <w:t>1</w:t>
        </w:r>
        <w:r>
          <w:rPr>
            <w:noProof/>
          </w:rPr>
          <w:fldChar w:fldCharType="end"/>
        </w:r>
      </w:p>
    </w:sdtContent>
  </w:sdt>
  <w:p w14:paraId="0C1783B9" w14:textId="77777777" w:rsidR="003B1371" w:rsidRDefault="003B13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34236A"/>
    <w:multiLevelType w:val="multilevel"/>
    <w:tmpl w:val="92A434D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1A97426B"/>
    <w:multiLevelType w:val="hybridMultilevel"/>
    <w:tmpl w:val="E6DE9A2A"/>
    <w:lvl w:ilvl="0" w:tplc="503679F4">
      <w:start w:val="8"/>
      <w:numFmt w:val="decimal"/>
      <w:lvlText w:val="%1"/>
      <w:lvlJc w:val="left"/>
      <w:pPr>
        <w:ind w:left="1069" w:hanging="360"/>
      </w:pPr>
      <w:rPr>
        <w:rFonts w:hint="default"/>
      </w:rPr>
    </w:lvl>
    <w:lvl w:ilvl="1" w:tplc="1C090019">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 w15:restartNumberingAfterBreak="0">
    <w:nsid w:val="1FE96B47"/>
    <w:multiLevelType w:val="hybridMultilevel"/>
    <w:tmpl w:val="F6DC1796"/>
    <w:lvl w:ilvl="0" w:tplc="8A0C76B2">
      <w:start w:val="2"/>
      <w:numFmt w:val="decimal"/>
      <w:lvlText w:val="%1"/>
      <w:lvlJc w:val="left"/>
      <w:pPr>
        <w:ind w:left="1080" w:hanging="360"/>
      </w:pPr>
      <w:rPr>
        <w:rFonts w:hint="default"/>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 w15:restartNumberingAfterBreak="0">
    <w:nsid w:val="2EC32EAB"/>
    <w:multiLevelType w:val="multilevel"/>
    <w:tmpl w:val="91946620"/>
    <w:lvl w:ilvl="0">
      <w:start w:val="1"/>
      <w:numFmt w:val="decimal"/>
      <w:pStyle w:val="1"/>
      <w:lvlText w:val="%1"/>
      <w:lvlJc w:val="left"/>
      <w:pPr>
        <w:tabs>
          <w:tab w:val="num" w:pos="567"/>
        </w:tabs>
        <w:ind w:left="567" w:hanging="567"/>
      </w:pPr>
      <w:rPr>
        <w:rFonts w:ascii="Arial" w:hAnsi="Arial" w:cs="Arial" w:hint="default"/>
        <w:b w:val="0"/>
        <w:i w:val="0"/>
      </w:rPr>
    </w:lvl>
    <w:lvl w:ilvl="1">
      <w:start w:val="1"/>
      <w:numFmt w:val="decimal"/>
      <w:pStyle w:val="2"/>
      <w:lvlText w:val="%1.%2"/>
      <w:lvlJc w:val="left"/>
      <w:pPr>
        <w:tabs>
          <w:tab w:val="num" w:pos="1588"/>
        </w:tabs>
        <w:ind w:left="1588" w:hanging="1021"/>
      </w:pPr>
      <w:rPr>
        <w:rFonts w:hint="default"/>
        <w:b w:val="0"/>
        <w:i w:val="0"/>
      </w:rPr>
    </w:lvl>
    <w:lvl w:ilvl="2">
      <w:start w:val="1"/>
      <w:numFmt w:val="decimal"/>
      <w:pStyle w:val="3"/>
      <w:lvlText w:val="%1.%2.%3"/>
      <w:lvlJc w:val="left"/>
      <w:pPr>
        <w:tabs>
          <w:tab w:val="num" w:pos="2552"/>
        </w:tabs>
        <w:ind w:left="2552" w:hanging="964"/>
      </w:pPr>
      <w:rPr>
        <w:rFonts w:hint="default"/>
        <w:b w:val="0"/>
        <w:i w:val="0"/>
      </w:rPr>
    </w:lvl>
    <w:lvl w:ilvl="3">
      <w:start w:val="1"/>
      <w:numFmt w:val="lowerLetter"/>
      <w:pStyle w:val="4"/>
      <w:lvlText w:val="(%4)"/>
      <w:lvlJc w:val="left"/>
      <w:pPr>
        <w:tabs>
          <w:tab w:val="num" w:pos="3062"/>
        </w:tabs>
        <w:ind w:left="3062" w:hanging="510"/>
      </w:pPr>
      <w:rPr>
        <w:rFonts w:hint="default"/>
      </w:rPr>
    </w:lvl>
    <w:lvl w:ilvl="4">
      <w:start w:val="1"/>
      <w:numFmt w:val="lowerRoman"/>
      <w:pStyle w:val="5"/>
      <w:lvlText w:val="(%5)"/>
      <w:lvlJc w:val="left"/>
      <w:pPr>
        <w:tabs>
          <w:tab w:val="num" w:pos="3515"/>
        </w:tabs>
        <w:ind w:left="3515" w:hanging="453"/>
      </w:pPr>
      <w:rPr>
        <w:rFonts w:hint="default"/>
        <w:b w:val="0"/>
        <w:i w:val="0"/>
      </w:rPr>
    </w:lvl>
    <w:lvl w:ilvl="5">
      <w:start w:val="1"/>
      <w:numFmt w:val="decimal"/>
      <w:lvlText w:val="%1.%2.%3.%4.%5.%6"/>
      <w:lvlJc w:val="left"/>
      <w:pPr>
        <w:ind w:left="1872" w:hanging="1152"/>
      </w:pPr>
      <w:rPr>
        <w:rFonts w:hint="default"/>
      </w:rPr>
    </w:lvl>
    <w:lvl w:ilvl="6">
      <w:start w:val="1"/>
      <w:numFmt w:val="decimal"/>
      <w:lvlText w:val="%1.%2.%3.%4.%5.%6.%7"/>
      <w:lvlJc w:val="left"/>
      <w:pPr>
        <w:ind w:left="2016" w:hanging="1296"/>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304" w:hanging="1584"/>
      </w:pPr>
      <w:rPr>
        <w:rFonts w:hint="default"/>
      </w:rPr>
    </w:lvl>
  </w:abstractNum>
  <w:abstractNum w:abstractNumId="4" w15:restartNumberingAfterBreak="0">
    <w:nsid w:val="2FCD16EA"/>
    <w:multiLevelType w:val="multilevel"/>
    <w:tmpl w:val="AB0C8348"/>
    <w:lvl w:ilvl="0">
      <w:start w:val="1"/>
      <w:numFmt w:val="decimal"/>
      <w:lvlText w:val="%1."/>
      <w:lvlJc w:val="left"/>
      <w:pPr>
        <w:ind w:left="10170" w:hanging="360"/>
      </w:pPr>
      <w:rPr>
        <w:b w:val="0"/>
        <w:color w:val="auto"/>
      </w:rPr>
    </w:lvl>
    <w:lvl w:ilvl="1">
      <w:start w:val="1"/>
      <w:numFmt w:val="decimal"/>
      <w:lvlText w:val="%1.%2."/>
      <w:lvlJc w:val="left"/>
      <w:pPr>
        <w:ind w:left="6822" w:hanging="432"/>
      </w:pPr>
      <w:rPr>
        <w:b w:val="0"/>
        <w:color w:val="auto"/>
      </w:rPr>
    </w:lvl>
    <w:lvl w:ilvl="2">
      <w:start w:val="1"/>
      <w:numFmt w:val="decimal"/>
      <w:lvlText w:val="%1.%2.%3."/>
      <w:lvlJc w:val="left"/>
      <w:pPr>
        <w:ind w:left="6984" w:hanging="504"/>
      </w:pPr>
    </w:lvl>
    <w:lvl w:ilvl="3">
      <w:start w:val="1"/>
      <w:numFmt w:val="decimal"/>
      <w:lvlText w:val="%1.%2.%3.%4."/>
      <w:lvlJc w:val="left"/>
      <w:pPr>
        <w:ind w:left="7488" w:hanging="648"/>
      </w:pPr>
    </w:lvl>
    <w:lvl w:ilvl="4">
      <w:start w:val="1"/>
      <w:numFmt w:val="decimal"/>
      <w:lvlText w:val="%1.%2.%3.%4.%5."/>
      <w:lvlJc w:val="left"/>
      <w:pPr>
        <w:ind w:left="7992" w:hanging="792"/>
      </w:pPr>
    </w:lvl>
    <w:lvl w:ilvl="5">
      <w:start w:val="1"/>
      <w:numFmt w:val="decimal"/>
      <w:lvlText w:val="%1.%2.%3.%4.%5.%6."/>
      <w:lvlJc w:val="left"/>
      <w:pPr>
        <w:ind w:left="8496" w:hanging="936"/>
      </w:pPr>
    </w:lvl>
    <w:lvl w:ilvl="6">
      <w:start w:val="1"/>
      <w:numFmt w:val="decimal"/>
      <w:lvlText w:val="%1.%2.%3.%4.%5.%6.%7."/>
      <w:lvlJc w:val="left"/>
      <w:pPr>
        <w:ind w:left="9000" w:hanging="1080"/>
      </w:pPr>
    </w:lvl>
    <w:lvl w:ilvl="7">
      <w:start w:val="1"/>
      <w:numFmt w:val="decimal"/>
      <w:lvlText w:val="%1.%2.%3.%4.%5.%6.%7.%8."/>
      <w:lvlJc w:val="left"/>
      <w:pPr>
        <w:ind w:left="9504" w:hanging="1224"/>
      </w:pPr>
    </w:lvl>
    <w:lvl w:ilvl="8">
      <w:start w:val="1"/>
      <w:numFmt w:val="decimal"/>
      <w:lvlText w:val="%1.%2.%3.%4.%5.%6.%7.%8.%9."/>
      <w:lvlJc w:val="left"/>
      <w:pPr>
        <w:ind w:left="10080" w:hanging="1440"/>
      </w:pPr>
    </w:lvl>
  </w:abstractNum>
  <w:abstractNum w:abstractNumId="5" w15:restartNumberingAfterBreak="0">
    <w:nsid w:val="4BAC3790"/>
    <w:multiLevelType w:val="multilevel"/>
    <w:tmpl w:val="B5BEE806"/>
    <w:lvl w:ilvl="0">
      <w:start w:val="70"/>
      <w:numFmt w:val="decimal"/>
      <w:lvlText w:val="%1"/>
      <w:lvlJc w:val="left"/>
      <w:pPr>
        <w:ind w:left="420" w:hanging="420"/>
      </w:pPr>
      <w:rPr>
        <w:rFonts w:hint="default"/>
      </w:rPr>
    </w:lvl>
    <w:lvl w:ilvl="1">
      <w:start w:val="1"/>
      <w:numFmt w:val="decimal"/>
      <w:lvlText w:val="%1.%2"/>
      <w:lvlJc w:val="left"/>
      <w:pPr>
        <w:ind w:left="1860" w:hanging="4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6" w15:restartNumberingAfterBreak="0">
    <w:nsid w:val="533C76E2"/>
    <w:multiLevelType w:val="hybridMultilevel"/>
    <w:tmpl w:val="BDF2750C"/>
    <w:lvl w:ilvl="0" w:tplc="C5ECA4DA">
      <w:start w:val="1"/>
      <w:numFmt w:val="lowerLetter"/>
      <w:lvlText w:val="(%1)"/>
      <w:lvlJc w:val="left"/>
      <w:pPr>
        <w:ind w:left="1800" w:hanging="360"/>
      </w:pPr>
      <w:rPr>
        <w:rFonts w:hint="default"/>
        <w:sz w:val="22"/>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7" w15:restartNumberingAfterBreak="0">
    <w:nsid w:val="581573F2"/>
    <w:multiLevelType w:val="hybridMultilevel"/>
    <w:tmpl w:val="87263684"/>
    <w:lvl w:ilvl="0" w:tplc="CCC2D978">
      <w:start w:val="5"/>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15:restartNumberingAfterBreak="0">
    <w:nsid w:val="6399260F"/>
    <w:multiLevelType w:val="hybridMultilevel"/>
    <w:tmpl w:val="566605B6"/>
    <w:lvl w:ilvl="0" w:tplc="88F46E12">
      <w:start w:val="1"/>
      <w:numFmt w:val="decimal"/>
      <w:lvlText w:val="[%1]"/>
      <w:lvlJc w:val="left"/>
      <w:pPr>
        <w:ind w:left="720" w:hanging="360"/>
      </w:pPr>
      <w:rPr>
        <w:rFonts w:ascii="Arial" w:hAnsi="Arial" w:cs="Arial" w:hint="default"/>
        <w:i w:val="0"/>
        <w:color w:val="000000" w:themeColor="text1"/>
        <w:sz w:val="24"/>
        <w:szCs w:val="24"/>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445007BC">
      <w:start w:val="1"/>
      <w:numFmt w:val="lowerRoman"/>
      <w:lvlText w:val="(%4)"/>
      <w:lvlJc w:val="left"/>
      <w:pPr>
        <w:ind w:left="3240" w:hanging="720"/>
      </w:pPr>
      <w:rPr>
        <w:rFonts w:hint="default"/>
      </w:rPr>
    </w:lvl>
    <w:lvl w:ilvl="4" w:tplc="3582211A">
      <w:start w:val="8"/>
      <w:numFmt w:val="decimal"/>
      <w:lvlText w:val="%5."/>
      <w:lvlJc w:val="left"/>
      <w:pPr>
        <w:ind w:left="3600" w:hanging="360"/>
      </w:pPr>
      <w:rPr>
        <w:rFonts w:hint="default"/>
      </w:r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2055734493">
    <w:abstractNumId w:val="8"/>
  </w:num>
  <w:num w:numId="2" w16cid:durableId="1701932315">
    <w:abstractNumId w:val="3"/>
  </w:num>
  <w:num w:numId="3" w16cid:durableId="716510045">
    <w:abstractNumId w:val="2"/>
  </w:num>
  <w:num w:numId="4" w16cid:durableId="1901163516">
    <w:abstractNumId w:val="1"/>
  </w:num>
  <w:num w:numId="5" w16cid:durableId="319777107">
    <w:abstractNumId w:val="7"/>
  </w:num>
  <w:num w:numId="6" w16cid:durableId="410085048">
    <w:abstractNumId w:val="0"/>
  </w:num>
  <w:num w:numId="7" w16cid:durableId="525825763">
    <w:abstractNumId w:val="4"/>
  </w:num>
  <w:num w:numId="8" w16cid:durableId="2100562811">
    <w:abstractNumId w:val="5"/>
  </w:num>
  <w:num w:numId="9" w16cid:durableId="828328627">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0tDQyMbUwNTQ3MTVW0lEKTi0uzszPAykwrAUAFU6sXSwAAAA="/>
  </w:docVars>
  <w:rsids>
    <w:rsidRoot w:val="00AD5454"/>
    <w:rsid w:val="00000316"/>
    <w:rsid w:val="00000F19"/>
    <w:rsid w:val="000018CE"/>
    <w:rsid w:val="00002B9C"/>
    <w:rsid w:val="00002C3B"/>
    <w:rsid w:val="00002D4E"/>
    <w:rsid w:val="000031CB"/>
    <w:rsid w:val="00003792"/>
    <w:rsid w:val="00003DE1"/>
    <w:rsid w:val="00003F29"/>
    <w:rsid w:val="00004B53"/>
    <w:rsid w:val="00005CF0"/>
    <w:rsid w:val="0000635F"/>
    <w:rsid w:val="000103C5"/>
    <w:rsid w:val="0001131E"/>
    <w:rsid w:val="00011DB3"/>
    <w:rsid w:val="00012344"/>
    <w:rsid w:val="00012F2E"/>
    <w:rsid w:val="00013507"/>
    <w:rsid w:val="00013614"/>
    <w:rsid w:val="0001439A"/>
    <w:rsid w:val="00014A20"/>
    <w:rsid w:val="00014EC0"/>
    <w:rsid w:val="00015BB5"/>
    <w:rsid w:val="000162A6"/>
    <w:rsid w:val="0001671A"/>
    <w:rsid w:val="000167EF"/>
    <w:rsid w:val="0001705F"/>
    <w:rsid w:val="00017ED0"/>
    <w:rsid w:val="00020E27"/>
    <w:rsid w:val="00020F18"/>
    <w:rsid w:val="00022137"/>
    <w:rsid w:val="00023B40"/>
    <w:rsid w:val="000247CF"/>
    <w:rsid w:val="000249CF"/>
    <w:rsid w:val="00026409"/>
    <w:rsid w:val="000277C2"/>
    <w:rsid w:val="0003036A"/>
    <w:rsid w:val="00030816"/>
    <w:rsid w:val="0003089F"/>
    <w:rsid w:val="00030BBD"/>
    <w:rsid w:val="00030D6D"/>
    <w:rsid w:val="00031E91"/>
    <w:rsid w:val="0003307B"/>
    <w:rsid w:val="00033200"/>
    <w:rsid w:val="000339E7"/>
    <w:rsid w:val="00033B9F"/>
    <w:rsid w:val="00033C78"/>
    <w:rsid w:val="00033D1D"/>
    <w:rsid w:val="00034063"/>
    <w:rsid w:val="00034FA8"/>
    <w:rsid w:val="000354D4"/>
    <w:rsid w:val="000356B6"/>
    <w:rsid w:val="00035F31"/>
    <w:rsid w:val="00036130"/>
    <w:rsid w:val="000362DB"/>
    <w:rsid w:val="00036734"/>
    <w:rsid w:val="00037059"/>
    <w:rsid w:val="00037E60"/>
    <w:rsid w:val="00041AE9"/>
    <w:rsid w:val="00041C82"/>
    <w:rsid w:val="00041E3B"/>
    <w:rsid w:val="00042545"/>
    <w:rsid w:val="00042715"/>
    <w:rsid w:val="00042A5C"/>
    <w:rsid w:val="000439CB"/>
    <w:rsid w:val="00043DBD"/>
    <w:rsid w:val="00044649"/>
    <w:rsid w:val="00044A30"/>
    <w:rsid w:val="00045D44"/>
    <w:rsid w:val="00045DC4"/>
    <w:rsid w:val="000463E6"/>
    <w:rsid w:val="000475B2"/>
    <w:rsid w:val="00047760"/>
    <w:rsid w:val="000479E6"/>
    <w:rsid w:val="0005047F"/>
    <w:rsid w:val="000504F9"/>
    <w:rsid w:val="0005318E"/>
    <w:rsid w:val="000531D2"/>
    <w:rsid w:val="00053384"/>
    <w:rsid w:val="00053B61"/>
    <w:rsid w:val="000548EA"/>
    <w:rsid w:val="000553AD"/>
    <w:rsid w:val="00055E5A"/>
    <w:rsid w:val="000561D6"/>
    <w:rsid w:val="000562B4"/>
    <w:rsid w:val="00056BAD"/>
    <w:rsid w:val="0005773D"/>
    <w:rsid w:val="00060019"/>
    <w:rsid w:val="00060DD0"/>
    <w:rsid w:val="00061B03"/>
    <w:rsid w:val="0006259C"/>
    <w:rsid w:val="000633A9"/>
    <w:rsid w:val="00063424"/>
    <w:rsid w:val="000638BA"/>
    <w:rsid w:val="00063C08"/>
    <w:rsid w:val="00064648"/>
    <w:rsid w:val="00065CF1"/>
    <w:rsid w:val="00065F37"/>
    <w:rsid w:val="00066597"/>
    <w:rsid w:val="0006799E"/>
    <w:rsid w:val="00067A61"/>
    <w:rsid w:val="00067AC2"/>
    <w:rsid w:val="00070353"/>
    <w:rsid w:val="000705F5"/>
    <w:rsid w:val="00072318"/>
    <w:rsid w:val="00072827"/>
    <w:rsid w:val="00072F55"/>
    <w:rsid w:val="0007343B"/>
    <w:rsid w:val="0007355B"/>
    <w:rsid w:val="00073F7F"/>
    <w:rsid w:val="000754B7"/>
    <w:rsid w:val="00075E29"/>
    <w:rsid w:val="00076604"/>
    <w:rsid w:val="00076C0A"/>
    <w:rsid w:val="0007725B"/>
    <w:rsid w:val="00080096"/>
    <w:rsid w:val="00080633"/>
    <w:rsid w:val="00080BE4"/>
    <w:rsid w:val="00081332"/>
    <w:rsid w:val="00081B98"/>
    <w:rsid w:val="00083100"/>
    <w:rsid w:val="00083222"/>
    <w:rsid w:val="00083284"/>
    <w:rsid w:val="000839FA"/>
    <w:rsid w:val="00083F1D"/>
    <w:rsid w:val="00084FF7"/>
    <w:rsid w:val="00085BA2"/>
    <w:rsid w:val="00085BBD"/>
    <w:rsid w:val="00086C80"/>
    <w:rsid w:val="00087876"/>
    <w:rsid w:val="00090084"/>
    <w:rsid w:val="000900BB"/>
    <w:rsid w:val="00091588"/>
    <w:rsid w:val="00091637"/>
    <w:rsid w:val="00091CEA"/>
    <w:rsid w:val="00092407"/>
    <w:rsid w:val="00092FB9"/>
    <w:rsid w:val="000936BB"/>
    <w:rsid w:val="00093A90"/>
    <w:rsid w:val="0009505C"/>
    <w:rsid w:val="00095889"/>
    <w:rsid w:val="00096794"/>
    <w:rsid w:val="00096809"/>
    <w:rsid w:val="00096D39"/>
    <w:rsid w:val="00097C6F"/>
    <w:rsid w:val="000A0821"/>
    <w:rsid w:val="000A0858"/>
    <w:rsid w:val="000A1BAC"/>
    <w:rsid w:val="000A21B2"/>
    <w:rsid w:val="000A28D4"/>
    <w:rsid w:val="000A3269"/>
    <w:rsid w:val="000A352C"/>
    <w:rsid w:val="000A4179"/>
    <w:rsid w:val="000A63B9"/>
    <w:rsid w:val="000A6DC5"/>
    <w:rsid w:val="000A6F5E"/>
    <w:rsid w:val="000A7809"/>
    <w:rsid w:val="000A79CA"/>
    <w:rsid w:val="000B0C34"/>
    <w:rsid w:val="000B166F"/>
    <w:rsid w:val="000B1E08"/>
    <w:rsid w:val="000B2611"/>
    <w:rsid w:val="000B2724"/>
    <w:rsid w:val="000B2DDC"/>
    <w:rsid w:val="000B2F2E"/>
    <w:rsid w:val="000B3B05"/>
    <w:rsid w:val="000B3EA6"/>
    <w:rsid w:val="000B5B27"/>
    <w:rsid w:val="000B5CD6"/>
    <w:rsid w:val="000B75C7"/>
    <w:rsid w:val="000C09A4"/>
    <w:rsid w:val="000C463B"/>
    <w:rsid w:val="000C558F"/>
    <w:rsid w:val="000C5B47"/>
    <w:rsid w:val="000C65A5"/>
    <w:rsid w:val="000C7C1D"/>
    <w:rsid w:val="000D02AA"/>
    <w:rsid w:val="000D0E61"/>
    <w:rsid w:val="000D19DE"/>
    <w:rsid w:val="000D1A25"/>
    <w:rsid w:val="000D2623"/>
    <w:rsid w:val="000D39F2"/>
    <w:rsid w:val="000D4C44"/>
    <w:rsid w:val="000D5049"/>
    <w:rsid w:val="000D56DF"/>
    <w:rsid w:val="000D5A9B"/>
    <w:rsid w:val="000D5DF2"/>
    <w:rsid w:val="000D6E35"/>
    <w:rsid w:val="000D72FC"/>
    <w:rsid w:val="000D7379"/>
    <w:rsid w:val="000D77E5"/>
    <w:rsid w:val="000E071E"/>
    <w:rsid w:val="000E1774"/>
    <w:rsid w:val="000E211A"/>
    <w:rsid w:val="000E230E"/>
    <w:rsid w:val="000E23DA"/>
    <w:rsid w:val="000E2600"/>
    <w:rsid w:val="000E3299"/>
    <w:rsid w:val="000E4005"/>
    <w:rsid w:val="000E513A"/>
    <w:rsid w:val="000E55B0"/>
    <w:rsid w:val="000E6990"/>
    <w:rsid w:val="000E7BB3"/>
    <w:rsid w:val="000F0A52"/>
    <w:rsid w:val="000F0A73"/>
    <w:rsid w:val="000F0C23"/>
    <w:rsid w:val="000F0DFC"/>
    <w:rsid w:val="000F14E8"/>
    <w:rsid w:val="000F1EE0"/>
    <w:rsid w:val="000F256A"/>
    <w:rsid w:val="000F2A50"/>
    <w:rsid w:val="000F36EC"/>
    <w:rsid w:val="000F5B4D"/>
    <w:rsid w:val="000F5C6F"/>
    <w:rsid w:val="000F5FFD"/>
    <w:rsid w:val="000F6BC2"/>
    <w:rsid w:val="000F6DFE"/>
    <w:rsid w:val="000F6F66"/>
    <w:rsid w:val="000F7752"/>
    <w:rsid w:val="001005F2"/>
    <w:rsid w:val="0010087D"/>
    <w:rsid w:val="00100A99"/>
    <w:rsid w:val="0010169A"/>
    <w:rsid w:val="00102204"/>
    <w:rsid w:val="001029E5"/>
    <w:rsid w:val="00103BDD"/>
    <w:rsid w:val="00104ED1"/>
    <w:rsid w:val="00106019"/>
    <w:rsid w:val="001060E7"/>
    <w:rsid w:val="001067C5"/>
    <w:rsid w:val="00106BD2"/>
    <w:rsid w:val="00112075"/>
    <w:rsid w:val="001127BD"/>
    <w:rsid w:val="00112F32"/>
    <w:rsid w:val="00113BE0"/>
    <w:rsid w:val="00113BF7"/>
    <w:rsid w:val="00114CAB"/>
    <w:rsid w:val="001154E5"/>
    <w:rsid w:val="001156A9"/>
    <w:rsid w:val="00115C1D"/>
    <w:rsid w:val="00115C34"/>
    <w:rsid w:val="00116DCF"/>
    <w:rsid w:val="001176A2"/>
    <w:rsid w:val="00117B26"/>
    <w:rsid w:val="00117EFD"/>
    <w:rsid w:val="0012099F"/>
    <w:rsid w:val="00120B23"/>
    <w:rsid w:val="0012102A"/>
    <w:rsid w:val="00121570"/>
    <w:rsid w:val="00121816"/>
    <w:rsid w:val="00121B9F"/>
    <w:rsid w:val="00122229"/>
    <w:rsid w:val="001227DD"/>
    <w:rsid w:val="00122B4B"/>
    <w:rsid w:val="00122F55"/>
    <w:rsid w:val="00123C27"/>
    <w:rsid w:val="00124502"/>
    <w:rsid w:val="00124AFE"/>
    <w:rsid w:val="00124B76"/>
    <w:rsid w:val="001256BD"/>
    <w:rsid w:val="00125964"/>
    <w:rsid w:val="00126383"/>
    <w:rsid w:val="0012692F"/>
    <w:rsid w:val="00126EB3"/>
    <w:rsid w:val="0012719A"/>
    <w:rsid w:val="00127B29"/>
    <w:rsid w:val="00127D30"/>
    <w:rsid w:val="00130128"/>
    <w:rsid w:val="0013048E"/>
    <w:rsid w:val="0013064E"/>
    <w:rsid w:val="00130D48"/>
    <w:rsid w:val="00130DA8"/>
    <w:rsid w:val="001320B7"/>
    <w:rsid w:val="0013306E"/>
    <w:rsid w:val="001332E8"/>
    <w:rsid w:val="00135425"/>
    <w:rsid w:val="001354F9"/>
    <w:rsid w:val="00135D05"/>
    <w:rsid w:val="001360E8"/>
    <w:rsid w:val="00136145"/>
    <w:rsid w:val="00136490"/>
    <w:rsid w:val="00136985"/>
    <w:rsid w:val="00137278"/>
    <w:rsid w:val="00140D03"/>
    <w:rsid w:val="0014114A"/>
    <w:rsid w:val="001416B2"/>
    <w:rsid w:val="001417DF"/>
    <w:rsid w:val="001431E6"/>
    <w:rsid w:val="00144390"/>
    <w:rsid w:val="00144678"/>
    <w:rsid w:val="001455F8"/>
    <w:rsid w:val="00145EFC"/>
    <w:rsid w:val="001461D1"/>
    <w:rsid w:val="00146A5B"/>
    <w:rsid w:val="00146B13"/>
    <w:rsid w:val="00147449"/>
    <w:rsid w:val="00147533"/>
    <w:rsid w:val="00147806"/>
    <w:rsid w:val="00150144"/>
    <w:rsid w:val="00150898"/>
    <w:rsid w:val="001516F3"/>
    <w:rsid w:val="00151ACB"/>
    <w:rsid w:val="001534A0"/>
    <w:rsid w:val="0015388A"/>
    <w:rsid w:val="001548A8"/>
    <w:rsid w:val="00154935"/>
    <w:rsid w:val="001552D5"/>
    <w:rsid w:val="001557C1"/>
    <w:rsid w:val="00156D6D"/>
    <w:rsid w:val="00157986"/>
    <w:rsid w:val="001579B6"/>
    <w:rsid w:val="0016009C"/>
    <w:rsid w:val="00162123"/>
    <w:rsid w:val="00162174"/>
    <w:rsid w:val="00162869"/>
    <w:rsid w:val="001628EE"/>
    <w:rsid w:val="00163356"/>
    <w:rsid w:val="00164305"/>
    <w:rsid w:val="00164FD9"/>
    <w:rsid w:val="0016642E"/>
    <w:rsid w:val="00166769"/>
    <w:rsid w:val="00166D02"/>
    <w:rsid w:val="0016706E"/>
    <w:rsid w:val="00167A5D"/>
    <w:rsid w:val="00167B22"/>
    <w:rsid w:val="00167FE9"/>
    <w:rsid w:val="0017096E"/>
    <w:rsid w:val="0017113B"/>
    <w:rsid w:val="00171D16"/>
    <w:rsid w:val="00173946"/>
    <w:rsid w:val="00173C28"/>
    <w:rsid w:val="001745CD"/>
    <w:rsid w:val="00174C2B"/>
    <w:rsid w:val="001750A8"/>
    <w:rsid w:val="00175256"/>
    <w:rsid w:val="001753AB"/>
    <w:rsid w:val="00175C7C"/>
    <w:rsid w:val="00176247"/>
    <w:rsid w:val="00176522"/>
    <w:rsid w:val="00176DDC"/>
    <w:rsid w:val="00176F04"/>
    <w:rsid w:val="00177AD1"/>
    <w:rsid w:val="00180265"/>
    <w:rsid w:val="001802CA"/>
    <w:rsid w:val="00180D04"/>
    <w:rsid w:val="00180E17"/>
    <w:rsid w:val="00181193"/>
    <w:rsid w:val="0018146D"/>
    <w:rsid w:val="00181D07"/>
    <w:rsid w:val="00181D68"/>
    <w:rsid w:val="00182C8F"/>
    <w:rsid w:val="00183B15"/>
    <w:rsid w:val="00183C42"/>
    <w:rsid w:val="00184211"/>
    <w:rsid w:val="001845D5"/>
    <w:rsid w:val="00184688"/>
    <w:rsid w:val="001864B1"/>
    <w:rsid w:val="00186E3C"/>
    <w:rsid w:val="00187941"/>
    <w:rsid w:val="00187D0F"/>
    <w:rsid w:val="00187E09"/>
    <w:rsid w:val="00187F6C"/>
    <w:rsid w:val="001901E6"/>
    <w:rsid w:val="0019071D"/>
    <w:rsid w:val="00190EB7"/>
    <w:rsid w:val="00191A86"/>
    <w:rsid w:val="00194307"/>
    <w:rsid w:val="0019454F"/>
    <w:rsid w:val="0019512E"/>
    <w:rsid w:val="00195163"/>
    <w:rsid w:val="001952A3"/>
    <w:rsid w:val="001956A1"/>
    <w:rsid w:val="001A0515"/>
    <w:rsid w:val="001A0CE5"/>
    <w:rsid w:val="001A1080"/>
    <w:rsid w:val="001A22BE"/>
    <w:rsid w:val="001A2CBE"/>
    <w:rsid w:val="001A38E6"/>
    <w:rsid w:val="001A4640"/>
    <w:rsid w:val="001A493B"/>
    <w:rsid w:val="001A535D"/>
    <w:rsid w:val="001A597B"/>
    <w:rsid w:val="001A6086"/>
    <w:rsid w:val="001A6627"/>
    <w:rsid w:val="001A69AE"/>
    <w:rsid w:val="001A6F44"/>
    <w:rsid w:val="001A7527"/>
    <w:rsid w:val="001A7EAF"/>
    <w:rsid w:val="001B0BCF"/>
    <w:rsid w:val="001B27B1"/>
    <w:rsid w:val="001B323B"/>
    <w:rsid w:val="001B41A0"/>
    <w:rsid w:val="001B43F6"/>
    <w:rsid w:val="001B4444"/>
    <w:rsid w:val="001B4534"/>
    <w:rsid w:val="001B4A69"/>
    <w:rsid w:val="001B500D"/>
    <w:rsid w:val="001B561A"/>
    <w:rsid w:val="001B56D7"/>
    <w:rsid w:val="001B6669"/>
    <w:rsid w:val="001B6B0F"/>
    <w:rsid w:val="001B7585"/>
    <w:rsid w:val="001B78BD"/>
    <w:rsid w:val="001C09F7"/>
    <w:rsid w:val="001C0A7A"/>
    <w:rsid w:val="001C12EA"/>
    <w:rsid w:val="001C1CFF"/>
    <w:rsid w:val="001C2DDC"/>
    <w:rsid w:val="001C3756"/>
    <w:rsid w:val="001C488C"/>
    <w:rsid w:val="001C7332"/>
    <w:rsid w:val="001C78FE"/>
    <w:rsid w:val="001D1039"/>
    <w:rsid w:val="001D156C"/>
    <w:rsid w:val="001D2194"/>
    <w:rsid w:val="001D369D"/>
    <w:rsid w:val="001D3843"/>
    <w:rsid w:val="001D3A65"/>
    <w:rsid w:val="001D4EDA"/>
    <w:rsid w:val="001D583E"/>
    <w:rsid w:val="001D69AB"/>
    <w:rsid w:val="001D7859"/>
    <w:rsid w:val="001D7D6C"/>
    <w:rsid w:val="001D7E2D"/>
    <w:rsid w:val="001E06AE"/>
    <w:rsid w:val="001E0800"/>
    <w:rsid w:val="001E10AD"/>
    <w:rsid w:val="001E1E59"/>
    <w:rsid w:val="001E288A"/>
    <w:rsid w:val="001E3B51"/>
    <w:rsid w:val="001E4159"/>
    <w:rsid w:val="001E4BDD"/>
    <w:rsid w:val="001E5E8F"/>
    <w:rsid w:val="001E6CCC"/>
    <w:rsid w:val="001E7367"/>
    <w:rsid w:val="001E7CF1"/>
    <w:rsid w:val="001E7EEE"/>
    <w:rsid w:val="001F103F"/>
    <w:rsid w:val="001F17A7"/>
    <w:rsid w:val="001F2D2A"/>
    <w:rsid w:val="001F3078"/>
    <w:rsid w:val="001F3B24"/>
    <w:rsid w:val="001F406C"/>
    <w:rsid w:val="001F4D0D"/>
    <w:rsid w:val="001F602B"/>
    <w:rsid w:val="001F65E2"/>
    <w:rsid w:val="001F7388"/>
    <w:rsid w:val="001F7DF3"/>
    <w:rsid w:val="00200446"/>
    <w:rsid w:val="00200550"/>
    <w:rsid w:val="002017F6"/>
    <w:rsid w:val="002019B6"/>
    <w:rsid w:val="00201BAD"/>
    <w:rsid w:val="00203363"/>
    <w:rsid w:val="00203EA5"/>
    <w:rsid w:val="002061D0"/>
    <w:rsid w:val="00206717"/>
    <w:rsid w:val="002069ED"/>
    <w:rsid w:val="0020765D"/>
    <w:rsid w:val="00207DFA"/>
    <w:rsid w:val="00210463"/>
    <w:rsid w:val="00210C28"/>
    <w:rsid w:val="00212725"/>
    <w:rsid w:val="002130D1"/>
    <w:rsid w:val="00214015"/>
    <w:rsid w:val="002163B8"/>
    <w:rsid w:val="00217DBB"/>
    <w:rsid w:val="00220B29"/>
    <w:rsid w:val="00220E82"/>
    <w:rsid w:val="002225B8"/>
    <w:rsid w:val="00222659"/>
    <w:rsid w:val="00222D58"/>
    <w:rsid w:val="00223083"/>
    <w:rsid w:val="00224479"/>
    <w:rsid w:val="002251B8"/>
    <w:rsid w:val="0022544A"/>
    <w:rsid w:val="00225696"/>
    <w:rsid w:val="0022674A"/>
    <w:rsid w:val="00227FF2"/>
    <w:rsid w:val="00230586"/>
    <w:rsid w:val="00230763"/>
    <w:rsid w:val="00232619"/>
    <w:rsid w:val="00232BBA"/>
    <w:rsid w:val="00234539"/>
    <w:rsid w:val="00234BD8"/>
    <w:rsid w:val="00234D3F"/>
    <w:rsid w:val="0023511A"/>
    <w:rsid w:val="00237C41"/>
    <w:rsid w:val="002409BA"/>
    <w:rsid w:val="00240C7D"/>
    <w:rsid w:val="00240F9A"/>
    <w:rsid w:val="00241237"/>
    <w:rsid w:val="002417E4"/>
    <w:rsid w:val="00241A9F"/>
    <w:rsid w:val="00241F27"/>
    <w:rsid w:val="00242A4F"/>
    <w:rsid w:val="00242D98"/>
    <w:rsid w:val="0024318D"/>
    <w:rsid w:val="00243474"/>
    <w:rsid w:val="0024354F"/>
    <w:rsid w:val="002435C7"/>
    <w:rsid w:val="002435F7"/>
    <w:rsid w:val="00243712"/>
    <w:rsid w:val="002437C0"/>
    <w:rsid w:val="00244D2E"/>
    <w:rsid w:val="002462DC"/>
    <w:rsid w:val="00246F85"/>
    <w:rsid w:val="00247B8B"/>
    <w:rsid w:val="00250054"/>
    <w:rsid w:val="00250194"/>
    <w:rsid w:val="00251A47"/>
    <w:rsid w:val="00251B65"/>
    <w:rsid w:val="00252472"/>
    <w:rsid w:val="00252AE2"/>
    <w:rsid w:val="00252C5D"/>
    <w:rsid w:val="00253738"/>
    <w:rsid w:val="00254578"/>
    <w:rsid w:val="0025472E"/>
    <w:rsid w:val="00255AD3"/>
    <w:rsid w:val="00255F26"/>
    <w:rsid w:val="00256228"/>
    <w:rsid w:val="002568EF"/>
    <w:rsid w:val="00256E49"/>
    <w:rsid w:val="00256EB2"/>
    <w:rsid w:val="002573BD"/>
    <w:rsid w:val="002579F5"/>
    <w:rsid w:val="00260024"/>
    <w:rsid w:val="002603E8"/>
    <w:rsid w:val="002605B6"/>
    <w:rsid w:val="00260646"/>
    <w:rsid w:val="002607C6"/>
    <w:rsid w:val="00260F05"/>
    <w:rsid w:val="00260FB6"/>
    <w:rsid w:val="00261CA5"/>
    <w:rsid w:val="002628C1"/>
    <w:rsid w:val="00265057"/>
    <w:rsid w:val="002656BA"/>
    <w:rsid w:val="00271050"/>
    <w:rsid w:val="002719AA"/>
    <w:rsid w:val="00271DC9"/>
    <w:rsid w:val="0027204F"/>
    <w:rsid w:val="00272732"/>
    <w:rsid w:val="002729FF"/>
    <w:rsid w:val="00275508"/>
    <w:rsid w:val="00277305"/>
    <w:rsid w:val="00277395"/>
    <w:rsid w:val="002774CA"/>
    <w:rsid w:val="002777C6"/>
    <w:rsid w:val="00277BA3"/>
    <w:rsid w:val="00277DF3"/>
    <w:rsid w:val="00280514"/>
    <w:rsid w:val="00280C2D"/>
    <w:rsid w:val="0028196A"/>
    <w:rsid w:val="00281E5F"/>
    <w:rsid w:val="00281F5D"/>
    <w:rsid w:val="002822D6"/>
    <w:rsid w:val="002829DC"/>
    <w:rsid w:val="002839F1"/>
    <w:rsid w:val="00283B27"/>
    <w:rsid w:val="00283E1B"/>
    <w:rsid w:val="002842C5"/>
    <w:rsid w:val="002856A3"/>
    <w:rsid w:val="00287472"/>
    <w:rsid w:val="0029290D"/>
    <w:rsid w:val="00293178"/>
    <w:rsid w:val="00294000"/>
    <w:rsid w:val="00294727"/>
    <w:rsid w:val="00295816"/>
    <w:rsid w:val="002958D0"/>
    <w:rsid w:val="00295FC4"/>
    <w:rsid w:val="00296150"/>
    <w:rsid w:val="0029695A"/>
    <w:rsid w:val="00296F2A"/>
    <w:rsid w:val="0029723C"/>
    <w:rsid w:val="00297484"/>
    <w:rsid w:val="0029781E"/>
    <w:rsid w:val="00297CC2"/>
    <w:rsid w:val="002A07F6"/>
    <w:rsid w:val="002A1283"/>
    <w:rsid w:val="002A1EA7"/>
    <w:rsid w:val="002A378E"/>
    <w:rsid w:val="002A3AE7"/>
    <w:rsid w:val="002A3E42"/>
    <w:rsid w:val="002A5244"/>
    <w:rsid w:val="002A5B1B"/>
    <w:rsid w:val="002A6C3B"/>
    <w:rsid w:val="002A7325"/>
    <w:rsid w:val="002B0661"/>
    <w:rsid w:val="002B07FF"/>
    <w:rsid w:val="002B08CA"/>
    <w:rsid w:val="002B281D"/>
    <w:rsid w:val="002B297A"/>
    <w:rsid w:val="002B2B51"/>
    <w:rsid w:val="002B468F"/>
    <w:rsid w:val="002B4C1D"/>
    <w:rsid w:val="002B526B"/>
    <w:rsid w:val="002B5734"/>
    <w:rsid w:val="002B5EAB"/>
    <w:rsid w:val="002B5FAC"/>
    <w:rsid w:val="002B61C0"/>
    <w:rsid w:val="002B67BD"/>
    <w:rsid w:val="002B7060"/>
    <w:rsid w:val="002B74B2"/>
    <w:rsid w:val="002B7643"/>
    <w:rsid w:val="002C06EF"/>
    <w:rsid w:val="002C0D92"/>
    <w:rsid w:val="002C1DFD"/>
    <w:rsid w:val="002C4CD1"/>
    <w:rsid w:val="002C7673"/>
    <w:rsid w:val="002C7BA9"/>
    <w:rsid w:val="002D0198"/>
    <w:rsid w:val="002D0284"/>
    <w:rsid w:val="002D0546"/>
    <w:rsid w:val="002D0786"/>
    <w:rsid w:val="002D0D22"/>
    <w:rsid w:val="002D188C"/>
    <w:rsid w:val="002D392C"/>
    <w:rsid w:val="002D3BF3"/>
    <w:rsid w:val="002D3ED4"/>
    <w:rsid w:val="002D40AE"/>
    <w:rsid w:val="002D4BBB"/>
    <w:rsid w:val="002D5424"/>
    <w:rsid w:val="002D6C4B"/>
    <w:rsid w:val="002D6F6C"/>
    <w:rsid w:val="002D708C"/>
    <w:rsid w:val="002D7D9E"/>
    <w:rsid w:val="002E0483"/>
    <w:rsid w:val="002E0AB1"/>
    <w:rsid w:val="002E0DB5"/>
    <w:rsid w:val="002E165F"/>
    <w:rsid w:val="002E2399"/>
    <w:rsid w:val="002E39EF"/>
    <w:rsid w:val="002E632D"/>
    <w:rsid w:val="002E64AD"/>
    <w:rsid w:val="002E6818"/>
    <w:rsid w:val="002E7FA6"/>
    <w:rsid w:val="002F0082"/>
    <w:rsid w:val="002F0FF3"/>
    <w:rsid w:val="002F1FB4"/>
    <w:rsid w:val="002F2C1B"/>
    <w:rsid w:val="002F3047"/>
    <w:rsid w:val="002F3920"/>
    <w:rsid w:val="002F547F"/>
    <w:rsid w:val="002F5BD0"/>
    <w:rsid w:val="002F6105"/>
    <w:rsid w:val="002F6D2F"/>
    <w:rsid w:val="002F6E56"/>
    <w:rsid w:val="002F6E72"/>
    <w:rsid w:val="00300CAF"/>
    <w:rsid w:val="00300CD6"/>
    <w:rsid w:val="00303C6D"/>
    <w:rsid w:val="003052E5"/>
    <w:rsid w:val="00305E4B"/>
    <w:rsid w:val="00307F3B"/>
    <w:rsid w:val="00310D52"/>
    <w:rsid w:val="0031145A"/>
    <w:rsid w:val="00312030"/>
    <w:rsid w:val="00312474"/>
    <w:rsid w:val="00313416"/>
    <w:rsid w:val="003136CF"/>
    <w:rsid w:val="003142ED"/>
    <w:rsid w:val="00314333"/>
    <w:rsid w:val="003143BE"/>
    <w:rsid w:val="00314719"/>
    <w:rsid w:val="00315C17"/>
    <w:rsid w:val="00316CA2"/>
    <w:rsid w:val="0031702A"/>
    <w:rsid w:val="0031702C"/>
    <w:rsid w:val="0031764B"/>
    <w:rsid w:val="00320208"/>
    <w:rsid w:val="003202CE"/>
    <w:rsid w:val="00320B6F"/>
    <w:rsid w:val="00320D2D"/>
    <w:rsid w:val="00320DDF"/>
    <w:rsid w:val="0032183F"/>
    <w:rsid w:val="00321A8F"/>
    <w:rsid w:val="00321B45"/>
    <w:rsid w:val="003223D2"/>
    <w:rsid w:val="00323D21"/>
    <w:rsid w:val="00325A01"/>
    <w:rsid w:val="00326697"/>
    <w:rsid w:val="00326E21"/>
    <w:rsid w:val="00326E3E"/>
    <w:rsid w:val="00327206"/>
    <w:rsid w:val="00327265"/>
    <w:rsid w:val="0032779B"/>
    <w:rsid w:val="003279FB"/>
    <w:rsid w:val="00327A45"/>
    <w:rsid w:val="003307B6"/>
    <w:rsid w:val="0033086A"/>
    <w:rsid w:val="003316C7"/>
    <w:rsid w:val="00331C65"/>
    <w:rsid w:val="00332255"/>
    <w:rsid w:val="00332CBB"/>
    <w:rsid w:val="00333968"/>
    <w:rsid w:val="00334BC2"/>
    <w:rsid w:val="00336A2A"/>
    <w:rsid w:val="0033766C"/>
    <w:rsid w:val="00340137"/>
    <w:rsid w:val="0034040A"/>
    <w:rsid w:val="00340E02"/>
    <w:rsid w:val="00341AD3"/>
    <w:rsid w:val="003431A3"/>
    <w:rsid w:val="003446D1"/>
    <w:rsid w:val="0034492F"/>
    <w:rsid w:val="003450F2"/>
    <w:rsid w:val="003456AE"/>
    <w:rsid w:val="00346E1B"/>
    <w:rsid w:val="00347CF6"/>
    <w:rsid w:val="003503CC"/>
    <w:rsid w:val="00351E91"/>
    <w:rsid w:val="00351F20"/>
    <w:rsid w:val="003525D4"/>
    <w:rsid w:val="0035300F"/>
    <w:rsid w:val="0035506F"/>
    <w:rsid w:val="003557C0"/>
    <w:rsid w:val="00357286"/>
    <w:rsid w:val="00360034"/>
    <w:rsid w:val="00360460"/>
    <w:rsid w:val="00361EE6"/>
    <w:rsid w:val="003628D5"/>
    <w:rsid w:val="00362D6D"/>
    <w:rsid w:val="003634EE"/>
    <w:rsid w:val="00365786"/>
    <w:rsid w:val="003663D5"/>
    <w:rsid w:val="00367B8D"/>
    <w:rsid w:val="00371D0C"/>
    <w:rsid w:val="00372A21"/>
    <w:rsid w:val="0037479C"/>
    <w:rsid w:val="00374959"/>
    <w:rsid w:val="003750A6"/>
    <w:rsid w:val="00375180"/>
    <w:rsid w:val="003769F9"/>
    <w:rsid w:val="00376DD4"/>
    <w:rsid w:val="00376F5E"/>
    <w:rsid w:val="003772A9"/>
    <w:rsid w:val="003779AE"/>
    <w:rsid w:val="0038278C"/>
    <w:rsid w:val="00382889"/>
    <w:rsid w:val="00383143"/>
    <w:rsid w:val="0038351A"/>
    <w:rsid w:val="003838C3"/>
    <w:rsid w:val="00383ACA"/>
    <w:rsid w:val="00383D0A"/>
    <w:rsid w:val="0038440A"/>
    <w:rsid w:val="003872D3"/>
    <w:rsid w:val="00387C6F"/>
    <w:rsid w:val="00387FF5"/>
    <w:rsid w:val="003907F1"/>
    <w:rsid w:val="00390B6E"/>
    <w:rsid w:val="0039120F"/>
    <w:rsid w:val="0039140A"/>
    <w:rsid w:val="0039172D"/>
    <w:rsid w:val="0039271E"/>
    <w:rsid w:val="003933F6"/>
    <w:rsid w:val="003945E8"/>
    <w:rsid w:val="00394CAC"/>
    <w:rsid w:val="00394E04"/>
    <w:rsid w:val="003968A9"/>
    <w:rsid w:val="003971DE"/>
    <w:rsid w:val="003A1E5E"/>
    <w:rsid w:val="003A21B9"/>
    <w:rsid w:val="003A2464"/>
    <w:rsid w:val="003A39AF"/>
    <w:rsid w:val="003A3D15"/>
    <w:rsid w:val="003A6101"/>
    <w:rsid w:val="003A70DC"/>
    <w:rsid w:val="003B036B"/>
    <w:rsid w:val="003B0484"/>
    <w:rsid w:val="003B0B05"/>
    <w:rsid w:val="003B0D6F"/>
    <w:rsid w:val="003B10EF"/>
    <w:rsid w:val="003B11F9"/>
    <w:rsid w:val="003B1371"/>
    <w:rsid w:val="003B155F"/>
    <w:rsid w:val="003B1694"/>
    <w:rsid w:val="003B1F2D"/>
    <w:rsid w:val="003B2382"/>
    <w:rsid w:val="003B2D33"/>
    <w:rsid w:val="003B32B8"/>
    <w:rsid w:val="003B4177"/>
    <w:rsid w:val="003B45C5"/>
    <w:rsid w:val="003B60CD"/>
    <w:rsid w:val="003C0BFF"/>
    <w:rsid w:val="003C225E"/>
    <w:rsid w:val="003C3427"/>
    <w:rsid w:val="003C4009"/>
    <w:rsid w:val="003C4850"/>
    <w:rsid w:val="003C4BCD"/>
    <w:rsid w:val="003C529F"/>
    <w:rsid w:val="003C5596"/>
    <w:rsid w:val="003C60F9"/>
    <w:rsid w:val="003C6613"/>
    <w:rsid w:val="003C6E36"/>
    <w:rsid w:val="003C6EC0"/>
    <w:rsid w:val="003C766D"/>
    <w:rsid w:val="003D0064"/>
    <w:rsid w:val="003D047A"/>
    <w:rsid w:val="003D1565"/>
    <w:rsid w:val="003D1AA0"/>
    <w:rsid w:val="003D2A10"/>
    <w:rsid w:val="003D2F0C"/>
    <w:rsid w:val="003D4E6E"/>
    <w:rsid w:val="003D582D"/>
    <w:rsid w:val="003D5F3C"/>
    <w:rsid w:val="003D7BB6"/>
    <w:rsid w:val="003E01A4"/>
    <w:rsid w:val="003E0505"/>
    <w:rsid w:val="003E110D"/>
    <w:rsid w:val="003E2220"/>
    <w:rsid w:val="003E23B6"/>
    <w:rsid w:val="003E3D6B"/>
    <w:rsid w:val="003E41BE"/>
    <w:rsid w:val="003E450C"/>
    <w:rsid w:val="003E47F4"/>
    <w:rsid w:val="003E4E08"/>
    <w:rsid w:val="003E561F"/>
    <w:rsid w:val="003E6F56"/>
    <w:rsid w:val="003F005D"/>
    <w:rsid w:val="003F0DB3"/>
    <w:rsid w:val="003F0F27"/>
    <w:rsid w:val="003F1470"/>
    <w:rsid w:val="003F28FA"/>
    <w:rsid w:val="003F2C91"/>
    <w:rsid w:val="003F3D0B"/>
    <w:rsid w:val="003F3DAC"/>
    <w:rsid w:val="003F43C1"/>
    <w:rsid w:val="003F6E3B"/>
    <w:rsid w:val="003F7099"/>
    <w:rsid w:val="003F7365"/>
    <w:rsid w:val="003F73E8"/>
    <w:rsid w:val="003F7DAC"/>
    <w:rsid w:val="00400448"/>
    <w:rsid w:val="004004EA"/>
    <w:rsid w:val="004008DC"/>
    <w:rsid w:val="00400C02"/>
    <w:rsid w:val="00401B2F"/>
    <w:rsid w:val="00402F42"/>
    <w:rsid w:val="00404B16"/>
    <w:rsid w:val="00404BA9"/>
    <w:rsid w:val="004050E3"/>
    <w:rsid w:val="00405135"/>
    <w:rsid w:val="00405AFA"/>
    <w:rsid w:val="00405C58"/>
    <w:rsid w:val="00406E7D"/>
    <w:rsid w:val="00407066"/>
    <w:rsid w:val="00407544"/>
    <w:rsid w:val="00407731"/>
    <w:rsid w:val="00407848"/>
    <w:rsid w:val="00407C43"/>
    <w:rsid w:val="00410A81"/>
    <w:rsid w:val="0041153E"/>
    <w:rsid w:val="00411E25"/>
    <w:rsid w:val="004124E1"/>
    <w:rsid w:val="00413660"/>
    <w:rsid w:val="004137A0"/>
    <w:rsid w:val="00413C21"/>
    <w:rsid w:val="00414252"/>
    <w:rsid w:val="00414613"/>
    <w:rsid w:val="00416411"/>
    <w:rsid w:val="00416EDF"/>
    <w:rsid w:val="00417477"/>
    <w:rsid w:val="00421950"/>
    <w:rsid w:val="00421E09"/>
    <w:rsid w:val="00422006"/>
    <w:rsid w:val="0042207F"/>
    <w:rsid w:val="00422C74"/>
    <w:rsid w:val="00423779"/>
    <w:rsid w:val="00426AF2"/>
    <w:rsid w:val="00426F9A"/>
    <w:rsid w:val="004276DC"/>
    <w:rsid w:val="00427BF9"/>
    <w:rsid w:val="00427D55"/>
    <w:rsid w:val="00432B11"/>
    <w:rsid w:val="0043316C"/>
    <w:rsid w:val="004335CC"/>
    <w:rsid w:val="00433A44"/>
    <w:rsid w:val="004340FB"/>
    <w:rsid w:val="004341FD"/>
    <w:rsid w:val="00435575"/>
    <w:rsid w:val="004355CC"/>
    <w:rsid w:val="004360C0"/>
    <w:rsid w:val="00436AE4"/>
    <w:rsid w:val="0044014D"/>
    <w:rsid w:val="00440220"/>
    <w:rsid w:val="00440D46"/>
    <w:rsid w:val="0044161D"/>
    <w:rsid w:val="004418F8"/>
    <w:rsid w:val="00441D04"/>
    <w:rsid w:val="00441F04"/>
    <w:rsid w:val="00442E08"/>
    <w:rsid w:val="004430D7"/>
    <w:rsid w:val="00443682"/>
    <w:rsid w:val="00443CEA"/>
    <w:rsid w:val="00443E6A"/>
    <w:rsid w:val="00444C2F"/>
    <w:rsid w:val="0044501E"/>
    <w:rsid w:val="00445E0D"/>
    <w:rsid w:val="00446827"/>
    <w:rsid w:val="00446F9A"/>
    <w:rsid w:val="004475CE"/>
    <w:rsid w:val="004477C4"/>
    <w:rsid w:val="004478CD"/>
    <w:rsid w:val="00452A5D"/>
    <w:rsid w:val="00452E78"/>
    <w:rsid w:val="004535A0"/>
    <w:rsid w:val="004535E8"/>
    <w:rsid w:val="0045377C"/>
    <w:rsid w:val="004538A3"/>
    <w:rsid w:val="004539D3"/>
    <w:rsid w:val="00453B7E"/>
    <w:rsid w:val="00453C0C"/>
    <w:rsid w:val="004544B6"/>
    <w:rsid w:val="004547E8"/>
    <w:rsid w:val="00454E18"/>
    <w:rsid w:val="0045632B"/>
    <w:rsid w:val="00456C68"/>
    <w:rsid w:val="0045758E"/>
    <w:rsid w:val="0046055D"/>
    <w:rsid w:val="0046083F"/>
    <w:rsid w:val="004610FD"/>
    <w:rsid w:val="00461705"/>
    <w:rsid w:val="00462314"/>
    <w:rsid w:val="00462A59"/>
    <w:rsid w:val="004650B4"/>
    <w:rsid w:val="00466336"/>
    <w:rsid w:val="00466E1A"/>
    <w:rsid w:val="0046728F"/>
    <w:rsid w:val="004672A5"/>
    <w:rsid w:val="00470316"/>
    <w:rsid w:val="004716EB"/>
    <w:rsid w:val="00472C73"/>
    <w:rsid w:val="00473303"/>
    <w:rsid w:val="00473ADC"/>
    <w:rsid w:val="00473CED"/>
    <w:rsid w:val="004745EC"/>
    <w:rsid w:val="00476F89"/>
    <w:rsid w:val="00477F64"/>
    <w:rsid w:val="00480C8B"/>
    <w:rsid w:val="00480E3B"/>
    <w:rsid w:val="00480FF2"/>
    <w:rsid w:val="00481985"/>
    <w:rsid w:val="004827A8"/>
    <w:rsid w:val="004835AF"/>
    <w:rsid w:val="00483B1A"/>
    <w:rsid w:val="00484B6D"/>
    <w:rsid w:val="0048554B"/>
    <w:rsid w:val="004858E9"/>
    <w:rsid w:val="004864EF"/>
    <w:rsid w:val="004865ED"/>
    <w:rsid w:val="00487B93"/>
    <w:rsid w:val="00487EB3"/>
    <w:rsid w:val="00491A66"/>
    <w:rsid w:val="00492161"/>
    <w:rsid w:val="00492218"/>
    <w:rsid w:val="004923F3"/>
    <w:rsid w:val="00492771"/>
    <w:rsid w:val="004928AD"/>
    <w:rsid w:val="004931E8"/>
    <w:rsid w:val="00493A02"/>
    <w:rsid w:val="00495223"/>
    <w:rsid w:val="00495FB7"/>
    <w:rsid w:val="004966DF"/>
    <w:rsid w:val="00496DE1"/>
    <w:rsid w:val="00497456"/>
    <w:rsid w:val="004A0598"/>
    <w:rsid w:val="004A0752"/>
    <w:rsid w:val="004A08E0"/>
    <w:rsid w:val="004A153C"/>
    <w:rsid w:val="004A28B6"/>
    <w:rsid w:val="004A2FCF"/>
    <w:rsid w:val="004A3B7F"/>
    <w:rsid w:val="004A4611"/>
    <w:rsid w:val="004A4627"/>
    <w:rsid w:val="004A5B23"/>
    <w:rsid w:val="004A5FA8"/>
    <w:rsid w:val="004A6A46"/>
    <w:rsid w:val="004A78E5"/>
    <w:rsid w:val="004A7E01"/>
    <w:rsid w:val="004B071E"/>
    <w:rsid w:val="004B0E02"/>
    <w:rsid w:val="004B108A"/>
    <w:rsid w:val="004B1564"/>
    <w:rsid w:val="004B169F"/>
    <w:rsid w:val="004B1A98"/>
    <w:rsid w:val="004B22D6"/>
    <w:rsid w:val="004B230F"/>
    <w:rsid w:val="004B24E1"/>
    <w:rsid w:val="004B2637"/>
    <w:rsid w:val="004B26E9"/>
    <w:rsid w:val="004B388F"/>
    <w:rsid w:val="004B3F06"/>
    <w:rsid w:val="004B49B5"/>
    <w:rsid w:val="004B5528"/>
    <w:rsid w:val="004B56BF"/>
    <w:rsid w:val="004B5A7F"/>
    <w:rsid w:val="004B5BC4"/>
    <w:rsid w:val="004B609D"/>
    <w:rsid w:val="004B6347"/>
    <w:rsid w:val="004B68D3"/>
    <w:rsid w:val="004B70EE"/>
    <w:rsid w:val="004C064E"/>
    <w:rsid w:val="004C0C07"/>
    <w:rsid w:val="004C1953"/>
    <w:rsid w:val="004C201E"/>
    <w:rsid w:val="004C2137"/>
    <w:rsid w:val="004C2D58"/>
    <w:rsid w:val="004C31CE"/>
    <w:rsid w:val="004C347B"/>
    <w:rsid w:val="004C44AE"/>
    <w:rsid w:val="004C58C5"/>
    <w:rsid w:val="004C5D03"/>
    <w:rsid w:val="004C6A21"/>
    <w:rsid w:val="004C6B82"/>
    <w:rsid w:val="004C6FDD"/>
    <w:rsid w:val="004C7CBB"/>
    <w:rsid w:val="004D04BB"/>
    <w:rsid w:val="004D1CCB"/>
    <w:rsid w:val="004D258A"/>
    <w:rsid w:val="004D3775"/>
    <w:rsid w:val="004D4355"/>
    <w:rsid w:val="004D5211"/>
    <w:rsid w:val="004D594A"/>
    <w:rsid w:val="004D5C26"/>
    <w:rsid w:val="004D5E82"/>
    <w:rsid w:val="004D6153"/>
    <w:rsid w:val="004D6219"/>
    <w:rsid w:val="004D77ED"/>
    <w:rsid w:val="004D7BCD"/>
    <w:rsid w:val="004D7E95"/>
    <w:rsid w:val="004E0C9A"/>
    <w:rsid w:val="004E1484"/>
    <w:rsid w:val="004E1A7A"/>
    <w:rsid w:val="004E1CAE"/>
    <w:rsid w:val="004E3692"/>
    <w:rsid w:val="004E55C5"/>
    <w:rsid w:val="004E6055"/>
    <w:rsid w:val="004E62C7"/>
    <w:rsid w:val="004E688E"/>
    <w:rsid w:val="004F06ED"/>
    <w:rsid w:val="004F1055"/>
    <w:rsid w:val="004F1625"/>
    <w:rsid w:val="004F1BDA"/>
    <w:rsid w:val="004F4167"/>
    <w:rsid w:val="004F4B57"/>
    <w:rsid w:val="004F4CBE"/>
    <w:rsid w:val="004F5329"/>
    <w:rsid w:val="004F5F9C"/>
    <w:rsid w:val="004F64A5"/>
    <w:rsid w:val="004F7EEB"/>
    <w:rsid w:val="005000CA"/>
    <w:rsid w:val="005009CA"/>
    <w:rsid w:val="005019AC"/>
    <w:rsid w:val="0050211D"/>
    <w:rsid w:val="005022E0"/>
    <w:rsid w:val="0050269C"/>
    <w:rsid w:val="00502BB0"/>
    <w:rsid w:val="00502BB2"/>
    <w:rsid w:val="00504084"/>
    <w:rsid w:val="0050437D"/>
    <w:rsid w:val="00504F84"/>
    <w:rsid w:val="00504F99"/>
    <w:rsid w:val="00505137"/>
    <w:rsid w:val="0050583A"/>
    <w:rsid w:val="00505E0B"/>
    <w:rsid w:val="00506131"/>
    <w:rsid w:val="005065B0"/>
    <w:rsid w:val="00506F4E"/>
    <w:rsid w:val="00507780"/>
    <w:rsid w:val="00507A40"/>
    <w:rsid w:val="00507F20"/>
    <w:rsid w:val="005107E8"/>
    <w:rsid w:val="00510A85"/>
    <w:rsid w:val="00510A8B"/>
    <w:rsid w:val="0051105A"/>
    <w:rsid w:val="00511C46"/>
    <w:rsid w:val="005129D3"/>
    <w:rsid w:val="00513418"/>
    <w:rsid w:val="00513A58"/>
    <w:rsid w:val="00513BB3"/>
    <w:rsid w:val="0051408F"/>
    <w:rsid w:val="0051487C"/>
    <w:rsid w:val="00514D77"/>
    <w:rsid w:val="00516E6A"/>
    <w:rsid w:val="0051704C"/>
    <w:rsid w:val="005171DF"/>
    <w:rsid w:val="005210DC"/>
    <w:rsid w:val="00521396"/>
    <w:rsid w:val="005225DE"/>
    <w:rsid w:val="005226E3"/>
    <w:rsid w:val="005235B6"/>
    <w:rsid w:val="005237BE"/>
    <w:rsid w:val="005238ED"/>
    <w:rsid w:val="00523CA5"/>
    <w:rsid w:val="00523D1B"/>
    <w:rsid w:val="005246A4"/>
    <w:rsid w:val="00526D7B"/>
    <w:rsid w:val="005279A9"/>
    <w:rsid w:val="005303EC"/>
    <w:rsid w:val="00531E5C"/>
    <w:rsid w:val="005324D4"/>
    <w:rsid w:val="005325AE"/>
    <w:rsid w:val="00533346"/>
    <w:rsid w:val="0053337F"/>
    <w:rsid w:val="005339B2"/>
    <w:rsid w:val="00534463"/>
    <w:rsid w:val="00534696"/>
    <w:rsid w:val="0053547A"/>
    <w:rsid w:val="005354C6"/>
    <w:rsid w:val="00535B99"/>
    <w:rsid w:val="005360E7"/>
    <w:rsid w:val="00536A16"/>
    <w:rsid w:val="005371F1"/>
    <w:rsid w:val="0053741C"/>
    <w:rsid w:val="00537BA7"/>
    <w:rsid w:val="005406A8"/>
    <w:rsid w:val="00540735"/>
    <w:rsid w:val="0054296F"/>
    <w:rsid w:val="00543C11"/>
    <w:rsid w:val="00543DFB"/>
    <w:rsid w:val="00543E22"/>
    <w:rsid w:val="00544606"/>
    <w:rsid w:val="005452F6"/>
    <w:rsid w:val="0054547A"/>
    <w:rsid w:val="00546A5B"/>
    <w:rsid w:val="00546D27"/>
    <w:rsid w:val="00547016"/>
    <w:rsid w:val="0054706B"/>
    <w:rsid w:val="00547B42"/>
    <w:rsid w:val="00547C58"/>
    <w:rsid w:val="00547D54"/>
    <w:rsid w:val="00550BB0"/>
    <w:rsid w:val="00550F2A"/>
    <w:rsid w:val="00552146"/>
    <w:rsid w:val="0055262A"/>
    <w:rsid w:val="00552D5D"/>
    <w:rsid w:val="00554040"/>
    <w:rsid w:val="0055516F"/>
    <w:rsid w:val="00556302"/>
    <w:rsid w:val="005567C8"/>
    <w:rsid w:val="005567C9"/>
    <w:rsid w:val="0055773D"/>
    <w:rsid w:val="00557893"/>
    <w:rsid w:val="0056014B"/>
    <w:rsid w:val="005605DA"/>
    <w:rsid w:val="005606A9"/>
    <w:rsid w:val="005634FE"/>
    <w:rsid w:val="00563A20"/>
    <w:rsid w:val="00563FD9"/>
    <w:rsid w:val="0056477A"/>
    <w:rsid w:val="005653EE"/>
    <w:rsid w:val="0056588C"/>
    <w:rsid w:val="00566366"/>
    <w:rsid w:val="00566EBC"/>
    <w:rsid w:val="005672D9"/>
    <w:rsid w:val="0056789F"/>
    <w:rsid w:val="00570917"/>
    <w:rsid w:val="005710F0"/>
    <w:rsid w:val="005719B2"/>
    <w:rsid w:val="00571E85"/>
    <w:rsid w:val="00572652"/>
    <w:rsid w:val="00572692"/>
    <w:rsid w:val="005740A5"/>
    <w:rsid w:val="0057431C"/>
    <w:rsid w:val="00574DA7"/>
    <w:rsid w:val="00575261"/>
    <w:rsid w:val="00575A66"/>
    <w:rsid w:val="005773A2"/>
    <w:rsid w:val="00577685"/>
    <w:rsid w:val="00577C98"/>
    <w:rsid w:val="00577F92"/>
    <w:rsid w:val="005800C3"/>
    <w:rsid w:val="005802A9"/>
    <w:rsid w:val="00580CD6"/>
    <w:rsid w:val="00581167"/>
    <w:rsid w:val="00581229"/>
    <w:rsid w:val="00581315"/>
    <w:rsid w:val="00581E88"/>
    <w:rsid w:val="0058223C"/>
    <w:rsid w:val="00583769"/>
    <w:rsid w:val="00583B7A"/>
    <w:rsid w:val="00584BA8"/>
    <w:rsid w:val="005859CD"/>
    <w:rsid w:val="0058679B"/>
    <w:rsid w:val="005867EB"/>
    <w:rsid w:val="00586C48"/>
    <w:rsid w:val="0058723D"/>
    <w:rsid w:val="00587FB7"/>
    <w:rsid w:val="0059169C"/>
    <w:rsid w:val="0059169D"/>
    <w:rsid w:val="005928A3"/>
    <w:rsid w:val="00595F22"/>
    <w:rsid w:val="005967AE"/>
    <w:rsid w:val="00596836"/>
    <w:rsid w:val="005971FD"/>
    <w:rsid w:val="005979CB"/>
    <w:rsid w:val="005A0392"/>
    <w:rsid w:val="005A0600"/>
    <w:rsid w:val="005A0CEC"/>
    <w:rsid w:val="005A0D0F"/>
    <w:rsid w:val="005A0D1E"/>
    <w:rsid w:val="005A16DD"/>
    <w:rsid w:val="005A1B8E"/>
    <w:rsid w:val="005A1C93"/>
    <w:rsid w:val="005A1E76"/>
    <w:rsid w:val="005A2580"/>
    <w:rsid w:val="005A27E6"/>
    <w:rsid w:val="005A3B45"/>
    <w:rsid w:val="005A400F"/>
    <w:rsid w:val="005A44DE"/>
    <w:rsid w:val="005A49AE"/>
    <w:rsid w:val="005A4E42"/>
    <w:rsid w:val="005A598E"/>
    <w:rsid w:val="005A59BD"/>
    <w:rsid w:val="005A5E0F"/>
    <w:rsid w:val="005A5E8F"/>
    <w:rsid w:val="005A7B91"/>
    <w:rsid w:val="005A7BC0"/>
    <w:rsid w:val="005A7F5B"/>
    <w:rsid w:val="005B14A7"/>
    <w:rsid w:val="005B2A30"/>
    <w:rsid w:val="005B31CB"/>
    <w:rsid w:val="005B39E6"/>
    <w:rsid w:val="005B491B"/>
    <w:rsid w:val="005B4DE6"/>
    <w:rsid w:val="005B555F"/>
    <w:rsid w:val="005B5AD1"/>
    <w:rsid w:val="005B610C"/>
    <w:rsid w:val="005B6E3D"/>
    <w:rsid w:val="005B6FF7"/>
    <w:rsid w:val="005B74B1"/>
    <w:rsid w:val="005B7690"/>
    <w:rsid w:val="005C06C2"/>
    <w:rsid w:val="005C0DAF"/>
    <w:rsid w:val="005C120C"/>
    <w:rsid w:val="005C1377"/>
    <w:rsid w:val="005C1ACD"/>
    <w:rsid w:val="005C3562"/>
    <w:rsid w:val="005C4443"/>
    <w:rsid w:val="005C5110"/>
    <w:rsid w:val="005C581A"/>
    <w:rsid w:val="005C70E5"/>
    <w:rsid w:val="005C731B"/>
    <w:rsid w:val="005C75EF"/>
    <w:rsid w:val="005C7A67"/>
    <w:rsid w:val="005C7F2F"/>
    <w:rsid w:val="005D084F"/>
    <w:rsid w:val="005D1CD7"/>
    <w:rsid w:val="005D24AF"/>
    <w:rsid w:val="005D2FA9"/>
    <w:rsid w:val="005D3AB7"/>
    <w:rsid w:val="005D3B77"/>
    <w:rsid w:val="005D4310"/>
    <w:rsid w:val="005D4330"/>
    <w:rsid w:val="005D5BBA"/>
    <w:rsid w:val="005D63D7"/>
    <w:rsid w:val="005D6558"/>
    <w:rsid w:val="005D6921"/>
    <w:rsid w:val="005D6E3A"/>
    <w:rsid w:val="005D6F34"/>
    <w:rsid w:val="005D73FC"/>
    <w:rsid w:val="005D7A38"/>
    <w:rsid w:val="005E0D53"/>
    <w:rsid w:val="005E0FCE"/>
    <w:rsid w:val="005E126D"/>
    <w:rsid w:val="005E2817"/>
    <w:rsid w:val="005E2B74"/>
    <w:rsid w:val="005E2DAF"/>
    <w:rsid w:val="005E44EE"/>
    <w:rsid w:val="005E48CD"/>
    <w:rsid w:val="005E5597"/>
    <w:rsid w:val="005E55DC"/>
    <w:rsid w:val="005E64C6"/>
    <w:rsid w:val="005E6592"/>
    <w:rsid w:val="005E6E42"/>
    <w:rsid w:val="005F185D"/>
    <w:rsid w:val="005F1CA9"/>
    <w:rsid w:val="005F2893"/>
    <w:rsid w:val="005F2C9F"/>
    <w:rsid w:val="005F2EFB"/>
    <w:rsid w:val="005F30BB"/>
    <w:rsid w:val="005F3759"/>
    <w:rsid w:val="005F3A86"/>
    <w:rsid w:val="005F594C"/>
    <w:rsid w:val="005F674A"/>
    <w:rsid w:val="005F6C4E"/>
    <w:rsid w:val="005F76E2"/>
    <w:rsid w:val="005F7C45"/>
    <w:rsid w:val="00600A47"/>
    <w:rsid w:val="00600AD5"/>
    <w:rsid w:val="006027B4"/>
    <w:rsid w:val="00602C9D"/>
    <w:rsid w:val="00603020"/>
    <w:rsid w:val="0060370A"/>
    <w:rsid w:val="00603C3F"/>
    <w:rsid w:val="00604A95"/>
    <w:rsid w:val="00604F26"/>
    <w:rsid w:val="00604F56"/>
    <w:rsid w:val="006061C9"/>
    <w:rsid w:val="0060621A"/>
    <w:rsid w:val="00606DC7"/>
    <w:rsid w:val="0060799C"/>
    <w:rsid w:val="00607D44"/>
    <w:rsid w:val="0061009A"/>
    <w:rsid w:val="0061142A"/>
    <w:rsid w:val="00611965"/>
    <w:rsid w:val="006126CD"/>
    <w:rsid w:val="00612E92"/>
    <w:rsid w:val="00612EB3"/>
    <w:rsid w:val="00615A47"/>
    <w:rsid w:val="006169DB"/>
    <w:rsid w:val="00617428"/>
    <w:rsid w:val="00620206"/>
    <w:rsid w:val="00620E99"/>
    <w:rsid w:val="006224B9"/>
    <w:rsid w:val="00622D32"/>
    <w:rsid w:val="006230F3"/>
    <w:rsid w:val="006239EE"/>
    <w:rsid w:val="00623F00"/>
    <w:rsid w:val="00630046"/>
    <w:rsid w:val="00630152"/>
    <w:rsid w:val="00630598"/>
    <w:rsid w:val="00630767"/>
    <w:rsid w:val="00630E62"/>
    <w:rsid w:val="006315A4"/>
    <w:rsid w:val="00631BDC"/>
    <w:rsid w:val="006327BC"/>
    <w:rsid w:val="0063292A"/>
    <w:rsid w:val="006348ED"/>
    <w:rsid w:val="00635599"/>
    <w:rsid w:val="006356A0"/>
    <w:rsid w:val="00635BDB"/>
    <w:rsid w:val="00636AD5"/>
    <w:rsid w:val="00636E17"/>
    <w:rsid w:val="00637280"/>
    <w:rsid w:val="00637576"/>
    <w:rsid w:val="00637611"/>
    <w:rsid w:val="00637D2B"/>
    <w:rsid w:val="00637F71"/>
    <w:rsid w:val="00640BE3"/>
    <w:rsid w:val="0064253A"/>
    <w:rsid w:val="006426EB"/>
    <w:rsid w:val="00643602"/>
    <w:rsid w:val="00643C81"/>
    <w:rsid w:val="006443B8"/>
    <w:rsid w:val="006448EE"/>
    <w:rsid w:val="00644E98"/>
    <w:rsid w:val="00646B65"/>
    <w:rsid w:val="00647AA2"/>
    <w:rsid w:val="00647CAB"/>
    <w:rsid w:val="00650F4F"/>
    <w:rsid w:val="00651418"/>
    <w:rsid w:val="00651A40"/>
    <w:rsid w:val="00652A41"/>
    <w:rsid w:val="0065349E"/>
    <w:rsid w:val="006536B4"/>
    <w:rsid w:val="0065481C"/>
    <w:rsid w:val="00654CF5"/>
    <w:rsid w:val="006557E7"/>
    <w:rsid w:val="00656BD6"/>
    <w:rsid w:val="0065721F"/>
    <w:rsid w:val="00660298"/>
    <w:rsid w:val="00660E05"/>
    <w:rsid w:val="00661653"/>
    <w:rsid w:val="00661B31"/>
    <w:rsid w:val="0066205B"/>
    <w:rsid w:val="00662075"/>
    <w:rsid w:val="00662087"/>
    <w:rsid w:val="00662213"/>
    <w:rsid w:val="00662569"/>
    <w:rsid w:val="0066268A"/>
    <w:rsid w:val="00662CF9"/>
    <w:rsid w:val="00663CEB"/>
    <w:rsid w:val="00663D13"/>
    <w:rsid w:val="0066492F"/>
    <w:rsid w:val="00665EA3"/>
    <w:rsid w:val="00666460"/>
    <w:rsid w:val="006671AD"/>
    <w:rsid w:val="00667384"/>
    <w:rsid w:val="00667BBE"/>
    <w:rsid w:val="006706EC"/>
    <w:rsid w:val="006709EF"/>
    <w:rsid w:val="00671568"/>
    <w:rsid w:val="0067199A"/>
    <w:rsid w:val="00673020"/>
    <w:rsid w:val="00673BDB"/>
    <w:rsid w:val="006746D9"/>
    <w:rsid w:val="00674791"/>
    <w:rsid w:val="00675025"/>
    <w:rsid w:val="00675B57"/>
    <w:rsid w:val="00677340"/>
    <w:rsid w:val="00680011"/>
    <w:rsid w:val="0068063A"/>
    <w:rsid w:val="00680BEC"/>
    <w:rsid w:val="00681683"/>
    <w:rsid w:val="0068193F"/>
    <w:rsid w:val="00681D69"/>
    <w:rsid w:val="006838D8"/>
    <w:rsid w:val="0068438C"/>
    <w:rsid w:val="006865B0"/>
    <w:rsid w:val="00686A99"/>
    <w:rsid w:val="00686E37"/>
    <w:rsid w:val="0068768B"/>
    <w:rsid w:val="006905FF"/>
    <w:rsid w:val="00692991"/>
    <w:rsid w:val="00693AA5"/>
    <w:rsid w:val="006941C9"/>
    <w:rsid w:val="00694967"/>
    <w:rsid w:val="00694BBB"/>
    <w:rsid w:val="00695568"/>
    <w:rsid w:val="00695917"/>
    <w:rsid w:val="0069639C"/>
    <w:rsid w:val="00696C7E"/>
    <w:rsid w:val="006A0996"/>
    <w:rsid w:val="006A09BD"/>
    <w:rsid w:val="006A1367"/>
    <w:rsid w:val="006A1C95"/>
    <w:rsid w:val="006A1E0D"/>
    <w:rsid w:val="006A222D"/>
    <w:rsid w:val="006A2E60"/>
    <w:rsid w:val="006A4512"/>
    <w:rsid w:val="006A4707"/>
    <w:rsid w:val="006A61EC"/>
    <w:rsid w:val="006B0890"/>
    <w:rsid w:val="006B0C21"/>
    <w:rsid w:val="006B2FA7"/>
    <w:rsid w:val="006B3532"/>
    <w:rsid w:val="006B3DC4"/>
    <w:rsid w:val="006B48EF"/>
    <w:rsid w:val="006B5322"/>
    <w:rsid w:val="006B5D00"/>
    <w:rsid w:val="006C08FD"/>
    <w:rsid w:val="006C13B1"/>
    <w:rsid w:val="006C26EC"/>
    <w:rsid w:val="006C28F9"/>
    <w:rsid w:val="006C2F2A"/>
    <w:rsid w:val="006C4161"/>
    <w:rsid w:val="006C541E"/>
    <w:rsid w:val="006C57A0"/>
    <w:rsid w:val="006C592D"/>
    <w:rsid w:val="006C5DA3"/>
    <w:rsid w:val="006C6C27"/>
    <w:rsid w:val="006C72AD"/>
    <w:rsid w:val="006C735A"/>
    <w:rsid w:val="006C7C64"/>
    <w:rsid w:val="006C7D7B"/>
    <w:rsid w:val="006D07B9"/>
    <w:rsid w:val="006D08D7"/>
    <w:rsid w:val="006D1A18"/>
    <w:rsid w:val="006D1FC7"/>
    <w:rsid w:val="006D47C8"/>
    <w:rsid w:val="006D54AA"/>
    <w:rsid w:val="006D572A"/>
    <w:rsid w:val="006D5E21"/>
    <w:rsid w:val="006D62EE"/>
    <w:rsid w:val="006D657B"/>
    <w:rsid w:val="006D6B28"/>
    <w:rsid w:val="006D7C14"/>
    <w:rsid w:val="006E05E1"/>
    <w:rsid w:val="006E0E9B"/>
    <w:rsid w:val="006E1201"/>
    <w:rsid w:val="006E18BB"/>
    <w:rsid w:val="006E1B9C"/>
    <w:rsid w:val="006E1EE8"/>
    <w:rsid w:val="006E298F"/>
    <w:rsid w:val="006E2F01"/>
    <w:rsid w:val="006E3990"/>
    <w:rsid w:val="006E3CD1"/>
    <w:rsid w:val="006E4581"/>
    <w:rsid w:val="006E4BE0"/>
    <w:rsid w:val="006E69A3"/>
    <w:rsid w:val="006E69B1"/>
    <w:rsid w:val="006F0225"/>
    <w:rsid w:val="006F204F"/>
    <w:rsid w:val="006F2427"/>
    <w:rsid w:val="006F2E60"/>
    <w:rsid w:val="006F2FB3"/>
    <w:rsid w:val="006F410C"/>
    <w:rsid w:val="006F4D8C"/>
    <w:rsid w:val="006F55B1"/>
    <w:rsid w:val="006F590D"/>
    <w:rsid w:val="006F5BB8"/>
    <w:rsid w:val="006F63E7"/>
    <w:rsid w:val="006F665A"/>
    <w:rsid w:val="006F668C"/>
    <w:rsid w:val="006F685C"/>
    <w:rsid w:val="006F6A66"/>
    <w:rsid w:val="006F6D48"/>
    <w:rsid w:val="006F7658"/>
    <w:rsid w:val="006F7984"/>
    <w:rsid w:val="006F7AEF"/>
    <w:rsid w:val="006F7C5C"/>
    <w:rsid w:val="006F7EB4"/>
    <w:rsid w:val="0070126A"/>
    <w:rsid w:val="00702463"/>
    <w:rsid w:val="00702FA4"/>
    <w:rsid w:val="0070405F"/>
    <w:rsid w:val="00704C6E"/>
    <w:rsid w:val="00704CE6"/>
    <w:rsid w:val="00705F20"/>
    <w:rsid w:val="00706A2F"/>
    <w:rsid w:val="007072A9"/>
    <w:rsid w:val="007078B7"/>
    <w:rsid w:val="00711237"/>
    <w:rsid w:val="00711592"/>
    <w:rsid w:val="007117E0"/>
    <w:rsid w:val="00711801"/>
    <w:rsid w:val="00712310"/>
    <w:rsid w:val="0071298B"/>
    <w:rsid w:val="007129B1"/>
    <w:rsid w:val="007136F6"/>
    <w:rsid w:val="0071398C"/>
    <w:rsid w:val="00713F1C"/>
    <w:rsid w:val="0071458F"/>
    <w:rsid w:val="007145F7"/>
    <w:rsid w:val="00714B72"/>
    <w:rsid w:val="00716741"/>
    <w:rsid w:val="00716F69"/>
    <w:rsid w:val="00721C49"/>
    <w:rsid w:val="00722117"/>
    <w:rsid w:val="00722BFE"/>
    <w:rsid w:val="00723164"/>
    <w:rsid w:val="007236AC"/>
    <w:rsid w:val="00723E51"/>
    <w:rsid w:val="007240D9"/>
    <w:rsid w:val="0072503B"/>
    <w:rsid w:val="00726A8F"/>
    <w:rsid w:val="00727336"/>
    <w:rsid w:val="0073013B"/>
    <w:rsid w:val="007317F2"/>
    <w:rsid w:val="0073298B"/>
    <w:rsid w:val="007329AF"/>
    <w:rsid w:val="007334B7"/>
    <w:rsid w:val="00733BA5"/>
    <w:rsid w:val="00733F38"/>
    <w:rsid w:val="00734104"/>
    <w:rsid w:val="0073443B"/>
    <w:rsid w:val="007359FD"/>
    <w:rsid w:val="007379B3"/>
    <w:rsid w:val="00737CE5"/>
    <w:rsid w:val="00737DDD"/>
    <w:rsid w:val="00740145"/>
    <w:rsid w:val="00740B95"/>
    <w:rsid w:val="007413CF"/>
    <w:rsid w:val="00741AD8"/>
    <w:rsid w:val="007433A1"/>
    <w:rsid w:val="007437DD"/>
    <w:rsid w:val="00743D77"/>
    <w:rsid w:val="00744F89"/>
    <w:rsid w:val="00745DA2"/>
    <w:rsid w:val="007460D3"/>
    <w:rsid w:val="00750D5F"/>
    <w:rsid w:val="00751533"/>
    <w:rsid w:val="00751770"/>
    <w:rsid w:val="007520EE"/>
    <w:rsid w:val="00752484"/>
    <w:rsid w:val="00752CA1"/>
    <w:rsid w:val="00752CA6"/>
    <w:rsid w:val="00753220"/>
    <w:rsid w:val="0075428E"/>
    <w:rsid w:val="00755A03"/>
    <w:rsid w:val="007570CF"/>
    <w:rsid w:val="007577A5"/>
    <w:rsid w:val="0076101E"/>
    <w:rsid w:val="0076115D"/>
    <w:rsid w:val="00761CBB"/>
    <w:rsid w:val="00762785"/>
    <w:rsid w:val="00762920"/>
    <w:rsid w:val="00763F5F"/>
    <w:rsid w:val="00764229"/>
    <w:rsid w:val="00764C28"/>
    <w:rsid w:val="00770726"/>
    <w:rsid w:val="00770907"/>
    <w:rsid w:val="00770AA1"/>
    <w:rsid w:val="00770C69"/>
    <w:rsid w:val="00770D6A"/>
    <w:rsid w:val="00773542"/>
    <w:rsid w:val="00774378"/>
    <w:rsid w:val="00774A71"/>
    <w:rsid w:val="00775343"/>
    <w:rsid w:val="00775370"/>
    <w:rsid w:val="00776BB2"/>
    <w:rsid w:val="00776E1F"/>
    <w:rsid w:val="00777548"/>
    <w:rsid w:val="00777AEB"/>
    <w:rsid w:val="00777C98"/>
    <w:rsid w:val="007800BA"/>
    <w:rsid w:val="0078036B"/>
    <w:rsid w:val="007803AC"/>
    <w:rsid w:val="007803F4"/>
    <w:rsid w:val="00780709"/>
    <w:rsid w:val="007826D4"/>
    <w:rsid w:val="00782A95"/>
    <w:rsid w:val="00782EAF"/>
    <w:rsid w:val="00782EBF"/>
    <w:rsid w:val="0078304C"/>
    <w:rsid w:val="0078473A"/>
    <w:rsid w:val="00785B8A"/>
    <w:rsid w:val="00786294"/>
    <w:rsid w:val="007869B5"/>
    <w:rsid w:val="007877D1"/>
    <w:rsid w:val="00787DCA"/>
    <w:rsid w:val="00790BFD"/>
    <w:rsid w:val="00790F0E"/>
    <w:rsid w:val="007916FF"/>
    <w:rsid w:val="00791BD4"/>
    <w:rsid w:val="00792415"/>
    <w:rsid w:val="0079247C"/>
    <w:rsid w:val="007932D9"/>
    <w:rsid w:val="00793D20"/>
    <w:rsid w:val="00794F18"/>
    <w:rsid w:val="00796B85"/>
    <w:rsid w:val="00796D5A"/>
    <w:rsid w:val="00797D5B"/>
    <w:rsid w:val="00797FEC"/>
    <w:rsid w:val="007A0FDD"/>
    <w:rsid w:val="007A1B84"/>
    <w:rsid w:val="007A2252"/>
    <w:rsid w:val="007A2299"/>
    <w:rsid w:val="007A407A"/>
    <w:rsid w:val="007A436F"/>
    <w:rsid w:val="007A53AE"/>
    <w:rsid w:val="007A6190"/>
    <w:rsid w:val="007A6722"/>
    <w:rsid w:val="007A69D5"/>
    <w:rsid w:val="007B04E0"/>
    <w:rsid w:val="007B0762"/>
    <w:rsid w:val="007B0FA1"/>
    <w:rsid w:val="007B1417"/>
    <w:rsid w:val="007B18FC"/>
    <w:rsid w:val="007B2FD5"/>
    <w:rsid w:val="007B3308"/>
    <w:rsid w:val="007B501B"/>
    <w:rsid w:val="007B5435"/>
    <w:rsid w:val="007B544E"/>
    <w:rsid w:val="007B558D"/>
    <w:rsid w:val="007B6385"/>
    <w:rsid w:val="007B69A0"/>
    <w:rsid w:val="007C04ED"/>
    <w:rsid w:val="007C1431"/>
    <w:rsid w:val="007C1594"/>
    <w:rsid w:val="007C2577"/>
    <w:rsid w:val="007C2FAD"/>
    <w:rsid w:val="007C2FDC"/>
    <w:rsid w:val="007C312C"/>
    <w:rsid w:val="007C3D87"/>
    <w:rsid w:val="007C3F49"/>
    <w:rsid w:val="007C53FE"/>
    <w:rsid w:val="007C57A8"/>
    <w:rsid w:val="007C5B8A"/>
    <w:rsid w:val="007C6BD1"/>
    <w:rsid w:val="007C79B6"/>
    <w:rsid w:val="007D2AFA"/>
    <w:rsid w:val="007D2D69"/>
    <w:rsid w:val="007D3D68"/>
    <w:rsid w:val="007D42AE"/>
    <w:rsid w:val="007D67DD"/>
    <w:rsid w:val="007D6BC2"/>
    <w:rsid w:val="007D762F"/>
    <w:rsid w:val="007D7691"/>
    <w:rsid w:val="007D7EE4"/>
    <w:rsid w:val="007E12E7"/>
    <w:rsid w:val="007E44D6"/>
    <w:rsid w:val="007E4A88"/>
    <w:rsid w:val="007E6105"/>
    <w:rsid w:val="007E6B32"/>
    <w:rsid w:val="007E6CC9"/>
    <w:rsid w:val="007E7B78"/>
    <w:rsid w:val="007F202E"/>
    <w:rsid w:val="007F3160"/>
    <w:rsid w:val="007F31C3"/>
    <w:rsid w:val="007F376C"/>
    <w:rsid w:val="007F3833"/>
    <w:rsid w:val="007F38BA"/>
    <w:rsid w:val="007F397D"/>
    <w:rsid w:val="007F3E64"/>
    <w:rsid w:val="007F436B"/>
    <w:rsid w:val="007F466E"/>
    <w:rsid w:val="007F471E"/>
    <w:rsid w:val="007F4980"/>
    <w:rsid w:val="007F4B48"/>
    <w:rsid w:val="007F5D58"/>
    <w:rsid w:val="007F66F5"/>
    <w:rsid w:val="007F707A"/>
    <w:rsid w:val="007F727F"/>
    <w:rsid w:val="007F7977"/>
    <w:rsid w:val="007F7A4A"/>
    <w:rsid w:val="007F7ADA"/>
    <w:rsid w:val="007F7DB8"/>
    <w:rsid w:val="00800536"/>
    <w:rsid w:val="008006A0"/>
    <w:rsid w:val="008013A8"/>
    <w:rsid w:val="00801A9D"/>
    <w:rsid w:val="00802969"/>
    <w:rsid w:val="0080307A"/>
    <w:rsid w:val="00803082"/>
    <w:rsid w:val="0080322F"/>
    <w:rsid w:val="00803DFE"/>
    <w:rsid w:val="00804251"/>
    <w:rsid w:val="00804322"/>
    <w:rsid w:val="008051F9"/>
    <w:rsid w:val="00805D18"/>
    <w:rsid w:val="008074D7"/>
    <w:rsid w:val="0080756B"/>
    <w:rsid w:val="00811018"/>
    <w:rsid w:val="00812547"/>
    <w:rsid w:val="00813EBF"/>
    <w:rsid w:val="00814350"/>
    <w:rsid w:val="00814367"/>
    <w:rsid w:val="0081678B"/>
    <w:rsid w:val="008173D0"/>
    <w:rsid w:val="0081747E"/>
    <w:rsid w:val="008175AD"/>
    <w:rsid w:val="00817723"/>
    <w:rsid w:val="008178CF"/>
    <w:rsid w:val="00817908"/>
    <w:rsid w:val="00817EBA"/>
    <w:rsid w:val="00820008"/>
    <w:rsid w:val="00820718"/>
    <w:rsid w:val="00820EF4"/>
    <w:rsid w:val="00820EFE"/>
    <w:rsid w:val="00821222"/>
    <w:rsid w:val="00821720"/>
    <w:rsid w:val="008223A4"/>
    <w:rsid w:val="00822DB2"/>
    <w:rsid w:val="00822EAE"/>
    <w:rsid w:val="008239C2"/>
    <w:rsid w:val="00824983"/>
    <w:rsid w:val="00825765"/>
    <w:rsid w:val="00825B49"/>
    <w:rsid w:val="0082662D"/>
    <w:rsid w:val="00827F3A"/>
    <w:rsid w:val="00830130"/>
    <w:rsid w:val="00830D24"/>
    <w:rsid w:val="008312C5"/>
    <w:rsid w:val="00831A02"/>
    <w:rsid w:val="0083234F"/>
    <w:rsid w:val="00832DA1"/>
    <w:rsid w:val="00833296"/>
    <w:rsid w:val="00834007"/>
    <w:rsid w:val="008340FD"/>
    <w:rsid w:val="008344E5"/>
    <w:rsid w:val="00834B7F"/>
    <w:rsid w:val="008354AE"/>
    <w:rsid w:val="0083554A"/>
    <w:rsid w:val="00835776"/>
    <w:rsid w:val="0083643E"/>
    <w:rsid w:val="00836E54"/>
    <w:rsid w:val="00837068"/>
    <w:rsid w:val="008373C7"/>
    <w:rsid w:val="0083764E"/>
    <w:rsid w:val="008378A7"/>
    <w:rsid w:val="008379F2"/>
    <w:rsid w:val="008403BC"/>
    <w:rsid w:val="008403EE"/>
    <w:rsid w:val="00840450"/>
    <w:rsid w:val="008409F8"/>
    <w:rsid w:val="00841E1C"/>
    <w:rsid w:val="00842DA3"/>
    <w:rsid w:val="00842F18"/>
    <w:rsid w:val="008434C1"/>
    <w:rsid w:val="00844029"/>
    <w:rsid w:val="00844529"/>
    <w:rsid w:val="00844BAD"/>
    <w:rsid w:val="008461B8"/>
    <w:rsid w:val="00846A91"/>
    <w:rsid w:val="00847A1C"/>
    <w:rsid w:val="0085062B"/>
    <w:rsid w:val="008511C2"/>
    <w:rsid w:val="0085132B"/>
    <w:rsid w:val="00851DFD"/>
    <w:rsid w:val="00852026"/>
    <w:rsid w:val="0085276B"/>
    <w:rsid w:val="0085288F"/>
    <w:rsid w:val="00854197"/>
    <w:rsid w:val="00854E88"/>
    <w:rsid w:val="00855282"/>
    <w:rsid w:val="00855C1B"/>
    <w:rsid w:val="00855DF4"/>
    <w:rsid w:val="00855F35"/>
    <w:rsid w:val="0085685B"/>
    <w:rsid w:val="00856A20"/>
    <w:rsid w:val="00856B81"/>
    <w:rsid w:val="00857381"/>
    <w:rsid w:val="0085758E"/>
    <w:rsid w:val="00857FA7"/>
    <w:rsid w:val="008605F9"/>
    <w:rsid w:val="00861514"/>
    <w:rsid w:val="0086179E"/>
    <w:rsid w:val="0086211F"/>
    <w:rsid w:val="00862A31"/>
    <w:rsid w:val="00863114"/>
    <w:rsid w:val="0086325D"/>
    <w:rsid w:val="00863CC6"/>
    <w:rsid w:val="008640F0"/>
    <w:rsid w:val="008643CC"/>
    <w:rsid w:val="00864862"/>
    <w:rsid w:val="00864AD8"/>
    <w:rsid w:val="008655F3"/>
    <w:rsid w:val="00865A9D"/>
    <w:rsid w:val="00866B58"/>
    <w:rsid w:val="00870085"/>
    <w:rsid w:val="00870342"/>
    <w:rsid w:val="008707C4"/>
    <w:rsid w:val="00870CDC"/>
    <w:rsid w:val="0087188F"/>
    <w:rsid w:val="00872EEB"/>
    <w:rsid w:val="00873115"/>
    <w:rsid w:val="0087374A"/>
    <w:rsid w:val="008744FA"/>
    <w:rsid w:val="00875610"/>
    <w:rsid w:val="008770B9"/>
    <w:rsid w:val="00880143"/>
    <w:rsid w:val="00880CD6"/>
    <w:rsid w:val="0088121F"/>
    <w:rsid w:val="00882177"/>
    <w:rsid w:val="008823E4"/>
    <w:rsid w:val="00883768"/>
    <w:rsid w:val="00883964"/>
    <w:rsid w:val="00883A76"/>
    <w:rsid w:val="00883EDC"/>
    <w:rsid w:val="00884A55"/>
    <w:rsid w:val="00884FE6"/>
    <w:rsid w:val="008854D1"/>
    <w:rsid w:val="0088745C"/>
    <w:rsid w:val="008905FD"/>
    <w:rsid w:val="00891B8B"/>
    <w:rsid w:val="008920AD"/>
    <w:rsid w:val="008921D3"/>
    <w:rsid w:val="00892222"/>
    <w:rsid w:val="00892B58"/>
    <w:rsid w:val="00892F18"/>
    <w:rsid w:val="00893236"/>
    <w:rsid w:val="0089336A"/>
    <w:rsid w:val="00893B10"/>
    <w:rsid w:val="00893F20"/>
    <w:rsid w:val="008949B1"/>
    <w:rsid w:val="00894BF4"/>
    <w:rsid w:val="00895842"/>
    <w:rsid w:val="00895DE5"/>
    <w:rsid w:val="008960C8"/>
    <w:rsid w:val="00897D6C"/>
    <w:rsid w:val="008A0E06"/>
    <w:rsid w:val="008A26FF"/>
    <w:rsid w:val="008A2927"/>
    <w:rsid w:val="008A3764"/>
    <w:rsid w:val="008A3CA3"/>
    <w:rsid w:val="008A47BC"/>
    <w:rsid w:val="008A4AFE"/>
    <w:rsid w:val="008A59B1"/>
    <w:rsid w:val="008A5BD2"/>
    <w:rsid w:val="008A5EC4"/>
    <w:rsid w:val="008A72B0"/>
    <w:rsid w:val="008A7439"/>
    <w:rsid w:val="008B096F"/>
    <w:rsid w:val="008B0B91"/>
    <w:rsid w:val="008B0C3D"/>
    <w:rsid w:val="008B14EF"/>
    <w:rsid w:val="008B221F"/>
    <w:rsid w:val="008B484B"/>
    <w:rsid w:val="008B5352"/>
    <w:rsid w:val="008B65D6"/>
    <w:rsid w:val="008B6BEF"/>
    <w:rsid w:val="008C0B22"/>
    <w:rsid w:val="008C187E"/>
    <w:rsid w:val="008C1B60"/>
    <w:rsid w:val="008C1B96"/>
    <w:rsid w:val="008C1D9A"/>
    <w:rsid w:val="008C43AF"/>
    <w:rsid w:val="008C5B3E"/>
    <w:rsid w:val="008C5FC4"/>
    <w:rsid w:val="008C6804"/>
    <w:rsid w:val="008C69C0"/>
    <w:rsid w:val="008C7B01"/>
    <w:rsid w:val="008D052C"/>
    <w:rsid w:val="008D06FD"/>
    <w:rsid w:val="008D0BA5"/>
    <w:rsid w:val="008D0E13"/>
    <w:rsid w:val="008D19A2"/>
    <w:rsid w:val="008D1E77"/>
    <w:rsid w:val="008D2C81"/>
    <w:rsid w:val="008D3275"/>
    <w:rsid w:val="008D3791"/>
    <w:rsid w:val="008D4052"/>
    <w:rsid w:val="008D46F3"/>
    <w:rsid w:val="008D67C0"/>
    <w:rsid w:val="008D6913"/>
    <w:rsid w:val="008D7288"/>
    <w:rsid w:val="008D794C"/>
    <w:rsid w:val="008E02FC"/>
    <w:rsid w:val="008E0EFF"/>
    <w:rsid w:val="008E1796"/>
    <w:rsid w:val="008E1950"/>
    <w:rsid w:val="008E1A65"/>
    <w:rsid w:val="008E235C"/>
    <w:rsid w:val="008E2C1B"/>
    <w:rsid w:val="008E2C9B"/>
    <w:rsid w:val="008E2D9F"/>
    <w:rsid w:val="008E368E"/>
    <w:rsid w:val="008E430B"/>
    <w:rsid w:val="008E493D"/>
    <w:rsid w:val="008E502C"/>
    <w:rsid w:val="008E5231"/>
    <w:rsid w:val="008E60BE"/>
    <w:rsid w:val="008E6DA0"/>
    <w:rsid w:val="008E746E"/>
    <w:rsid w:val="008E755F"/>
    <w:rsid w:val="008E7C62"/>
    <w:rsid w:val="008F0C38"/>
    <w:rsid w:val="008F0D7E"/>
    <w:rsid w:val="008F0EC6"/>
    <w:rsid w:val="008F0FC3"/>
    <w:rsid w:val="008F1599"/>
    <w:rsid w:val="008F1F0E"/>
    <w:rsid w:val="008F42C0"/>
    <w:rsid w:val="008F4A23"/>
    <w:rsid w:val="008F5154"/>
    <w:rsid w:val="008F5269"/>
    <w:rsid w:val="008F5843"/>
    <w:rsid w:val="008F681C"/>
    <w:rsid w:val="008F6BA6"/>
    <w:rsid w:val="008F7652"/>
    <w:rsid w:val="00900AD9"/>
    <w:rsid w:val="00901116"/>
    <w:rsid w:val="00901671"/>
    <w:rsid w:val="00902AF5"/>
    <w:rsid w:val="00902D22"/>
    <w:rsid w:val="00902E4F"/>
    <w:rsid w:val="0090451F"/>
    <w:rsid w:val="00905937"/>
    <w:rsid w:val="00905A56"/>
    <w:rsid w:val="009076B9"/>
    <w:rsid w:val="009111C8"/>
    <w:rsid w:val="00911623"/>
    <w:rsid w:val="00911775"/>
    <w:rsid w:val="00911EC2"/>
    <w:rsid w:val="009124E9"/>
    <w:rsid w:val="00912D5E"/>
    <w:rsid w:val="00912D8A"/>
    <w:rsid w:val="0091305E"/>
    <w:rsid w:val="00913216"/>
    <w:rsid w:val="009141CF"/>
    <w:rsid w:val="00914532"/>
    <w:rsid w:val="00914BEC"/>
    <w:rsid w:val="009168F4"/>
    <w:rsid w:val="00916BD3"/>
    <w:rsid w:val="00920401"/>
    <w:rsid w:val="00920665"/>
    <w:rsid w:val="009208D8"/>
    <w:rsid w:val="009220FF"/>
    <w:rsid w:val="00922511"/>
    <w:rsid w:val="0092264C"/>
    <w:rsid w:val="00923233"/>
    <w:rsid w:val="00923AD4"/>
    <w:rsid w:val="00924D21"/>
    <w:rsid w:val="00925824"/>
    <w:rsid w:val="00926396"/>
    <w:rsid w:val="00926A15"/>
    <w:rsid w:val="00926E84"/>
    <w:rsid w:val="00927D26"/>
    <w:rsid w:val="00930298"/>
    <w:rsid w:val="009318EF"/>
    <w:rsid w:val="00931AD8"/>
    <w:rsid w:val="00933F6E"/>
    <w:rsid w:val="00934A05"/>
    <w:rsid w:val="00934B7F"/>
    <w:rsid w:val="0093524F"/>
    <w:rsid w:val="00935D4D"/>
    <w:rsid w:val="009378EE"/>
    <w:rsid w:val="00940244"/>
    <w:rsid w:val="00940821"/>
    <w:rsid w:val="00940A2C"/>
    <w:rsid w:val="00941AB6"/>
    <w:rsid w:val="00942773"/>
    <w:rsid w:val="00942841"/>
    <w:rsid w:val="00943EF8"/>
    <w:rsid w:val="00944954"/>
    <w:rsid w:val="00944FEE"/>
    <w:rsid w:val="00946210"/>
    <w:rsid w:val="00946650"/>
    <w:rsid w:val="00946988"/>
    <w:rsid w:val="00947632"/>
    <w:rsid w:val="00947F9F"/>
    <w:rsid w:val="00950BD2"/>
    <w:rsid w:val="0095121F"/>
    <w:rsid w:val="00951BAD"/>
    <w:rsid w:val="00951FAE"/>
    <w:rsid w:val="00952011"/>
    <w:rsid w:val="00953418"/>
    <w:rsid w:val="00953AFD"/>
    <w:rsid w:val="009556CF"/>
    <w:rsid w:val="00955A8E"/>
    <w:rsid w:val="0095615D"/>
    <w:rsid w:val="00956709"/>
    <w:rsid w:val="00956CD6"/>
    <w:rsid w:val="00957C5C"/>
    <w:rsid w:val="0096008D"/>
    <w:rsid w:val="009620B5"/>
    <w:rsid w:val="00962DD4"/>
    <w:rsid w:val="009635C6"/>
    <w:rsid w:val="00963CC7"/>
    <w:rsid w:val="00963E06"/>
    <w:rsid w:val="0096433E"/>
    <w:rsid w:val="009647AB"/>
    <w:rsid w:val="009653E5"/>
    <w:rsid w:val="009665C0"/>
    <w:rsid w:val="00967AA6"/>
    <w:rsid w:val="00970FF7"/>
    <w:rsid w:val="00971140"/>
    <w:rsid w:val="009711B5"/>
    <w:rsid w:val="009716B7"/>
    <w:rsid w:val="00972D2C"/>
    <w:rsid w:val="00973296"/>
    <w:rsid w:val="00974F5F"/>
    <w:rsid w:val="00975313"/>
    <w:rsid w:val="00975D9E"/>
    <w:rsid w:val="00975FAC"/>
    <w:rsid w:val="00980C09"/>
    <w:rsid w:val="009812D1"/>
    <w:rsid w:val="009841E5"/>
    <w:rsid w:val="009858BF"/>
    <w:rsid w:val="00985A5E"/>
    <w:rsid w:val="00986290"/>
    <w:rsid w:val="009862AE"/>
    <w:rsid w:val="0098666E"/>
    <w:rsid w:val="009866CB"/>
    <w:rsid w:val="00986E72"/>
    <w:rsid w:val="00986FBD"/>
    <w:rsid w:val="00986FC9"/>
    <w:rsid w:val="009872F8"/>
    <w:rsid w:val="00987797"/>
    <w:rsid w:val="00987A76"/>
    <w:rsid w:val="00987E82"/>
    <w:rsid w:val="0099167F"/>
    <w:rsid w:val="00991B6F"/>
    <w:rsid w:val="00992A7A"/>
    <w:rsid w:val="00992DFF"/>
    <w:rsid w:val="009947FB"/>
    <w:rsid w:val="009958D5"/>
    <w:rsid w:val="00995CD6"/>
    <w:rsid w:val="00995E7C"/>
    <w:rsid w:val="00996D5C"/>
    <w:rsid w:val="00996DB2"/>
    <w:rsid w:val="00997751"/>
    <w:rsid w:val="009A1C2B"/>
    <w:rsid w:val="009A1E39"/>
    <w:rsid w:val="009A200C"/>
    <w:rsid w:val="009A3CED"/>
    <w:rsid w:val="009A40B4"/>
    <w:rsid w:val="009A45A5"/>
    <w:rsid w:val="009A6E0E"/>
    <w:rsid w:val="009A6FF0"/>
    <w:rsid w:val="009A7385"/>
    <w:rsid w:val="009A7CF2"/>
    <w:rsid w:val="009A7E1E"/>
    <w:rsid w:val="009B010B"/>
    <w:rsid w:val="009B1DE4"/>
    <w:rsid w:val="009B2835"/>
    <w:rsid w:val="009B38BB"/>
    <w:rsid w:val="009B4E09"/>
    <w:rsid w:val="009B6A8C"/>
    <w:rsid w:val="009B6EBD"/>
    <w:rsid w:val="009B70A0"/>
    <w:rsid w:val="009B7690"/>
    <w:rsid w:val="009C0442"/>
    <w:rsid w:val="009C08B8"/>
    <w:rsid w:val="009C1DE0"/>
    <w:rsid w:val="009C2E37"/>
    <w:rsid w:val="009C2E77"/>
    <w:rsid w:val="009C3AC5"/>
    <w:rsid w:val="009C3CEE"/>
    <w:rsid w:val="009C4492"/>
    <w:rsid w:val="009C5314"/>
    <w:rsid w:val="009C5427"/>
    <w:rsid w:val="009C5565"/>
    <w:rsid w:val="009C5AD8"/>
    <w:rsid w:val="009C5F42"/>
    <w:rsid w:val="009C6574"/>
    <w:rsid w:val="009C6E83"/>
    <w:rsid w:val="009C7100"/>
    <w:rsid w:val="009C7197"/>
    <w:rsid w:val="009C75B4"/>
    <w:rsid w:val="009C7D6E"/>
    <w:rsid w:val="009D00F8"/>
    <w:rsid w:val="009D03B8"/>
    <w:rsid w:val="009D0520"/>
    <w:rsid w:val="009D0ABC"/>
    <w:rsid w:val="009D17FD"/>
    <w:rsid w:val="009D1A4E"/>
    <w:rsid w:val="009D353B"/>
    <w:rsid w:val="009D3547"/>
    <w:rsid w:val="009D389F"/>
    <w:rsid w:val="009D3A07"/>
    <w:rsid w:val="009D424D"/>
    <w:rsid w:val="009D48D5"/>
    <w:rsid w:val="009D49D4"/>
    <w:rsid w:val="009D4C09"/>
    <w:rsid w:val="009D4EA4"/>
    <w:rsid w:val="009D56F0"/>
    <w:rsid w:val="009D5A19"/>
    <w:rsid w:val="009E02CB"/>
    <w:rsid w:val="009E1AA6"/>
    <w:rsid w:val="009E2342"/>
    <w:rsid w:val="009E300E"/>
    <w:rsid w:val="009E413C"/>
    <w:rsid w:val="009E428B"/>
    <w:rsid w:val="009E58D6"/>
    <w:rsid w:val="009E60FD"/>
    <w:rsid w:val="009E7267"/>
    <w:rsid w:val="009E7B31"/>
    <w:rsid w:val="009E7CB7"/>
    <w:rsid w:val="009E7E6F"/>
    <w:rsid w:val="009F0392"/>
    <w:rsid w:val="009F0991"/>
    <w:rsid w:val="009F150A"/>
    <w:rsid w:val="009F1EA0"/>
    <w:rsid w:val="009F2CD4"/>
    <w:rsid w:val="009F30B9"/>
    <w:rsid w:val="009F31A0"/>
    <w:rsid w:val="009F3B25"/>
    <w:rsid w:val="009F5B69"/>
    <w:rsid w:val="009F5FF0"/>
    <w:rsid w:val="009F670D"/>
    <w:rsid w:val="009F74F4"/>
    <w:rsid w:val="00A002F6"/>
    <w:rsid w:val="00A009B7"/>
    <w:rsid w:val="00A00DB6"/>
    <w:rsid w:val="00A0134D"/>
    <w:rsid w:val="00A0269E"/>
    <w:rsid w:val="00A047B6"/>
    <w:rsid w:val="00A04A7C"/>
    <w:rsid w:val="00A06389"/>
    <w:rsid w:val="00A10031"/>
    <w:rsid w:val="00A101F3"/>
    <w:rsid w:val="00A10CC0"/>
    <w:rsid w:val="00A12021"/>
    <w:rsid w:val="00A12160"/>
    <w:rsid w:val="00A12382"/>
    <w:rsid w:val="00A127E8"/>
    <w:rsid w:val="00A12D51"/>
    <w:rsid w:val="00A135CC"/>
    <w:rsid w:val="00A13A61"/>
    <w:rsid w:val="00A14197"/>
    <w:rsid w:val="00A149A1"/>
    <w:rsid w:val="00A161DB"/>
    <w:rsid w:val="00A169C8"/>
    <w:rsid w:val="00A16AD0"/>
    <w:rsid w:val="00A17CF0"/>
    <w:rsid w:val="00A210AB"/>
    <w:rsid w:val="00A217CB"/>
    <w:rsid w:val="00A219BF"/>
    <w:rsid w:val="00A219DD"/>
    <w:rsid w:val="00A21BCA"/>
    <w:rsid w:val="00A21ECA"/>
    <w:rsid w:val="00A22627"/>
    <w:rsid w:val="00A22870"/>
    <w:rsid w:val="00A23255"/>
    <w:rsid w:val="00A23936"/>
    <w:rsid w:val="00A24CCA"/>
    <w:rsid w:val="00A265AB"/>
    <w:rsid w:val="00A27A11"/>
    <w:rsid w:val="00A30A50"/>
    <w:rsid w:val="00A316B8"/>
    <w:rsid w:val="00A318A0"/>
    <w:rsid w:val="00A31EB9"/>
    <w:rsid w:val="00A32993"/>
    <w:rsid w:val="00A32CA9"/>
    <w:rsid w:val="00A334FF"/>
    <w:rsid w:val="00A34179"/>
    <w:rsid w:val="00A342AF"/>
    <w:rsid w:val="00A344D0"/>
    <w:rsid w:val="00A34500"/>
    <w:rsid w:val="00A3493A"/>
    <w:rsid w:val="00A35A47"/>
    <w:rsid w:val="00A36693"/>
    <w:rsid w:val="00A367DB"/>
    <w:rsid w:val="00A36A9A"/>
    <w:rsid w:val="00A3792A"/>
    <w:rsid w:val="00A40451"/>
    <w:rsid w:val="00A4061E"/>
    <w:rsid w:val="00A4076F"/>
    <w:rsid w:val="00A422CF"/>
    <w:rsid w:val="00A43399"/>
    <w:rsid w:val="00A4424E"/>
    <w:rsid w:val="00A442EA"/>
    <w:rsid w:val="00A4492C"/>
    <w:rsid w:val="00A44E47"/>
    <w:rsid w:val="00A4519F"/>
    <w:rsid w:val="00A45391"/>
    <w:rsid w:val="00A457D2"/>
    <w:rsid w:val="00A45DAB"/>
    <w:rsid w:val="00A4666F"/>
    <w:rsid w:val="00A477F5"/>
    <w:rsid w:val="00A50E4F"/>
    <w:rsid w:val="00A513C8"/>
    <w:rsid w:val="00A5150A"/>
    <w:rsid w:val="00A529FC"/>
    <w:rsid w:val="00A52C55"/>
    <w:rsid w:val="00A53B2B"/>
    <w:rsid w:val="00A53B62"/>
    <w:rsid w:val="00A54479"/>
    <w:rsid w:val="00A54FAD"/>
    <w:rsid w:val="00A54FB3"/>
    <w:rsid w:val="00A552F0"/>
    <w:rsid w:val="00A55554"/>
    <w:rsid w:val="00A55F95"/>
    <w:rsid w:val="00A5647A"/>
    <w:rsid w:val="00A57C3B"/>
    <w:rsid w:val="00A609DC"/>
    <w:rsid w:val="00A616EE"/>
    <w:rsid w:val="00A61942"/>
    <w:rsid w:val="00A61D0B"/>
    <w:rsid w:val="00A6216B"/>
    <w:rsid w:val="00A62E76"/>
    <w:rsid w:val="00A6328D"/>
    <w:rsid w:val="00A64298"/>
    <w:rsid w:val="00A6521C"/>
    <w:rsid w:val="00A65679"/>
    <w:rsid w:val="00A668FA"/>
    <w:rsid w:val="00A66DD8"/>
    <w:rsid w:val="00A679EF"/>
    <w:rsid w:val="00A67BAB"/>
    <w:rsid w:val="00A703EA"/>
    <w:rsid w:val="00A706FC"/>
    <w:rsid w:val="00A708F2"/>
    <w:rsid w:val="00A71579"/>
    <w:rsid w:val="00A71A06"/>
    <w:rsid w:val="00A71A2B"/>
    <w:rsid w:val="00A726DB"/>
    <w:rsid w:val="00A74E4E"/>
    <w:rsid w:val="00A7500E"/>
    <w:rsid w:val="00A7538B"/>
    <w:rsid w:val="00A75560"/>
    <w:rsid w:val="00A75DC2"/>
    <w:rsid w:val="00A75E3E"/>
    <w:rsid w:val="00A76472"/>
    <w:rsid w:val="00A76D7A"/>
    <w:rsid w:val="00A77324"/>
    <w:rsid w:val="00A77518"/>
    <w:rsid w:val="00A80249"/>
    <w:rsid w:val="00A8159B"/>
    <w:rsid w:val="00A81DE1"/>
    <w:rsid w:val="00A82C53"/>
    <w:rsid w:val="00A82EB9"/>
    <w:rsid w:val="00A832E5"/>
    <w:rsid w:val="00A84531"/>
    <w:rsid w:val="00A84CF2"/>
    <w:rsid w:val="00A84F5E"/>
    <w:rsid w:val="00A852BF"/>
    <w:rsid w:val="00A85922"/>
    <w:rsid w:val="00A87086"/>
    <w:rsid w:val="00A87435"/>
    <w:rsid w:val="00A877FF"/>
    <w:rsid w:val="00A9014B"/>
    <w:rsid w:val="00A90221"/>
    <w:rsid w:val="00A902BA"/>
    <w:rsid w:val="00A907B3"/>
    <w:rsid w:val="00A90CF3"/>
    <w:rsid w:val="00A90FFC"/>
    <w:rsid w:val="00A922AC"/>
    <w:rsid w:val="00A93495"/>
    <w:rsid w:val="00A936E6"/>
    <w:rsid w:val="00A943F1"/>
    <w:rsid w:val="00A946F0"/>
    <w:rsid w:val="00A946FF"/>
    <w:rsid w:val="00A949DC"/>
    <w:rsid w:val="00A9523D"/>
    <w:rsid w:val="00A9661A"/>
    <w:rsid w:val="00A9752D"/>
    <w:rsid w:val="00AA032E"/>
    <w:rsid w:val="00AA10A8"/>
    <w:rsid w:val="00AA1792"/>
    <w:rsid w:val="00AA1C61"/>
    <w:rsid w:val="00AA1EBF"/>
    <w:rsid w:val="00AA252F"/>
    <w:rsid w:val="00AA2B93"/>
    <w:rsid w:val="00AA31EB"/>
    <w:rsid w:val="00AA33A4"/>
    <w:rsid w:val="00AA48FC"/>
    <w:rsid w:val="00AA4BDB"/>
    <w:rsid w:val="00AA6029"/>
    <w:rsid w:val="00AA614B"/>
    <w:rsid w:val="00AA62D8"/>
    <w:rsid w:val="00AA6A04"/>
    <w:rsid w:val="00AA7015"/>
    <w:rsid w:val="00AA7B1C"/>
    <w:rsid w:val="00AB07FC"/>
    <w:rsid w:val="00AB20A3"/>
    <w:rsid w:val="00AB24E2"/>
    <w:rsid w:val="00AB2B55"/>
    <w:rsid w:val="00AB30D6"/>
    <w:rsid w:val="00AB3E2C"/>
    <w:rsid w:val="00AB56EE"/>
    <w:rsid w:val="00AB623D"/>
    <w:rsid w:val="00AB6936"/>
    <w:rsid w:val="00AB73AF"/>
    <w:rsid w:val="00AB7779"/>
    <w:rsid w:val="00AC0DAD"/>
    <w:rsid w:val="00AC17AD"/>
    <w:rsid w:val="00AC19F7"/>
    <w:rsid w:val="00AC1B45"/>
    <w:rsid w:val="00AC3728"/>
    <w:rsid w:val="00AC4170"/>
    <w:rsid w:val="00AC4D91"/>
    <w:rsid w:val="00AC5985"/>
    <w:rsid w:val="00AC5B3C"/>
    <w:rsid w:val="00AC5D4E"/>
    <w:rsid w:val="00AC7071"/>
    <w:rsid w:val="00AC7E27"/>
    <w:rsid w:val="00AD044B"/>
    <w:rsid w:val="00AD0621"/>
    <w:rsid w:val="00AD09FD"/>
    <w:rsid w:val="00AD162A"/>
    <w:rsid w:val="00AD1720"/>
    <w:rsid w:val="00AD2412"/>
    <w:rsid w:val="00AD29AD"/>
    <w:rsid w:val="00AD480F"/>
    <w:rsid w:val="00AD4C3D"/>
    <w:rsid w:val="00AD4F74"/>
    <w:rsid w:val="00AD5454"/>
    <w:rsid w:val="00AD56BA"/>
    <w:rsid w:val="00AD66DE"/>
    <w:rsid w:val="00AD6C2C"/>
    <w:rsid w:val="00AD6C9E"/>
    <w:rsid w:val="00AD7376"/>
    <w:rsid w:val="00AD7738"/>
    <w:rsid w:val="00AE2431"/>
    <w:rsid w:val="00AE2E09"/>
    <w:rsid w:val="00AE2E5D"/>
    <w:rsid w:val="00AE351F"/>
    <w:rsid w:val="00AE381E"/>
    <w:rsid w:val="00AE3915"/>
    <w:rsid w:val="00AE6197"/>
    <w:rsid w:val="00AE62BB"/>
    <w:rsid w:val="00AE6722"/>
    <w:rsid w:val="00AE7D3A"/>
    <w:rsid w:val="00AF015D"/>
    <w:rsid w:val="00AF07B3"/>
    <w:rsid w:val="00AF0B49"/>
    <w:rsid w:val="00AF12FA"/>
    <w:rsid w:val="00AF1443"/>
    <w:rsid w:val="00AF2ADA"/>
    <w:rsid w:val="00AF3E24"/>
    <w:rsid w:val="00AF3FDE"/>
    <w:rsid w:val="00AF4068"/>
    <w:rsid w:val="00AF4CBE"/>
    <w:rsid w:val="00AF55D6"/>
    <w:rsid w:val="00AF6525"/>
    <w:rsid w:val="00AF7E56"/>
    <w:rsid w:val="00B01231"/>
    <w:rsid w:val="00B0172A"/>
    <w:rsid w:val="00B019CA"/>
    <w:rsid w:val="00B02343"/>
    <w:rsid w:val="00B026FD"/>
    <w:rsid w:val="00B027C4"/>
    <w:rsid w:val="00B03E41"/>
    <w:rsid w:val="00B04FB0"/>
    <w:rsid w:val="00B053E7"/>
    <w:rsid w:val="00B05DD8"/>
    <w:rsid w:val="00B0616A"/>
    <w:rsid w:val="00B062DE"/>
    <w:rsid w:val="00B063DB"/>
    <w:rsid w:val="00B06742"/>
    <w:rsid w:val="00B06C61"/>
    <w:rsid w:val="00B07B46"/>
    <w:rsid w:val="00B108A3"/>
    <w:rsid w:val="00B10D7C"/>
    <w:rsid w:val="00B115D0"/>
    <w:rsid w:val="00B1340C"/>
    <w:rsid w:val="00B1480D"/>
    <w:rsid w:val="00B1520A"/>
    <w:rsid w:val="00B15FC7"/>
    <w:rsid w:val="00B16279"/>
    <w:rsid w:val="00B16F88"/>
    <w:rsid w:val="00B17703"/>
    <w:rsid w:val="00B17DC9"/>
    <w:rsid w:val="00B201E2"/>
    <w:rsid w:val="00B20E79"/>
    <w:rsid w:val="00B20F66"/>
    <w:rsid w:val="00B21359"/>
    <w:rsid w:val="00B23650"/>
    <w:rsid w:val="00B23707"/>
    <w:rsid w:val="00B23FFF"/>
    <w:rsid w:val="00B243AB"/>
    <w:rsid w:val="00B24E91"/>
    <w:rsid w:val="00B25000"/>
    <w:rsid w:val="00B25A5D"/>
    <w:rsid w:val="00B26A41"/>
    <w:rsid w:val="00B26A84"/>
    <w:rsid w:val="00B27669"/>
    <w:rsid w:val="00B314AB"/>
    <w:rsid w:val="00B320F7"/>
    <w:rsid w:val="00B3454C"/>
    <w:rsid w:val="00B359E0"/>
    <w:rsid w:val="00B35BC0"/>
    <w:rsid w:val="00B36E61"/>
    <w:rsid w:val="00B371C4"/>
    <w:rsid w:val="00B37392"/>
    <w:rsid w:val="00B3789B"/>
    <w:rsid w:val="00B400FB"/>
    <w:rsid w:val="00B404A5"/>
    <w:rsid w:val="00B407D6"/>
    <w:rsid w:val="00B40F2D"/>
    <w:rsid w:val="00B41345"/>
    <w:rsid w:val="00B421B6"/>
    <w:rsid w:val="00B433EB"/>
    <w:rsid w:val="00B4420C"/>
    <w:rsid w:val="00B453A5"/>
    <w:rsid w:val="00B462A3"/>
    <w:rsid w:val="00B4692E"/>
    <w:rsid w:val="00B47184"/>
    <w:rsid w:val="00B47E99"/>
    <w:rsid w:val="00B51AFC"/>
    <w:rsid w:val="00B520F4"/>
    <w:rsid w:val="00B533CC"/>
    <w:rsid w:val="00B54DB2"/>
    <w:rsid w:val="00B54EA3"/>
    <w:rsid w:val="00B55005"/>
    <w:rsid w:val="00B55767"/>
    <w:rsid w:val="00B565ED"/>
    <w:rsid w:val="00B56969"/>
    <w:rsid w:val="00B57722"/>
    <w:rsid w:val="00B60377"/>
    <w:rsid w:val="00B6038F"/>
    <w:rsid w:val="00B6080F"/>
    <w:rsid w:val="00B608B2"/>
    <w:rsid w:val="00B61323"/>
    <w:rsid w:val="00B619C8"/>
    <w:rsid w:val="00B61CD7"/>
    <w:rsid w:val="00B62534"/>
    <w:rsid w:val="00B62C53"/>
    <w:rsid w:val="00B6346D"/>
    <w:rsid w:val="00B648B7"/>
    <w:rsid w:val="00B6578F"/>
    <w:rsid w:val="00B65897"/>
    <w:rsid w:val="00B660F5"/>
    <w:rsid w:val="00B66356"/>
    <w:rsid w:val="00B67EF0"/>
    <w:rsid w:val="00B67FCD"/>
    <w:rsid w:val="00B7042D"/>
    <w:rsid w:val="00B721D1"/>
    <w:rsid w:val="00B73806"/>
    <w:rsid w:val="00B73F3E"/>
    <w:rsid w:val="00B750FD"/>
    <w:rsid w:val="00B751A2"/>
    <w:rsid w:val="00B76D75"/>
    <w:rsid w:val="00B76E1C"/>
    <w:rsid w:val="00B773A8"/>
    <w:rsid w:val="00B773F4"/>
    <w:rsid w:val="00B775CF"/>
    <w:rsid w:val="00B820E8"/>
    <w:rsid w:val="00B82962"/>
    <w:rsid w:val="00B8313B"/>
    <w:rsid w:val="00B835AC"/>
    <w:rsid w:val="00B83FDC"/>
    <w:rsid w:val="00B84D69"/>
    <w:rsid w:val="00B869AE"/>
    <w:rsid w:val="00B87EC4"/>
    <w:rsid w:val="00B90429"/>
    <w:rsid w:val="00B904DA"/>
    <w:rsid w:val="00B9102F"/>
    <w:rsid w:val="00B91041"/>
    <w:rsid w:val="00B9165D"/>
    <w:rsid w:val="00B91E3E"/>
    <w:rsid w:val="00B91EEF"/>
    <w:rsid w:val="00B92206"/>
    <w:rsid w:val="00B922B9"/>
    <w:rsid w:val="00B92CB8"/>
    <w:rsid w:val="00B93BBA"/>
    <w:rsid w:val="00B941A6"/>
    <w:rsid w:val="00B9451D"/>
    <w:rsid w:val="00B94CF0"/>
    <w:rsid w:val="00B94EA8"/>
    <w:rsid w:val="00B94ED5"/>
    <w:rsid w:val="00B954A1"/>
    <w:rsid w:val="00B9630A"/>
    <w:rsid w:val="00B96B0F"/>
    <w:rsid w:val="00B973B4"/>
    <w:rsid w:val="00B97757"/>
    <w:rsid w:val="00B9779F"/>
    <w:rsid w:val="00BA0350"/>
    <w:rsid w:val="00BA036B"/>
    <w:rsid w:val="00BA07DC"/>
    <w:rsid w:val="00BA0BC2"/>
    <w:rsid w:val="00BA3B48"/>
    <w:rsid w:val="00BA4739"/>
    <w:rsid w:val="00BA521C"/>
    <w:rsid w:val="00BA5F03"/>
    <w:rsid w:val="00BA609D"/>
    <w:rsid w:val="00BA77C2"/>
    <w:rsid w:val="00BA782A"/>
    <w:rsid w:val="00BB0016"/>
    <w:rsid w:val="00BB032B"/>
    <w:rsid w:val="00BB0D3C"/>
    <w:rsid w:val="00BB1B53"/>
    <w:rsid w:val="00BB2338"/>
    <w:rsid w:val="00BB2F1A"/>
    <w:rsid w:val="00BB3877"/>
    <w:rsid w:val="00BB4168"/>
    <w:rsid w:val="00BB4690"/>
    <w:rsid w:val="00BB4C02"/>
    <w:rsid w:val="00BB5AD7"/>
    <w:rsid w:val="00BB6670"/>
    <w:rsid w:val="00BB7706"/>
    <w:rsid w:val="00BB7F9C"/>
    <w:rsid w:val="00BC00A3"/>
    <w:rsid w:val="00BC07A0"/>
    <w:rsid w:val="00BC10EF"/>
    <w:rsid w:val="00BC1252"/>
    <w:rsid w:val="00BC1A54"/>
    <w:rsid w:val="00BC2116"/>
    <w:rsid w:val="00BC2712"/>
    <w:rsid w:val="00BC2BC9"/>
    <w:rsid w:val="00BC38FA"/>
    <w:rsid w:val="00BC3E76"/>
    <w:rsid w:val="00BC3FF9"/>
    <w:rsid w:val="00BC4337"/>
    <w:rsid w:val="00BC4E22"/>
    <w:rsid w:val="00BC6277"/>
    <w:rsid w:val="00BC6E6A"/>
    <w:rsid w:val="00BC74F5"/>
    <w:rsid w:val="00BC7E3B"/>
    <w:rsid w:val="00BD0544"/>
    <w:rsid w:val="00BD4F97"/>
    <w:rsid w:val="00BD6BD5"/>
    <w:rsid w:val="00BD783C"/>
    <w:rsid w:val="00BD7C0E"/>
    <w:rsid w:val="00BE0ECC"/>
    <w:rsid w:val="00BE1B2C"/>
    <w:rsid w:val="00BE1EF2"/>
    <w:rsid w:val="00BE2291"/>
    <w:rsid w:val="00BE22B3"/>
    <w:rsid w:val="00BE2DE6"/>
    <w:rsid w:val="00BE38FE"/>
    <w:rsid w:val="00BE4241"/>
    <w:rsid w:val="00BE473A"/>
    <w:rsid w:val="00BE4774"/>
    <w:rsid w:val="00BE492A"/>
    <w:rsid w:val="00BE5BE0"/>
    <w:rsid w:val="00BE6488"/>
    <w:rsid w:val="00BE64F2"/>
    <w:rsid w:val="00BF1000"/>
    <w:rsid w:val="00BF2A74"/>
    <w:rsid w:val="00BF3005"/>
    <w:rsid w:val="00BF3BCD"/>
    <w:rsid w:val="00BF3D01"/>
    <w:rsid w:val="00BF479B"/>
    <w:rsid w:val="00BF4969"/>
    <w:rsid w:val="00BF49A8"/>
    <w:rsid w:val="00BF4E86"/>
    <w:rsid w:val="00BF6C8E"/>
    <w:rsid w:val="00BF6DFC"/>
    <w:rsid w:val="00BF73C5"/>
    <w:rsid w:val="00BF78E8"/>
    <w:rsid w:val="00BF7945"/>
    <w:rsid w:val="00BF7BE1"/>
    <w:rsid w:val="00C00486"/>
    <w:rsid w:val="00C018B7"/>
    <w:rsid w:val="00C018E9"/>
    <w:rsid w:val="00C037BF"/>
    <w:rsid w:val="00C037FF"/>
    <w:rsid w:val="00C03DA4"/>
    <w:rsid w:val="00C03E0B"/>
    <w:rsid w:val="00C04231"/>
    <w:rsid w:val="00C04319"/>
    <w:rsid w:val="00C04AC2"/>
    <w:rsid w:val="00C04FEE"/>
    <w:rsid w:val="00C055A7"/>
    <w:rsid w:val="00C05B44"/>
    <w:rsid w:val="00C05B49"/>
    <w:rsid w:val="00C07E27"/>
    <w:rsid w:val="00C07EAD"/>
    <w:rsid w:val="00C1053E"/>
    <w:rsid w:val="00C10B3E"/>
    <w:rsid w:val="00C11158"/>
    <w:rsid w:val="00C11794"/>
    <w:rsid w:val="00C1239C"/>
    <w:rsid w:val="00C13A2E"/>
    <w:rsid w:val="00C13E6A"/>
    <w:rsid w:val="00C13FEE"/>
    <w:rsid w:val="00C14DFF"/>
    <w:rsid w:val="00C161BA"/>
    <w:rsid w:val="00C168B1"/>
    <w:rsid w:val="00C1690A"/>
    <w:rsid w:val="00C16E13"/>
    <w:rsid w:val="00C172FA"/>
    <w:rsid w:val="00C2053A"/>
    <w:rsid w:val="00C206FD"/>
    <w:rsid w:val="00C21184"/>
    <w:rsid w:val="00C221CF"/>
    <w:rsid w:val="00C22340"/>
    <w:rsid w:val="00C24669"/>
    <w:rsid w:val="00C24DF9"/>
    <w:rsid w:val="00C25879"/>
    <w:rsid w:val="00C275AE"/>
    <w:rsid w:val="00C305A0"/>
    <w:rsid w:val="00C30EFB"/>
    <w:rsid w:val="00C331CE"/>
    <w:rsid w:val="00C33730"/>
    <w:rsid w:val="00C34153"/>
    <w:rsid w:val="00C3422C"/>
    <w:rsid w:val="00C3448E"/>
    <w:rsid w:val="00C34E6A"/>
    <w:rsid w:val="00C361A4"/>
    <w:rsid w:val="00C3741A"/>
    <w:rsid w:val="00C4035A"/>
    <w:rsid w:val="00C411FA"/>
    <w:rsid w:val="00C42522"/>
    <w:rsid w:val="00C42F23"/>
    <w:rsid w:val="00C42F82"/>
    <w:rsid w:val="00C43BFA"/>
    <w:rsid w:val="00C43D9F"/>
    <w:rsid w:val="00C44E18"/>
    <w:rsid w:val="00C45313"/>
    <w:rsid w:val="00C4589A"/>
    <w:rsid w:val="00C461CF"/>
    <w:rsid w:val="00C46B00"/>
    <w:rsid w:val="00C46DF7"/>
    <w:rsid w:val="00C47F3E"/>
    <w:rsid w:val="00C47FF8"/>
    <w:rsid w:val="00C501D6"/>
    <w:rsid w:val="00C50893"/>
    <w:rsid w:val="00C50C45"/>
    <w:rsid w:val="00C5278C"/>
    <w:rsid w:val="00C52CA8"/>
    <w:rsid w:val="00C5461E"/>
    <w:rsid w:val="00C560BA"/>
    <w:rsid w:val="00C5695A"/>
    <w:rsid w:val="00C56E0B"/>
    <w:rsid w:val="00C57C22"/>
    <w:rsid w:val="00C57EA8"/>
    <w:rsid w:val="00C57F5E"/>
    <w:rsid w:val="00C60297"/>
    <w:rsid w:val="00C60727"/>
    <w:rsid w:val="00C60D96"/>
    <w:rsid w:val="00C611B6"/>
    <w:rsid w:val="00C6141C"/>
    <w:rsid w:val="00C61BA0"/>
    <w:rsid w:val="00C621B1"/>
    <w:rsid w:val="00C6311B"/>
    <w:rsid w:val="00C63D31"/>
    <w:rsid w:val="00C64002"/>
    <w:rsid w:val="00C643B0"/>
    <w:rsid w:val="00C64DE4"/>
    <w:rsid w:val="00C64FE2"/>
    <w:rsid w:val="00C66114"/>
    <w:rsid w:val="00C67F38"/>
    <w:rsid w:val="00C704C6"/>
    <w:rsid w:val="00C704C9"/>
    <w:rsid w:val="00C72AA9"/>
    <w:rsid w:val="00C730FA"/>
    <w:rsid w:val="00C73AFC"/>
    <w:rsid w:val="00C74ECB"/>
    <w:rsid w:val="00C74EFC"/>
    <w:rsid w:val="00C75396"/>
    <w:rsid w:val="00C754E1"/>
    <w:rsid w:val="00C75AF1"/>
    <w:rsid w:val="00C75B0D"/>
    <w:rsid w:val="00C766C3"/>
    <w:rsid w:val="00C77C7D"/>
    <w:rsid w:val="00C77C8C"/>
    <w:rsid w:val="00C8097A"/>
    <w:rsid w:val="00C82B41"/>
    <w:rsid w:val="00C82C39"/>
    <w:rsid w:val="00C83183"/>
    <w:rsid w:val="00C83275"/>
    <w:rsid w:val="00C839B8"/>
    <w:rsid w:val="00C83D11"/>
    <w:rsid w:val="00C84E81"/>
    <w:rsid w:val="00C84F6B"/>
    <w:rsid w:val="00C84FE0"/>
    <w:rsid w:val="00C85D91"/>
    <w:rsid w:val="00C85F95"/>
    <w:rsid w:val="00C86109"/>
    <w:rsid w:val="00C8638E"/>
    <w:rsid w:val="00C872A8"/>
    <w:rsid w:val="00C87E34"/>
    <w:rsid w:val="00C9015C"/>
    <w:rsid w:val="00C902D4"/>
    <w:rsid w:val="00C9038D"/>
    <w:rsid w:val="00C90B7E"/>
    <w:rsid w:val="00C90C25"/>
    <w:rsid w:val="00C90F04"/>
    <w:rsid w:val="00C91B5C"/>
    <w:rsid w:val="00C91D50"/>
    <w:rsid w:val="00C92256"/>
    <w:rsid w:val="00C93A1D"/>
    <w:rsid w:val="00C9485D"/>
    <w:rsid w:val="00C96F94"/>
    <w:rsid w:val="00C97178"/>
    <w:rsid w:val="00C97511"/>
    <w:rsid w:val="00CA14E8"/>
    <w:rsid w:val="00CA1CF8"/>
    <w:rsid w:val="00CA25F7"/>
    <w:rsid w:val="00CA2617"/>
    <w:rsid w:val="00CA2716"/>
    <w:rsid w:val="00CA3821"/>
    <w:rsid w:val="00CA4462"/>
    <w:rsid w:val="00CA6264"/>
    <w:rsid w:val="00CA69FA"/>
    <w:rsid w:val="00CA6CE2"/>
    <w:rsid w:val="00CA6D78"/>
    <w:rsid w:val="00CA6E26"/>
    <w:rsid w:val="00CA7332"/>
    <w:rsid w:val="00CA7442"/>
    <w:rsid w:val="00CA7794"/>
    <w:rsid w:val="00CB04D4"/>
    <w:rsid w:val="00CB0718"/>
    <w:rsid w:val="00CB0BA7"/>
    <w:rsid w:val="00CB0FF9"/>
    <w:rsid w:val="00CB1859"/>
    <w:rsid w:val="00CB24EA"/>
    <w:rsid w:val="00CB2E8D"/>
    <w:rsid w:val="00CB3501"/>
    <w:rsid w:val="00CB3882"/>
    <w:rsid w:val="00CB54E6"/>
    <w:rsid w:val="00CB57F2"/>
    <w:rsid w:val="00CB764B"/>
    <w:rsid w:val="00CB7AA8"/>
    <w:rsid w:val="00CC0501"/>
    <w:rsid w:val="00CC070A"/>
    <w:rsid w:val="00CC111C"/>
    <w:rsid w:val="00CC11E9"/>
    <w:rsid w:val="00CC154D"/>
    <w:rsid w:val="00CC362E"/>
    <w:rsid w:val="00CC367F"/>
    <w:rsid w:val="00CC3D1E"/>
    <w:rsid w:val="00CC4037"/>
    <w:rsid w:val="00CC4524"/>
    <w:rsid w:val="00CC5A9C"/>
    <w:rsid w:val="00CC6A7B"/>
    <w:rsid w:val="00CD0601"/>
    <w:rsid w:val="00CD0F76"/>
    <w:rsid w:val="00CD139C"/>
    <w:rsid w:val="00CD1889"/>
    <w:rsid w:val="00CD31D5"/>
    <w:rsid w:val="00CD378C"/>
    <w:rsid w:val="00CD7243"/>
    <w:rsid w:val="00CD7B2F"/>
    <w:rsid w:val="00CE00CD"/>
    <w:rsid w:val="00CE0516"/>
    <w:rsid w:val="00CE0947"/>
    <w:rsid w:val="00CE0B83"/>
    <w:rsid w:val="00CE13EC"/>
    <w:rsid w:val="00CE2728"/>
    <w:rsid w:val="00CE3D57"/>
    <w:rsid w:val="00CE406E"/>
    <w:rsid w:val="00CE40FA"/>
    <w:rsid w:val="00CE4F80"/>
    <w:rsid w:val="00CE5519"/>
    <w:rsid w:val="00CE5A43"/>
    <w:rsid w:val="00CE6477"/>
    <w:rsid w:val="00CE77BB"/>
    <w:rsid w:val="00CF02B4"/>
    <w:rsid w:val="00CF0383"/>
    <w:rsid w:val="00CF0387"/>
    <w:rsid w:val="00CF127A"/>
    <w:rsid w:val="00CF228C"/>
    <w:rsid w:val="00CF2DF6"/>
    <w:rsid w:val="00CF2F3D"/>
    <w:rsid w:val="00CF38F7"/>
    <w:rsid w:val="00CF3B2D"/>
    <w:rsid w:val="00CF3DD9"/>
    <w:rsid w:val="00CF3F92"/>
    <w:rsid w:val="00CF455C"/>
    <w:rsid w:val="00CF56DB"/>
    <w:rsid w:val="00CF6026"/>
    <w:rsid w:val="00CF662F"/>
    <w:rsid w:val="00CF6C27"/>
    <w:rsid w:val="00CF7B11"/>
    <w:rsid w:val="00CF7BB8"/>
    <w:rsid w:val="00D017EA"/>
    <w:rsid w:val="00D02D55"/>
    <w:rsid w:val="00D02D59"/>
    <w:rsid w:val="00D02E71"/>
    <w:rsid w:val="00D0308F"/>
    <w:rsid w:val="00D040A3"/>
    <w:rsid w:val="00D058E6"/>
    <w:rsid w:val="00D05C0B"/>
    <w:rsid w:val="00D05C70"/>
    <w:rsid w:val="00D0620A"/>
    <w:rsid w:val="00D06FBB"/>
    <w:rsid w:val="00D109D8"/>
    <w:rsid w:val="00D10B61"/>
    <w:rsid w:val="00D11102"/>
    <w:rsid w:val="00D111D2"/>
    <w:rsid w:val="00D11243"/>
    <w:rsid w:val="00D118DD"/>
    <w:rsid w:val="00D11A23"/>
    <w:rsid w:val="00D11ADE"/>
    <w:rsid w:val="00D1281A"/>
    <w:rsid w:val="00D12EE9"/>
    <w:rsid w:val="00D12FE1"/>
    <w:rsid w:val="00D133A3"/>
    <w:rsid w:val="00D13692"/>
    <w:rsid w:val="00D14784"/>
    <w:rsid w:val="00D148DF"/>
    <w:rsid w:val="00D14DCB"/>
    <w:rsid w:val="00D14E02"/>
    <w:rsid w:val="00D1538C"/>
    <w:rsid w:val="00D155D7"/>
    <w:rsid w:val="00D15C30"/>
    <w:rsid w:val="00D15C5C"/>
    <w:rsid w:val="00D16795"/>
    <w:rsid w:val="00D16B92"/>
    <w:rsid w:val="00D212B5"/>
    <w:rsid w:val="00D22941"/>
    <w:rsid w:val="00D22E84"/>
    <w:rsid w:val="00D26F5D"/>
    <w:rsid w:val="00D2724C"/>
    <w:rsid w:val="00D3117E"/>
    <w:rsid w:val="00D338C5"/>
    <w:rsid w:val="00D3473E"/>
    <w:rsid w:val="00D35A09"/>
    <w:rsid w:val="00D35C79"/>
    <w:rsid w:val="00D36053"/>
    <w:rsid w:val="00D370CB"/>
    <w:rsid w:val="00D40351"/>
    <w:rsid w:val="00D40538"/>
    <w:rsid w:val="00D40594"/>
    <w:rsid w:val="00D408CB"/>
    <w:rsid w:val="00D41DF1"/>
    <w:rsid w:val="00D4244B"/>
    <w:rsid w:val="00D42466"/>
    <w:rsid w:val="00D42D13"/>
    <w:rsid w:val="00D43B86"/>
    <w:rsid w:val="00D43EC9"/>
    <w:rsid w:val="00D46336"/>
    <w:rsid w:val="00D46D5A"/>
    <w:rsid w:val="00D50961"/>
    <w:rsid w:val="00D50AE7"/>
    <w:rsid w:val="00D50D69"/>
    <w:rsid w:val="00D50DE8"/>
    <w:rsid w:val="00D51828"/>
    <w:rsid w:val="00D51AB3"/>
    <w:rsid w:val="00D51B4A"/>
    <w:rsid w:val="00D52216"/>
    <w:rsid w:val="00D5282E"/>
    <w:rsid w:val="00D52F30"/>
    <w:rsid w:val="00D542B2"/>
    <w:rsid w:val="00D55921"/>
    <w:rsid w:val="00D55B1A"/>
    <w:rsid w:val="00D57036"/>
    <w:rsid w:val="00D576FB"/>
    <w:rsid w:val="00D57937"/>
    <w:rsid w:val="00D60A36"/>
    <w:rsid w:val="00D61370"/>
    <w:rsid w:val="00D615A7"/>
    <w:rsid w:val="00D63691"/>
    <w:rsid w:val="00D63B04"/>
    <w:rsid w:val="00D64780"/>
    <w:rsid w:val="00D6539C"/>
    <w:rsid w:val="00D66FCE"/>
    <w:rsid w:val="00D7051A"/>
    <w:rsid w:val="00D706A6"/>
    <w:rsid w:val="00D7161D"/>
    <w:rsid w:val="00D71C14"/>
    <w:rsid w:val="00D720CC"/>
    <w:rsid w:val="00D721FF"/>
    <w:rsid w:val="00D72A4E"/>
    <w:rsid w:val="00D72EF3"/>
    <w:rsid w:val="00D7371C"/>
    <w:rsid w:val="00D74A65"/>
    <w:rsid w:val="00D74E19"/>
    <w:rsid w:val="00D74F57"/>
    <w:rsid w:val="00D75B4F"/>
    <w:rsid w:val="00D76CD1"/>
    <w:rsid w:val="00D76D78"/>
    <w:rsid w:val="00D772CC"/>
    <w:rsid w:val="00D77805"/>
    <w:rsid w:val="00D80901"/>
    <w:rsid w:val="00D80923"/>
    <w:rsid w:val="00D8108B"/>
    <w:rsid w:val="00D813E6"/>
    <w:rsid w:val="00D815C4"/>
    <w:rsid w:val="00D820BF"/>
    <w:rsid w:val="00D83077"/>
    <w:rsid w:val="00D838CF"/>
    <w:rsid w:val="00D840BF"/>
    <w:rsid w:val="00D8627D"/>
    <w:rsid w:val="00D864A5"/>
    <w:rsid w:val="00D87602"/>
    <w:rsid w:val="00D876AC"/>
    <w:rsid w:val="00D87C90"/>
    <w:rsid w:val="00D90763"/>
    <w:rsid w:val="00D90907"/>
    <w:rsid w:val="00D90C53"/>
    <w:rsid w:val="00D90D90"/>
    <w:rsid w:val="00D914B9"/>
    <w:rsid w:val="00D9162D"/>
    <w:rsid w:val="00D91AAE"/>
    <w:rsid w:val="00D93127"/>
    <w:rsid w:val="00D93F9C"/>
    <w:rsid w:val="00D943D1"/>
    <w:rsid w:val="00D943DF"/>
    <w:rsid w:val="00D94992"/>
    <w:rsid w:val="00D94F96"/>
    <w:rsid w:val="00D95D78"/>
    <w:rsid w:val="00D9611B"/>
    <w:rsid w:val="00D9632A"/>
    <w:rsid w:val="00D96DE6"/>
    <w:rsid w:val="00D97AA2"/>
    <w:rsid w:val="00DA0848"/>
    <w:rsid w:val="00DA10B8"/>
    <w:rsid w:val="00DA12DD"/>
    <w:rsid w:val="00DA2A7F"/>
    <w:rsid w:val="00DA31CA"/>
    <w:rsid w:val="00DA3ADC"/>
    <w:rsid w:val="00DA4237"/>
    <w:rsid w:val="00DA5307"/>
    <w:rsid w:val="00DA56E0"/>
    <w:rsid w:val="00DA6DAC"/>
    <w:rsid w:val="00DA76CD"/>
    <w:rsid w:val="00DA78CF"/>
    <w:rsid w:val="00DA7BDD"/>
    <w:rsid w:val="00DB0E78"/>
    <w:rsid w:val="00DB17D0"/>
    <w:rsid w:val="00DB1A81"/>
    <w:rsid w:val="00DB2094"/>
    <w:rsid w:val="00DB25AA"/>
    <w:rsid w:val="00DB540D"/>
    <w:rsid w:val="00DB550E"/>
    <w:rsid w:val="00DB5A5C"/>
    <w:rsid w:val="00DB5DBE"/>
    <w:rsid w:val="00DB604A"/>
    <w:rsid w:val="00DB74E0"/>
    <w:rsid w:val="00DB762F"/>
    <w:rsid w:val="00DB7AF3"/>
    <w:rsid w:val="00DC03BC"/>
    <w:rsid w:val="00DC042C"/>
    <w:rsid w:val="00DC0498"/>
    <w:rsid w:val="00DC195D"/>
    <w:rsid w:val="00DC1CC9"/>
    <w:rsid w:val="00DC27A9"/>
    <w:rsid w:val="00DC35FF"/>
    <w:rsid w:val="00DC3731"/>
    <w:rsid w:val="00DC37FF"/>
    <w:rsid w:val="00DC3905"/>
    <w:rsid w:val="00DC416E"/>
    <w:rsid w:val="00DC57DA"/>
    <w:rsid w:val="00DC5950"/>
    <w:rsid w:val="00DC5FAC"/>
    <w:rsid w:val="00DC6807"/>
    <w:rsid w:val="00DC76D7"/>
    <w:rsid w:val="00DD0D61"/>
    <w:rsid w:val="00DD1220"/>
    <w:rsid w:val="00DD1616"/>
    <w:rsid w:val="00DD1C98"/>
    <w:rsid w:val="00DD1D40"/>
    <w:rsid w:val="00DD32FE"/>
    <w:rsid w:val="00DD34DE"/>
    <w:rsid w:val="00DD414F"/>
    <w:rsid w:val="00DD5752"/>
    <w:rsid w:val="00DD5DB4"/>
    <w:rsid w:val="00DD5F64"/>
    <w:rsid w:val="00DD6A7B"/>
    <w:rsid w:val="00DD7615"/>
    <w:rsid w:val="00DE09E6"/>
    <w:rsid w:val="00DE27EF"/>
    <w:rsid w:val="00DE2A59"/>
    <w:rsid w:val="00DE2C73"/>
    <w:rsid w:val="00DE2DBD"/>
    <w:rsid w:val="00DE33D6"/>
    <w:rsid w:val="00DE44D2"/>
    <w:rsid w:val="00DE5427"/>
    <w:rsid w:val="00DE6208"/>
    <w:rsid w:val="00DE73B4"/>
    <w:rsid w:val="00DF226A"/>
    <w:rsid w:val="00DF3AA6"/>
    <w:rsid w:val="00DF3EAD"/>
    <w:rsid w:val="00DF4995"/>
    <w:rsid w:val="00DF4E81"/>
    <w:rsid w:val="00DF5953"/>
    <w:rsid w:val="00DF5C0C"/>
    <w:rsid w:val="00DF627A"/>
    <w:rsid w:val="00DF6FFF"/>
    <w:rsid w:val="00DF7448"/>
    <w:rsid w:val="00E00634"/>
    <w:rsid w:val="00E02153"/>
    <w:rsid w:val="00E02444"/>
    <w:rsid w:val="00E04471"/>
    <w:rsid w:val="00E048C4"/>
    <w:rsid w:val="00E06E57"/>
    <w:rsid w:val="00E0761B"/>
    <w:rsid w:val="00E1000E"/>
    <w:rsid w:val="00E105DE"/>
    <w:rsid w:val="00E10610"/>
    <w:rsid w:val="00E11717"/>
    <w:rsid w:val="00E117C7"/>
    <w:rsid w:val="00E146B2"/>
    <w:rsid w:val="00E14800"/>
    <w:rsid w:val="00E14BAD"/>
    <w:rsid w:val="00E14DDC"/>
    <w:rsid w:val="00E1625D"/>
    <w:rsid w:val="00E16487"/>
    <w:rsid w:val="00E16E02"/>
    <w:rsid w:val="00E16E63"/>
    <w:rsid w:val="00E17881"/>
    <w:rsid w:val="00E17D0F"/>
    <w:rsid w:val="00E220DB"/>
    <w:rsid w:val="00E22959"/>
    <w:rsid w:val="00E23739"/>
    <w:rsid w:val="00E24A98"/>
    <w:rsid w:val="00E25472"/>
    <w:rsid w:val="00E25783"/>
    <w:rsid w:val="00E25DC2"/>
    <w:rsid w:val="00E260A8"/>
    <w:rsid w:val="00E265DC"/>
    <w:rsid w:val="00E276D2"/>
    <w:rsid w:val="00E3111A"/>
    <w:rsid w:val="00E314BE"/>
    <w:rsid w:val="00E328AC"/>
    <w:rsid w:val="00E3368F"/>
    <w:rsid w:val="00E345EC"/>
    <w:rsid w:val="00E349F9"/>
    <w:rsid w:val="00E34BE1"/>
    <w:rsid w:val="00E354BE"/>
    <w:rsid w:val="00E356D8"/>
    <w:rsid w:val="00E35D0D"/>
    <w:rsid w:val="00E36C8D"/>
    <w:rsid w:val="00E37B41"/>
    <w:rsid w:val="00E406A5"/>
    <w:rsid w:val="00E41EF5"/>
    <w:rsid w:val="00E41FBB"/>
    <w:rsid w:val="00E42F0D"/>
    <w:rsid w:val="00E436C1"/>
    <w:rsid w:val="00E43819"/>
    <w:rsid w:val="00E43AC9"/>
    <w:rsid w:val="00E43ED6"/>
    <w:rsid w:val="00E441A6"/>
    <w:rsid w:val="00E44CBA"/>
    <w:rsid w:val="00E461F4"/>
    <w:rsid w:val="00E46747"/>
    <w:rsid w:val="00E46AB1"/>
    <w:rsid w:val="00E471D6"/>
    <w:rsid w:val="00E473E0"/>
    <w:rsid w:val="00E476AD"/>
    <w:rsid w:val="00E476CF"/>
    <w:rsid w:val="00E47EC6"/>
    <w:rsid w:val="00E51D6C"/>
    <w:rsid w:val="00E5259B"/>
    <w:rsid w:val="00E52732"/>
    <w:rsid w:val="00E52CAF"/>
    <w:rsid w:val="00E537EC"/>
    <w:rsid w:val="00E537FE"/>
    <w:rsid w:val="00E54CCF"/>
    <w:rsid w:val="00E571C1"/>
    <w:rsid w:val="00E5772C"/>
    <w:rsid w:val="00E5779A"/>
    <w:rsid w:val="00E57A67"/>
    <w:rsid w:val="00E607E9"/>
    <w:rsid w:val="00E60992"/>
    <w:rsid w:val="00E60C3A"/>
    <w:rsid w:val="00E60F1B"/>
    <w:rsid w:val="00E61A25"/>
    <w:rsid w:val="00E630D8"/>
    <w:rsid w:val="00E64A65"/>
    <w:rsid w:val="00E67852"/>
    <w:rsid w:val="00E67C99"/>
    <w:rsid w:val="00E702D4"/>
    <w:rsid w:val="00E7060B"/>
    <w:rsid w:val="00E71AE0"/>
    <w:rsid w:val="00E7276A"/>
    <w:rsid w:val="00E727B3"/>
    <w:rsid w:val="00E729BB"/>
    <w:rsid w:val="00E72EB5"/>
    <w:rsid w:val="00E72FA5"/>
    <w:rsid w:val="00E7430F"/>
    <w:rsid w:val="00E7433F"/>
    <w:rsid w:val="00E74E42"/>
    <w:rsid w:val="00E757A5"/>
    <w:rsid w:val="00E7607C"/>
    <w:rsid w:val="00E771F8"/>
    <w:rsid w:val="00E7776E"/>
    <w:rsid w:val="00E77A82"/>
    <w:rsid w:val="00E80EA3"/>
    <w:rsid w:val="00E8179F"/>
    <w:rsid w:val="00E81D60"/>
    <w:rsid w:val="00E82A8B"/>
    <w:rsid w:val="00E8687C"/>
    <w:rsid w:val="00E8709C"/>
    <w:rsid w:val="00E87466"/>
    <w:rsid w:val="00E90DE0"/>
    <w:rsid w:val="00E916C3"/>
    <w:rsid w:val="00E9281D"/>
    <w:rsid w:val="00E92B3B"/>
    <w:rsid w:val="00E92C20"/>
    <w:rsid w:val="00E9319A"/>
    <w:rsid w:val="00E935A3"/>
    <w:rsid w:val="00E93687"/>
    <w:rsid w:val="00E94C65"/>
    <w:rsid w:val="00E95033"/>
    <w:rsid w:val="00E95F92"/>
    <w:rsid w:val="00E965BF"/>
    <w:rsid w:val="00E97174"/>
    <w:rsid w:val="00E9732B"/>
    <w:rsid w:val="00EA0980"/>
    <w:rsid w:val="00EA0FC3"/>
    <w:rsid w:val="00EA2452"/>
    <w:rsid w:val="00EA2BC0"/>
    <w:rsid w:val="00EA2E42"/>
    <w:rsid w:val="00EA3A66"/>
    <w:rsid w:val="00EA4008"/>
    <w:rsid w:val="00EA4D99"/>
    <w:rsid w:val="00EA4EF4"/>
    <w:rsid w:val="00EA54E7"/>
    <w:rsid w:val="00EA5554"/>
    <w:rsid w:val="00EA6865"/>
    <w:rsid w:val="00EA7449"/>
    <w:rsid w:val="00EA7F2E"/>
    <w:rsid w:val="00EB1662"/>
    <w:rsid w:val="00EB19B5"/>
    <w:rsid w:val="00EB1F2D"/>
    <w:rsid w:val="00EB28A0"/>
    <w:rsid w:val="00EB2FB7"/>
    <w:rsid w:val="00EB3045"/>
    <w:rsid w:val="00EB3646"/>
    <w:rsid w:val="00EB4163"/>
    <w:rsid w:val="00EB41C8"/>
    <w:rsid w:val="00EB45A4"/>
    <w:rsid w:val="00EB45C1"/>
    <w:rsid w:val="00EB4EB0"/>
    <w:rsid w:val="00EB4F35"/>
    <w:rsid w:val="00EB4F7F"/>
    <w:rsid w:val="00EB78A7"/>
    <w:rsid w:val="00EC006C"/>
    <w:rsid w:val="00EC036A"/>
    <w:rsid w:val="00EC0DBB"/>
    <w:rsid w:val="00EC1CE3"/>
    <w:rsid w:val="00EC2238"/>
    <w:rsid w:val="00EC26B7"/>
    <w:rsid w:val="00EC26D7"/>
    <w:rsid w:val="00EC4AA9"/>
    <w:rsid w:val="00EC5C57"/>
    <w:rsid w:val="00EC5D9E"/>
    <w:rsid w:val="00EC670D"/>
    <w:rsid w:val="00EC7237"/>
    <w:rsid w:val="00EC7675"/>
    <w:rsid w:val="00ED373E"/>
    <w:rsid w:val="00ED43BA"/>
    <w:rsid w:val="00ED56F7"/>
    <w:rsid w:val="00ED57D5"/>
    <w:rsid w:val="00ED5F48"/>
    <w:rsid w:val="00ED70B7"/>
    <w:rsid w:val="00ED79EA"/>
    <w:rsid w:val="00EE091C"/>
    <w:rsid w:val="00EE0B25"/>
    <w:rsid w:val="00EE1C92"/>
    <w:rsid w:val="00EE1E1F"/>
    <w:rsid w:val="00EE28A9"/>
    <w:rsid w:val="00EE2982"/>
    <w:rsid w:val="00EE2CA3"/>
    <w:rsid w:val="00EE3F54"/>
    <w:rsid w:val="00EE56D0"/>
    <w:rsid w:val="00EE5D88"/>
    <w:rsid w:val="00EE61FB"/>
    <w:rsid w:val="00EE680D"/>
    <w:rsid w:val="00EE6A70"/>
    <w:rsid w:val="00EE6C99"/>
    <w:rsid w:val="00EF058A"/>
    <w:rsid w:val="00EF0767"/>
    <w:rsid w:val="00EF10D4"/>
    <w:rsid w:val="00EF142E"/>
    <w:rsid w:val="00EF21E1"/>
    <w:rsid w:val="00EF423A"/>
    <w:rsid w:val="00EF4723"/>
    <w:rsid w:val="00EF4859"/>
    <w:rsid w:val="00EF4BEC"/>
    <w:rsid w:val="00EF54E2"/>
    <w:rsid w:val="00EF5504"/>
    <w:rsid w:val="00EF58B0"/>
    <w:rsid w:val="00EF75E8"/>
    <w:rsid w:val="00F02602"/>
    <w:rsid w:val="00F02B6C"/>
    <w:rsid w:val="00F03175"/>
    <w:rsid w:val="00F03BD4"/>
    <w:rsid w:val="00F03F87"/>
    <w:rsid w:val="00F0411F"/>
    <w:rsid w:val="00F050BD"/>
    <w:rsid w:val="00F0524E"/>
    <w:rsid w:val="00F05515"/>
    <w:rsid w:val="00F05745"/>
    <w:rsid w:val="00F05B87"/>
    <w:rsid w:val="00F062EC"/>
    <w:rsid w:val="00F06ACF"/>
    <w:rsid w:val="00F06AFF"/>
    <w:rsid w:val="00F06CA4"/>
    <w:rsid w:val="00F06EE5"/>
    <w:rsid w:val="00F121EC"/>
    <w:rsid w:val="00F12826"/>
    <w:rsid w:val="00F13660"/>
    <w:rsid w:val="00F137BC"/>
    <w:rsid w:val="00F13871"/>
    <w:rsid w:val="00F13FCA"/>
    <w:rsid w:val="00F140D8"/>
    <w:rsid w:val="00F15519"/>
    <w:rsid w:val="00F157CB"/>
    <w:rsid w:val="00F15868"/>
    <w:rsid w:val="00F16478"/>
    <w:rsid w:val="00F17E9A"/>
    <w:rsid w:val="00F20BD6"/>
    <w:rsid w:val="00F2108C"/>
    <w:rsid w:val="00F21E6F"/>
    <w:rsid w:val="00F231B9"/>
    <w:rsid w:val="00F2381B"/>
    <w:rsid w:val="00F24160"/>
    <w:rsid w:val="00F246C3"/>
    <w:rsid w:val="00F246FF"/>
    <w:rsid w:val="00F24809"/>
    <w:rsid w:val="00F256F2"/>
    <w:rsid w:val="00F27344"/>
    <w:rsid w:val="00F3190D"/>
    <w:rsid w:val="00F32319"/>
    <w:rsid w:val="00F32E8C"/>
    <w:rsid w:val="00F334F1"/>
    <w:rsid w:val="00F335CA"/>
    <w:rsid w:val="00F33B73"/>
    <w:rsid w:val="00F33B7E"/>
    <w:rsid w:val="00F3493B"/>
    <w:rsid w:val="00F3507C"/>
    <w:rsid w:val="00F350E2"/>
    <w:rsid w:val="00F3514C"/>
    <w:rsid w:val="00F354F6"/>
    <w:rsid w:val="00F35A0F"/>
    <w:rsid w:val="00F36862"/>
    <w:rsid w:val="00F36C02"/>
    <w:rsid w:val="00F370E7"/>
    <w:rsid w:val="00F373A1"/>
    <w:rsid w:val="00F376EF"/>
    <w:rsid w:val="00F37BFA"/>
    <w:rsid w:val="00F40029"/>
    <w:rsid w:val="00F409B6"/>
    <w:rsid w:val="00F413A5"/>
    <w:rsid w:val="00F42AFE"/>
    <w:rsid w:val="00F43341"/>
    <w:rsid w:val="00F43BCD"/>
    <w:rsid w:val="00F43EAF"/>
    <w:rsid w:val="00F45255"/>
    <w:rsid w:val="00F45860"/>
    <w:rsid w:val="00F466A1"/>
    <w:rsid w:val="00F471D8"/>
    <w:rsid w:val="00F5057B"/>
    <w:rsid w:val="00F51208"/>
    <w:rsid w:val="00F515C5"/>
    <w:rsid w:val="00F5226F"/>
    <w:rsid w:val="00F52354"/>
    <w:rsid w:val="00F5340C"/>
    <w:rsid w:val="00F54BD6"/>
    <w:rsid w:val="00F55876"/>
    <w:rsid w:val="00F567D0"/>
    <w:rsid w:val="00F5728E"/>
    <w:rsid w:val="00F574EA"/>
    <w:rsid w:val="00F57FCE"/>
    <w:rsid w:val="00F60ACF"/>
    <w:rsid w:val="00F61137"/>
    <w:rsid w:val="00F6220E"/>
    <w:rsid w:val="00F62424"/>
    <w:rsid w:val="00F628D1"/>
    <w:rsid w:val="00F62AFE"/>
    <w:rsid w:val="00F63045"/>
    <w:rsid w:val="00F6390E"/>
    <w:rsid w:val="00F63A28"/>
    <w:rsid w:val="00F64431"/>
    <w:rsid w:val="00F64AB1"/>
    <w:rsid w:val="00F65257"/>
    <w:rsid w:val="00F65334"/>
    <w:rsid w:val="00F660CB"/>
    <w:rsid w:val="00F672B0"/>
    <w:rsid w:val="00F703EA"/>
    <w:rsid w:val="00F711AE"/>
    <w:rsid w:val="00F718B1"/>
    <w:rsid w:val="00F736C6"/>
    <w:rsid w:val="00F73ABC"/>
    <w:rsid w:val="00F744C7"/>
    <w:rsid w:val="00F74907"/>
    <w:rsid w:val="00F7583C"/>
    <w:rsid w:val="00F76115"/>
    <w:rsid w:val="00F76982"/>
    <w:rsid w:val="00F7707A"/>
    <w:rsid w:val="00F77C06"/>
    <w:rsid w:val="00F80461"/>
    <w:rsid w:val="00F80FA8"/>
    <w:rsid w:val="00F81822"/>
    <w:rsid w:val="00F819DC"/>
    <w:rsid w:val="00F820C9"/>
    <w:rsid w:val="00F82E1F"/>
    <w:rsid w:val="00F83686"/>
    <w:rsid w:val="00F84591"/>
    <w:rsid w:val="00F8474A"/>
    <w:rsid w:val="00F85CAA"/>
    <w:rsid w:val="00F85EE4"/>
    <w:rsid w:val="00F864ED"/>
    <w:rsid w:val="00F871AF"/>
    <w:rsid w:val="00F8723F"/>
    <w:rsid w:val="00F87DD4"/>
    <w:rsid w:val="00F914B6"/>
    <w:rsid w:val="00F9169F"/>
    <w:rsid w:val="00F9200A"/>
    <w:rsid w:val="00F92412"/>
    <w:rsid w:val="00F924AE"/>
    <w:rsid w:val="00F92D73"/>
    <w:rsid w:val="00F92EF6"/>
    <w:rsid w:val="00F942AA"/>
    <w:rsid w:val="00F948B6"/>
    <w:rsid w:val="00F94F30"/>
    <w:rsid w:val="00F956C0"/>
    <w:rsid w:val="00F96550"/>
    <w:rsid w:val="00F96766"/>
    <w:rsid w:val="00F96F62"/>
    <w:rsid w:val="00F97486"/>
    <w:rsid w:val="00FA05D5"/>
    <w:rsid w:val="00FA0BC3"/>
    <w:rsid w:val="00FA12D1"/>
    <w:rsid w:val="00FA26E0"/>
    <w:rsid w:val="00FA2D56"/>
    <w:rsid w:val="00FA3501"/>
    <w:rsid w:val="00FA3694"/>
    <w:rsid w:val="00FA379B"/>
    <w:rsid w:val="00FA3F2F"/>
    <w:rsid w:val="00FA6118"/>
    <w:rsid w:val="00FA627D"/>
    <w:rsid w:val="00FA6DF5"/>
    <w:rsid w:val="00FB0B18"/>
    <w:rsid w:val="00FB24A6"/>
    <w:rsid w:val="00FB2D03"/>
    <w:rsid w:val="00FB33F4"/>
    <w:rsid w:val="00FB5933"/>
    <w:rsid w:val="00FB5BBA"/>
    <w:rsid w:val="00FB6147"/>
    <w:rsid w:val="00FB65B0"/>
    <w:rsid w:val="00FB6865"/>
    <w:rsid w:val="00FB6C2F"/>
    <w:rsid w:val="00FB705E"/>
    <w:rsid w:val="00FB7AAC"/>
    <w:rsid w:val="00FB7D9B"/>
    <w:rsid w:val="00FC0E5D"/>
    <w:rsid w:val="00FC147E"/>
    <w:rsid w:val="00FC3035"/>
    <w:rsid w:val="00FC3C27"/>
    <w:rsid w:val="00FC3C76"/>
    <w:rsid w:val="00FC4895"/>
    <w:rsid w:val="00FC4CF9"/>
    <w:rsid w:val="00FC4E21"/>
    <w:rsid w:val="00FC5447"/>
    <w:rsid w:val="00FC59A2"/>
    <w:rsid w:val="00FC67DC"/>
    <w:rsid w:val="00FC6E67"/>
    <w:rsid w:val="00FC727D"/>
    <w:rsid w:val="00FC76D0"/>
    <w:rsid w:val="00FC77AF"/>
    <w:rsid w:val="00FD05A8"/>
    <w:rsid w:val="00FD093E"/>
    <w:rsid w:val="00FD0A47"/>
    <w:rsid w:val="00FD10A8"/>
    <w:rsid w:val="00FD42F2"/>
    <w:rsid w:val="00FD4498"/>
    <w:rsid w:val="00FD45E2"/>
    <w:rsid w:val="00FD490F"/>
    <w:rsid w:val="00FD496E"/>
    <w:rsid w:val="00FD4AE5"/>
    <w:rsid w:val="00FD512D"/>
    <w:rsid w:val="00FD5F40"/>
    <w:rsid w:val="00FD5F56"/>
    <w:rsid w:val="00FD6C32"/>
    <w:rsid w:val="00FD799B"/>
    <w:rsid w:val="00FE07C3"/>
    <w:rsid w:val="00FE133E"/>
    <w:rsid w:val="00FE164D"/>
    <w:rsid w:val="00FE1B25"/>
    <w:rsid w:val="00FE266A"/>
    <w:rsid w:val="00FE298A"/>
    <w:rsid w:val="00FE2A9F"/>
    <w:rsid w:val="00FE2FB1"/>
    <w:rsid w:val="00FE3A58"/>
    <w:rsid w:val="00FE51BE"/>
    <w:rsid w:val="00FE59E3"/>
    <w:rsid w:val="00FE5D7A"/>
    <w:rsid w:val="00FE5ECA"/>
    <w:rsid w:val="00FE6608"/>
    <w:rsid w:val="00FE66D8"/>
    <w:rsid w:val="00FE6732"/>
    <w:rsid w:val="00FE6889"/>
    <w:rsid w:val="00FE7452"/>
    <w:rsid w:val="00FE7468"/>
    <w:rsid w:val="00FF2D9E"/>
    <w:rsid w:val="00FF2ECF"/>
    <w:rsid w:val="00FF3030"/>
    <w:rsid w:val="00FF3F65"/>
    <w:rsid w:val="00FF4B62"/>
    <w:rsid w:val="00FF5164"/>
    <w:rsid w:val="00FF51A9"/>
    <w:rsid w:val="00FF6F2A"/>
    <w:rsid w:val="00FF7225"/>
    <w:rsid w:val="00FF76C7"/>
    <w:rsid w:val="00FF7CA8"/>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1FD08B"/>
  <w15:docId w15:val="{D5B0CCD3-2029-4E9A-907D-A1D63ED1B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5454"/>
    <w:pPr>
      <w:spacing w:after="200" w:line="276" w:lineRule="auto"/>
    </w:pPr>
  </w:style>
  <w:style w:type="paragraph" w:styleId="Heading1">
    <w:name w:val="heading 1"/>
    <w:basedOn w:val="Normal"/>
    <w:next w:val="Normal"/>
    <w:link w:val="Heading1Char"/>
    <w:uiPriority w:val="9"/>
    <w:qFormat/>
    <w:rsid w:val="006230F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AA1792"/>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5454"/>
    <w:pPr>
      <w:ind w:left="720"/>
      <w:contextualSpacing/>
    </w:pPr>
  </w:style>
  <w:style w:type="paragraph" w:styleId="Header">
    <w:name w:val="header"/>
    <w:basedOn w:val="Normal"/>
    <w:link w:val="HeaderChar"/>
    <w:uiPriority w:val="99"/>
    <w:unhideWhenUsed/>
    <w:rsid w:val="00AD54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5454"/>
  </w:style>
  <w:style w:type="paragraph" w:styleId="Footer">
    <w:name w:val="footer"/>
    <w:basedOn w:val="Normal"/>
    <w:link w:val="FooterChar"/>
    <w:uiPriority w:val="99"/>
    <w:unhideWhenUsed/>
    <w:rsid w:val="00AD54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5454"/>
  </w:style>
  <w:style w:type="paragraph" w:styleId="FootnoteText">
    <w:name w:val="footnote text"/>
    <w:basedOn w:val="Normal"/>
    <w:link w:val="FootnoteTextChar"/>
    <w:unhideWhenUsed/>
    <w:rsid w:val="00EF0767"/>
    <w:pPr>
      <w:spacing w:after="0" w:line="240" w:lineRule="auto"/>
    </w:pPr>
    <w:rPr>
      <w:sz w:val="20"/>
      <w:szCs w:val="20"/>
    </w:rPr>
  </w:style>
  <w:style w:type="character" w:customStyle="1" w:styleId="FootnoteTextChar">
    <w:name w:val="Footnote Text Char"/>
    <w:basedOn w:val="DefaultParagraphFont"/>
    <w:link w:val="FootnoteText"/>
    <w:rsid w:val="00EF0767"/>
    <w:rPr>
      <w:sz w:val="20"/>
      <w:szCs w:val="20"/>
    </w:rPr>
  </w:style>
  <w:style w:type="character" w:styleId="FootnoteReference">
    <w:name w:val="footnote reference"/>
    <w:basedOn w:val="DefaultParagraphFont"/>
    <w:unhideWhenUsed/>
    <w:rsid w:val="00EF0767"/>
    <w:rPr>
      <w:vertAlign w:val="superscript"/>
    </w:rPr>
  </w:style>
  <w:style w:type="paragraph" w:styleId="BalloonText">
    <w:name w:val="Balloon Text"/>
    <w:basedOn w:val="Normal"/>
    <w:link w:val="BalloonTextChar"/>
    <w:uiPriority w:val="99"/>
    <w:semiHidden/>
    <w:unhideWhenUsed/>
    <w:rsid w:val="00604F56"/>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604F56"/>
    <w:rPr>
      <w:rFonts w:ascii="Lucida Grande" w:hAnsi="Lucida Grande"/>
      <w:sz w:val="18"/>
      <w:szCs w:val="18"/>
    </w:rPr>
  </w:style>
  <w:style w:type="character" w:styleId="CommentReference">
    <w:name w:val="annotation reference"/>
    <w:basedOn w:val="DefaultParagraphFont"/>
    <w:uiPriority w:val="99"/>
    <w:semiHidden/>
    <w:unhideWhenUsed/>
    <w:rsid w:val="00604F56"/>
    <w:rPr>
      <w:sz w:val="18"/>
      <w:szCs w:val="18"/>
    </w:rPr>
  </w:style>
  <w:style w:type="paragraph" w:styleId="CommentText">
    <w:name w:val="annotation text"/>
    <w:basedOn w:val="Normal"/>
    <w:link w:val="CommentTextChar"/>
    <w:uiPriority w:val="99"/>
    <w:semiHidden/>
    <w:unhideWhenUsed/>
    <w:rsid w:val="00604F56"/>
    <w:pPr>
      <w:spacing w:line="240" w:lineRule="auto"/>
    </w:pPr>
    <w:rPr>
      <w:sz w:val="24"/>
      <w:szCs w:val="24"/>
    </w:rPr>
  </w:style>
  <w:style w:type="character" w:customStyle="1" w:styleId="CommentTextChar">
    <w:name w:val="Comment Text Char"/>
    <w:basedOn w:val="DefaultParagraphFont"/>
    <w:link w:val="CommentText"/>
    <w:uiPriority w:val="99"/>
    <w:semiHidden/>
    <w:rsid w:val="00604F56"/>
    <w:rPr>
      <w:sz w:val="24"/>
      <w:szCs w:val="24"/>
    </w:rPr>
  </w:style>
  <w:style w:type="paragraph" w:styleId="CommentSubject">
    <w:name w:val="annotation subject"/>
    <w:basedOn w:val="CommentText"/>
    <w:next w:val="CommentText"/>
    <w:link w:val="CommentSubjectChar"/>
    <w:uiPriority w:val="99"/>
    <w:semiHidden/>
    <w:unhideWhenUsed/>
    <w:rsid w:val="00604F56"/>
    <w:rPr>
      <w:b/>
      <w:bCs/>
      <w:sz w:val="20"/>
      <w:szCs w:val="20"/>
    </w:rPr>
  </w:style>
  <w:style w:type="character" w:customStyle="1" w:styleId="CommentSubjectChar">
    <w:name w:val="Comment Subject Char"/>
    <w:basedOn w:val="CommentTextChar"/>
    <w:link w:val="CommentSubject"/>
    <w:uiPriority w:val="99"/>
    <w:semiHidden/>
    <w:rsid w:val="00604F56"/>
    <w:rPr>
      <w:b/>
      <w:bCs/>
      <w:sz w:val="20"/>
      <w:szCs w:val="20"/>
    </w:rPr>
  </w:style>
  <w:style w:type="paragraph" w:customStyle="1" w:styleId="footnotedescription">
    <w:name w:val="footnote description"/>
    <w:next w:val="Normal"/>
    <w:link w:val="footnotedescriptionChar"/>
    <w:hidden/>
    <w:rsid w:val="009E7CB7"/>
    <w:pPr>
      <w:spacing w:after="0" w:line="250" w:lineRule="auto"/>
    </w:pPr>
    <w:rPr>
      <w:rFonts w:ascii="Book Antiqua" w:eastAsia="Book Antiqua" w:hAnsi="Book Antiqua" w:cs="Book Antiqua"/>
      <w:color w:val="000000"/>
      <w:sz w:val="20"/>
      <w:lang w:eastAsia="en-ZA"/>
    </w:rPr>
  </w:style>
  <w:style w:type="character" w:customStyle="1" w:styleId="footnotedescriptionChar">
    <w:name w:val="footnote description Char"/>
    <w:link w:val="footnotedescription"/>
    <w:rsid w:val="009E7CB7"/>
    <w:rPr>
      <w:rFonts w:ascii="Book Antiqua" w:eastAsia="Book Antiqua" w:hAnsi="Book Antiqua" w:cs="Book Antiqua"/>
      <w:color w:val="000000"/>
      <w:sz w:val="20"/>
      <w:lang w:eastAsia="en-ZA"/>
    </w:rPr>
  </w:style>
  <w:style w:type="character" w:customStyle="1" w:styleId="footnotemark">
    <w:name w:val="footnote mark"/>
    <w:hidden/>
    <w:rsid w:val="009E7CB7"/>
    <w:rPr>
      <w:rFonts w:ascii="Book Antiqua" w:eastAsia="Book Antiqua" w:hAnsi="Book Antiqua" w:cs="Book Antiqua"/>
      <w:color w:val="000000"/>
      <w:sz w:val="20"/>
      <w:vertAlign w:val="superscript"/>
    </w:rPr>
  </w:style>
  <w:style w:type="character" w:styleId="Hyperlink">
    <w:name w:val="Hyperlink"/>
    <w:basedOn w:val="DefaultParagraphFont"/>
    <w:uiPriority w:val="99"/>
    <w:unhideWhenUsed/>
    <w:rsid w:val="004865ED"/>
    <w:rPr>
      <w:color w:val="0563C1" w:themeColor="hyperlink"/>
      <w:u w:val="single"/>
    </w:rPr>
  </w:style>
  <w:style w:type="paragraph" w:styleId="NormalWeb">
    <w:name w:val="Normal (Web)"/>
    <w:basedOn w:val="Normal"/>
    <w:uiPriority w:val="99"/>
    <w:unhideWhenUsed/>
    <w:rsid w:val="00F24809"/>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styleId="Revision">
    <w:name w:val="Revision"/>
    <w:hidden/>
    <w:uiPriority w:val="99"/>
    <w:semiHidden/>
    <w:rsid w:val="00770C69"/>
    <w:pPr>
      <w:spacing w:after="0" w:line="240" w:lineRule="auto"/>
    </w:pPr>
  </w:style>
  <w:style w:type="character" w:styleId="IntenseEmphasis">
    <w:name w:val="Intense Emphasis"/>
    <w:basedOn w:val="DefaultParagraphFont"/>
    <w:uiPriority w:val="21"/>
    <w:qFormat/>
    <w:rsid w:val="00E8687C"/>
    <w:rPr>
      <w:i/>
      <w:iCs/>
      <w:color w:val="5B9BD5" w:themeColor="accent1"/>
    </w:rPr>
  </w:style>
  <w:style w:type="paragraph" w:customStyle="1" w:styleId="s30eec3f8">
    <w:name w:val="s30eec3f8"/>
    <w:basedOn w:val="Normal"/>
    <w:rsid w:val="00473303"/>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sb8d990e2">
    <w:name w:val="sb8d990e2"/>
    <w:basedOn w:val="DefaultParagraphFont"/>
    <w:rsid w:val="00473303"/>
  </w:style>
  <w:style w:type="character" w:customStyle="1" w:styleId="s6b621b36">
    <w:name w:val="s6b621b36"/>
    <w:basedOn w:val="DefaultParagraphFont"/>
    <w:rsid w:val="00473303"/>
  </w:style>
  <w:style w:type="character" w:styleId="PlaceholderText">
    <w:name w:val="Placeholder Text"/>
    <w:basedOn w:val="DefaultParagraphFont"/>
    <w:uiPriority w:val="99"/>
    <w:semiHidden/>
    <w:rsid w:val="008854D1"/>
    <w:rPr>
      <w:color w:val="808080"/>
    </w:rPr>
  </w:style>
  <w:style w:type="table" w:styleId="TableGrid">
    <w:name w:val="Table Grid"/>
    <w:basedOn w:val="TableNormal"/>
    <w:uiPriority w:val="39"/>
    <w:rsid w:val="007C3D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AA1792"/>
    <w:rPr>
      <w:rFonts w:ascii="Times New Roman" w:eastAsia="Times New Roman" w:hAnsi="Times New Roman" w:cs="Times New Roman"/>
      <w:b/>
      <w:bCs/>
      <w:sz w:val="36"/>
      <w:szCs w:val="36"/>
      <w:lang w:eastAsia="en-ZA"/>
    </w:rPr>
  </w:style>
  <w:style w:type="character" w:customStyle="1" w:styleId="mc">
    <w:name w:val="mc"/>
    <w:basedOn w:val="DefaultParagraphFont"/>
    <w:rsid w:val="006356A0"/>
  </w:style>
  <w:style w:type="character" w:customStyle="1" w:styleId="Heading1Char">
    <w:name w:val="Heading 1 Char"/>
    <w:basedOn w:val="DefaultParagraphFont"/>
    <w:link w:val="Heading1"/>
    <w:uiPriority w:val="9"/>
    <w:rsid w:val="006230F3"/>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1"/>
    <w:qFormat/>
    <w:rsid w:val="001E3B51"/>
    <w:pPr>
      <w:widowControl w:val="0"/>
      <w:autoSpaceDE w:val="0"/>
      <w:autoSpaceDN w:val="0"/>
      <w:adjustRightInd w:val="0"/>
      <w:spacing w:after="0" w:line="240" w:lineRule="auto"/>
      <w:ind w:left="686" w:hanging="566"/>
    </w:pPr>
    <w:rPr>
      <w:rFonts w:ascii="Arial" w:eastAsiaTheme="minorEastAsia" w:hAnsi="Arial" w:cs="Arial"/>
      <w:sz w:val="24"/>
      <w:szCs w:val="24"/>
      <w:lang w:eastAsia="en-ZA"/>
    </w:rPr>
  </w:style>
  <w:style w:type="character" w:customStyle="1" w:styleId="BodyTextChar">
    <w:name w:val="Body Text Char"/>
    <w:basedOn w:val="DefaultParagraphFont"/>
    <w:link w:val="BodyText"/>
    <w:uiPriority w:val="1"/>
    <w:rsid w:val="001E3B51"/>
    <w:rPr>
      <w:rFonts w:ascii="Arial" w:eastAsiaTheme="minorEastAsia" w:hAnsi="Arial" w:cs="Arial"/>
      <w:sz w:val="24"/>
      <w:szCs w:val="24"/>
      <w:lang w:eastAsia="en-ZA"/>
    </w:rPr>
  </w:style>
  <w:style w:type="paragraph" w:styleId="NoSpacing">
    <w:name w:val="No Spacing"/>
    <w:uiPriority w:val="1"/>
    <w:qFormat/>
    <w:rsid w:val="001005F2"/>
    <w:pPr>
      <w:spacing w:after="0" w:line="240" w:lineRule="auto"/>
    </w:pPr>
  </w:style>
  <w:style w:type="paragraph" w:customStyle="1" w:styleId="1">
    <w:name w:val="1"/>
    <w:basedOn w:val="BodyText"/>
    <w:link w:val="1Char"/>
    <w:uiPriority w:val="99"/>
    <w:qFormat/>
    <w:rsid w:val="00F85EE4"/>
    <w:pPr>
      <w:widowControl/>
      <w:numPr>
        <w:numId w:val="2"/>
      </w:numPr>
      <w:autoSpaceDE/>
      <w:autoSpaceDN/>
      <w:adjustRightInd/>
      <w:spacing w:before="240" w:line="480" w:lineRule="auto"/>
      <w:jc w:val="both"/>
    </w:pPr>
    <w:rPr>
      <w:rFonts w:eastAsiaTheme="minorHAnsi" w:cstheme="minorBidi"/>
      <w:iCs/>
      <w:color w:val="000000"/>
      <w:szCs w:val="22"/>
      <w:lang w:val="en-GB" w:eastAsia="en-US"/>
    </w:rPr>
  </w:style>
  <w:style w:type="character" w:customStyle="1" w:styleId="1Char">
    <w:name w:val="1 Char"/>
    <w:basedOn w:val="DefaultParagraphFont"/>
    <w:link w:val="1"/>
    <w:qFormat/>
    <w:rsid w:val="00F85EE4"/>
    <w:rPr>
      <w:rFonts w:ascii="Arial" w:hAnsi="Arial"/>
      <w:iCs/>
      <w:color w:val="000000"/>
      <w:sz w:val="24"/>
      <w:lang w:val="en-GB"/>
    </w:rPr>
  </w:style>
  <w:style w:type="paragraph" w:customStyle="1" w:styleId="2">
    <w:name w:val="2"/>
    <w:basedOn w:val="1"/>
    <w:link w:val="2Char"/>
    <w:uiPriority w:val="99"/>
    <w:qFormat/>
    <w:rsid w:val="00F85EE4"/>
    <w:pPr>
      <w:numPr>
        <w:ilvl w:val="1"/>
      </w:numPr>
    </w:pPr>
  </w:style>
  <w:style w:type="character" w:customStyle="1" w:styleId="2Char">
    <w:name w:val="2 Char"/>
    <w:basedOn w:val="1Char"/>
    <w:link w:val="2"/>
    <w:rsid w:val="00F85EE4"/>
    <w:rPr>
      <w:rFonts w:ascii="Arial" w:hAnsi="Arial"/>
      <w:iCs/>
      <w:color w:val="000000"/>
      <w:sz w:val="24"/>
      <w:lang w:val="en-GB"/>
    </w:rPr>
  </w:style>
  <w:style w:type="paragraph" w:customStyle="1" w:styleId="3">
    <w:name w:val="3"/>
    <w:basedOn w:val="2"/>
    <w:uiPriority w:val="99"/>
    <w:qFormat/>
    <w:rsid w:val="00F85EE4"/>
    <w:pPr>
      <w:numPr>
        <w:ilvl w:val="2"/>
      </w:numPr>
      <w:tabs>
        <w:tab w:val="clear" w:pos="2552"/>
      </w:tabs>
      <w:ind w:left="3600" w:hanging="360"/>
    </w:pPr>
  </w:style>
  <w:style w:type="paragraph" w:customStyle="1" w:styleId="4">
    <w:name w:val="4"/>
    <w:basedOn w:val="2"/>
    <w:uiPriority w:val="99"/>
    <w:qFormat/>
    <w:rsid w:val="00F85EE4"/>
    <w:pPr>
      <w:numPr>
        <w:ilvl w:val="3"/>
      </w:numPr>
      <w:tabs>
        <w:tab w:val="clear" w:pos="3062"/>
      </w:tabs>
      <w:ind w:left="4320" w:hanging="360"/>
    </w:pPr>
    <w:rPr>
      <w:iCs w:val="0"/>
    </w:rPr>
  </w:style>
  <w:style w:type="paragraph" w:customStyle="1" w:styleId="5">
    <w:name w:val="5"/>
    <w:basedOn w:val="4"/>
    <w:uiPriority w:val="99"/>
    <w:qFormat/>
    <w:rsid w:val="00F85EE4"/>
    <w:pPr>
      <w:numPr>
        <w:ilvl w:val="4"/>
      </w:numPr>
      <w:tabs>
        <w:tab w:val="clear" w:pos="3515"/>
      </w:tabs>
      <w:ind w:left="5040" w:hanging="360"/>
    </w:pPr>
    <w:rPr>
      <w:iCs/>
      <w:szCs w:val="16"/>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501067">
      <w:bodyDiv w:val="1"/>
      <w:marLeft w:val="0"/>
      <w:marRight w:val="0"/>
      <w:marTop w:val="0"/>
      <w:marBottom w:val="0"/>
      <w:divBdr>
        <w:top w:val="none" w:sz="0" w:space="0" w:color="auto"/>
        <w:left w:val="none" w:sz="0" w:space="0" w:color="auto"/>
        <w:bottom w:val="none" w:sz="0" w:space="0" w:color="auto"/>
        <w:right w:val="none" w:sz="0" w:space="0" w:color="auto"/>
      </w:divBdr>
    </w:div>
    <w:div w:id="1431585405">
      <w:bodyDiv w:val="1"/>
      <w:marLeft w:val="0"/>
      <w:marRight w:val="0"/>
      <w:marTop w:val="0"/>
      <w:marBottom w:val="0"/>
      <w:divBdr>
        <w:top w:val="none" w:sz="0" w:space="0" w:color="auto"/>
        <w:left w:val="none" w:sz="0" w:space="0" w:color="auto"/>
        <w:bottom w:val="none" w:sz="0" w:space="0" w:color="auto"/>
        <w:right w:val="none" w:sz="0" w:space="0" w:color="auto"/>
      </w:divBdr>
    </w:div>
    <w:div w:id="1671178016">
      <w:bodyDiv w:val="1"/>
      <w:marLeft w:val="0"/>
      <w:marRight w:val="0"/>
      <w:marTop w:val="0"/>
      <w:marBottom w:val="0"/>
      <w:divBdr>
        <w:top w:val="none" w:sz="0" w:space="0" w:color="auto"/>
        <w:left w:val="none" w:sz="0" w:space="0" w:color="auto"/>
        <w:bottom w:val="none" w:sz="0" w:space="0" w:color="auto"/>
        <w:right w:val="none" w:sz="0" w:space="0" w:color="auto"/>
      </w:divBdr>
    </w:div>
    <w:div w:id="1863203190">
      <w:bodyDiv w:val="1"/>
      <w:marLeft w:val="0"/>
      <w:marRight w:val="0"/>
      <w:marTop w:val="0"/>
      <w:marBottom w:val="0"/>
      <w:divBdr>
        <w:top w:val="none" w:sz="0" w:space="0" w:color="auto"/>
        <w:left w:val="none" w:sz="0" w:space="0" w:color="auto"/>
        <w:bottom w:val="none" w:sz="0" w:space="0" w:color="auto"/>
        <w:right w:val="none" w:sz="0" w:space="0" w:color="auto"/>
      </w:divBdr>
    </w:div>
    <w:div w:id="2104060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115AFE-C273-4BBB-9E18-C6F749194F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352</Words>
  <Characters>200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Bashier Vally</dc:creator>
  <cp:keywords/>
  <dc:description/>
  <cp:lastModifiedBy>sathish sarshan  mohan</cp:lastModifiedBy>
  <cp:revision>3</cp:revision>
  <cp:lastPrinted>2023-11-23T09:27:00Z</cp:lastPrinted>
  <dcterms:created xsi:type="dcterms:W3CDTF">2024-03-05T13:37:00Z</dcterms:created>
  <dcterms:modified xsi:type="dcterms:W3CDTF">2024-03-06T11:17:00Z</dcterms:modified>
</cp:coreProperties>
</file>